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E586C" w14:textId="77777777" w:rsidR="0076247B" w:rsidRDefault="0076247B" w:rsidP="007371B5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4"/>
          <w:szCs w:val="24"/>
        </w:rPr>
      </w:pPr>
      <w:bookmarkStart w:id="0" w:name="_Hlk62628235"/>
    </w:p>
    <w:p w14:paraId="55E95C64" w14:textId="32886F3F" w:rsidR="00E703FC" w:rsidRDefault="00E703F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371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aduate School</w:t>
      </w:r>
    </w:p>
    <w:p w14:paraId="372082C1" w14:textId="190EE1E4" w:rsidR="006B33BC" w:rsidRPr="007371B5" w:rsidRDefault="006B33BC" w:rsidP="0072494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 Department</w:t>
      </w:r>
    </w:p>
    <w:p w14:paraId="10AEA173" w14:textId="6AFCA9EA" w:rsidR="00976C9A" w:rsidRDefault="000248BA" w:rsidP="00A84FA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TUDENT PROGRESS </w:t>
      </w:r>
      <w:r w:rsidR="006B33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ONITORING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</w:t>
      </w:r>
    </w:p>
    <w:p w14:paraId="632FF7C7" w14:textId="1163B9DF" w:rsidR="009A7182" w:rsidRDefault="007A2748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 Specialist</w:t>
      </w:r>
    </w:p>
    <w:p w14:paraId="777AF8E5" w14:textId="5FC9F78B" w:rsidR="00724944" w:rsidRPr="009A7182" w:rsidRDefault="00F42F9F" w:rsidP="009A71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pecialization</w:t>
      </w:r>
      <w:r w:rsidR="009A718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</w:t>
      </w:r>
      <w:r w:rsidR="008812D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urriculum and Instruction</w:t>
      </w:r>
    </w:p>
    <w:p w14:paraId="43AB4FEB" w14:textId="77777777" w:rsidR="00FE6388" w:rsidRDefault="00FE6388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1E25C569" w14:textId="5DBD3F1C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 xml:space="preserve">Name:   </w:t>
      </w:r>
      <w:r w:rsidR="00FE6388">
        <w:rPr>
          <w:rFonts w:ascii="Georgia" w:hAnsi="Georgia" w:cs="Georgia"/>
          <w:color w:val="000000"/>
          <w:sz w:val="20"/>
          <w:szCs w:val="20"/>
        </w:rPr>
        <w:t>_________________________</w:t>
      </w:r>
      <w:r w:rsidR="00B066BD">
        <w:rPr>
          <w:rFonts w:ascii="Georgia" w:hAnsi="Georgia" w:cs="Georgia"/>
          <w:color w:val="000000"/>
          <w:sz w:val="20"/>
          <w:szCs w:val="20"/>
        </w:rPr>
        <w:t>______</w:t>
      </w:r>
      <w:r w:rsidR="00F87CDA">
        <w:rPr>
          <w:rFonts w:ascii="Georgia" w:hAnsi="Georgia" w:cs="Georgia"/>
          <w:color w:val="000000"/>
          <w:sz w:val="20"/>
          <w:szCs w:val="20"/>
        </w:rPr>
        <w:t xml:space="preserve">               Academic Bulletin</w:t>
      </w:r>
      <w:r w:rsidR="0018250E">
        <w:rPr>
          <w:rFonts w:ascii="Georgia" w:hAnsi="Georgia" w:cs="Georgia"/>
          <w:color w:val="000000"/>
          <w:sz w:val="20"/>
          <w:szCs w:val="20"/>
        </w:rPr>
        <w:t>: _____________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     </w:t>
      </w:r>
    </w:p>
    <w:p w14:paraId="2A131B39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AE8AEB1" w14:textId="12D43D22" w:rsidR="00724944" w:rsidRPr="00177F0F" w:rsidRDefault="00724944" w:rsidP="00AB08C5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Georgia" w:hAnsi="Georgia" w:cs="Georgia"/>
          <w:color w:val="000000"/>
          <w:sz w:val="20"/>
          <w:szCs w:val="20"/>
        </w:rPr>
        <w:t>After</w:t>
      </w:r>
      <w:r w:rsidR="00C63FE4">
        <w:rPr>
          <w:rFonts w:ascii="Georgia" w:hAnsi="Georgia" w:cs="Georgia"/>
          <w:color w:val="000000"/>
          <w:sz w:val="20"/>
          <w:szCs w:val="20"/>
        </w:rPr>
        <w:t xml:space="preserve"> consultation with and </w:t>
      </w:r>
      <w:r w:rsidRPr="00177F0F">
        <w:rPr>
          <w:rFonts w:ascii="Georgia" w:hAnsi="Georgia" w:cs="Georgia"/>
          <w:color w:val="000000"/>
          <w:sz w:val="20"/>
          <w:szCs w:val="20"/>
        </w:rPr>
        <w:t>approval by the</w:t>
      </w:r>
      <w:r w:rsidR="00610247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0248BA">
        <w:rPr>
          <w:rFonts w:ascii="Georgia" w:hAnsi="Georgia" w:cs="Georgia"/>
          <w:color w:val="000000"/>
          <w:sz w:val="20"/>
          <w:szCs w:val="20"/>
        </w:rPr>
        <w:t>academic advisor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, my </w:t>
      </w:r>
      <w:r w:rsidR="000248BA">
        <w:rPr>
          <w:rFonts w:ascii="Georgia" w:hAnsi="Georgia" w:cs="Georgia"/>
          <w:color w:val="000000"/>
          <w:sz w:val="20"/>
          <w:szCs w:val="20"/>
        </w:rPr>
        <w:t>e-portfolio</w:t>
      </w:r>
      <w:r w:rsidRPr="00177F0F">
        <w:rPr>
          <w:rFonts w:ascii="Georgia" w:hAnsi="Georgia" w:cs="Georgia"/>
          <w:color w:val="000000"/>
          <w:sz w:val="20"/>
          <w:szCs w:val="20"/>
        </w:rPr>
        <w:t xml:space="preserve"> plans and commitments for the calendar year for </w:t>
      </w:r>
      <w:r w:rsidR="000248BA">
        <w:rPr>
          <w:rFonts w:ascii="Georgia" w:hAnsi="Georgia" w:cs="Georgia"/>
          <w:color w:val="000000"/>
          <w:sz w:val="20"/>
          <w:szCs w:val="20"/>
        </w:rPr>
        <w:t>academic achievements</w:t>
      </w:r>
      <w:r w:rsidRPr="00177F0F">
        <w:rPr>
          <w:rFonts w:ascii="Georgia" w:hAnsi="Georgia" w:cs="Georgia"/>
          <w:color w:val="000000"/>
          <w:sz w:val="20"/>
          <w:szCs w:val="20"/>
        </w:rPr>
        <w:t>,</w:t>
      </w:r>
      <w:r w:rsidR="0012043D" w:rsidRPr="00177F0F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A7091A">
        <w:rPr>
          <w:rFonts w:ascii="Georgia" w:hAnsi="Georgia" w:cs="Georgia"/>
          <w:color w:val="000000"/>
          <w:sz w:val="20"/>
          <w:szCs w:val="20"/>
        </w:rPr>
        <w:t>doctoral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competencies, research activities, </w:t>
      </w:r>
      <w:r w:rsidRPr="00177F0F">
        <w:rPr>
          <w:rFonts w:ascii="Georgia" w:hAnsi="Georgia" w:cs="Georgia"/>
          <w:color w:val="000000"/>
          <w:sz w:val="20"/>
          <w:szCs w:val="20"/>
        </w:rPr>
        <w:t>service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learning</w:t>
      </w:r>
      <w:r w:rsidR="00BB4DFE">
        <w:rPr>
          <w:rFonts w:ascii="Georgia" w:hAnsi="Georgia" w:cs="Georgia"/>
          <w:color w:val="000000"/>
          <w:sz w:val="20"/>
          <w:szCs w:val="20"/>
        </w:rPr>
        <w:t>,</w:t>
      </w:r>
      <w:r w:rsidR="000248BA">
        <w:rPr>
          <w:rFonts w:ascii="Georgia" w:hAnsi="Georgia" w:cs="Georgia"/>
          <w:color w:val="000000"/>
          <w:sz w:val="20"/>
          <w:szCs w:val="20"/>
        </w:rPr>
        <w:t xml:space="preserve"> and other progress plans</w:t>
      </w:r>
      <w:r w:rsidR="002111F3"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177F0F">
        <w:rPr>
          <w:rFonts w:ascii="Georgia" w:hAnsi="Georgia" w:cs="Georgia"/>
          <w:color w:val="000000"/>
          <w:sz w:val="20"/>
          <w:szCs w:val="20"/>
        </w:rPr>
        <w:t>are as follows:</w:t>
      </w:r>
    </w:p>
    <w:p w14:paraId="1B827181" w14:textId="262F01E5" w:rsidR="00724944" w:rsidRDefault="00724944" w:rsidP="00AB08C5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8711580" w14:textId="4ED2F932" w:rsidR="003629E8" w:rsidRPr="003629E8" w:rsidRDefault="003629E8" w:rsidP="00AB08C5">
      <w:pPr>
        <w:spacing w:after="0" w:line="240" w:lineRule="auto"/>
        <w:rPr>
          <w:rFonts w:ascii="Georgia" w:hAnsi="Georgia"/>
          <w:b/>
          <w:bCs/>
          <w:sz w:val="20"/>
          <w:szCs w:val="20"/>
        </w:rPr>
      </w:pPr>
      <w:r w:rsidRPr="003629E8">
        <w:rPr>
          <w:rFonts w:ascii="Georgia" w:hAnsi="Georgia"/>
          <w:b/>
          <w:bCs/>
          <w:sz w:val="20"/>
          <w:szCs w:val="20"/>
        </w:rPr>
        <w:t xml:space="preserve">The Rationale &amp; </w:t>
      </w:r>
      <w:r w:rsidR="00D176A9">
        <w:rPr>
          <w:rFonts w:ascii="Georgia" w:hAnsi="Georgia"/>
          <w:b/>
          <w:bCs/>
          <w:sz w:val="20"/>
          <w:szCs w:val="20"/>
        </w:rPr>
        <w:t>Overview of the Process</w:t>
      </w:r>
    </w:p>
    <w:p w14:paraId="1AE21859" w14:textId="5CADAB5C" w:rsidR="003629E8" w:rsidRDefault="003629E8" w:rsidP="00B63592">
      <w:pPr>
        <w:ind w:firstLine="720"/>
        <w:rPr>
          <w:rFonts w:ascii="Georgia" w:hAnsi="Georgia" w:cs="Georgia"/>
          <w:color w:val="000000"/>
          <w:sz w:val="20"/>
          <w:szCs w:val="20"/>
        </w:rPr>
      </w:pPr>
      <w:r w:rsidRPr="003629E8">
        <w:rPr>
          <w:rFonts w:ascii="Georgia" w:hAnsi="Georgia"/>
          <w:sz w:val="20"/>
          <w:szCs w:val="20"/>
        </w:rPr>
        <w:t>As part of the proces</w:t>
      </w:r>
      <w:r w:rsidR="009A7182">
        <w:rPr>
          <w:rFonts w:ascii="Georgia" w:hAnsi="Georgia"/>
          <w:sz w:val="20"/>
          <w:szCs w:val="20"/>
        </w:rPr>
        <w:t>s to ensure the quality of our g</w:t>
      </w:r>
      <w:r w:rsidR="00314BA1">
        <w:rPr>
          <w:rFonts w:ascii="Georgia" w:hAnsi="Georgia"/>
          <w:sz w:val="20"/>
          <w:szCs w:val="20"/>
        </w:rPr>
        <w:t xml:space="preserve">raduate </w:t>
      </w:r>
      <w:r w:rsidRPr="003629E8">
        <w:rPr>
          <w:rFonts w:ascii="Georgia" w:hAnsi="Georgia"/>
          <w:sz w:val="20"/>
          <w:szCs w:val="20"/>
        </w:rPr>
        <w:t>students, the program committee or the academ</w:t>
      </w:r>
      <w:r w:rsidR="00F42F9F">
        <w:rPr>
          <w:rFonts w:ascii="Georgia" w:hAnsi="Georgia"/>
          <w:sz w:val="20"/>
          <w:szCs w:val="20"/>
        </w:rPr>
        <w:t>ic ad</w:t>
      </w:r>
      <w:r w:rsidR="00AB08C5">
        <w:rPr>
          <w:rFonts w:ascii="Georgia" w:hAnsi="Georgia"/>
          <w:sz w:val="20"/>
          <w:szCs w:val="20"/>
        </w:rPr>
        <w:t>visor will evaluate</w:t>
      </w:r>
      <w:r w:rsidR="007A2748">
        <w:rPr>
          <w:rFonts w:ascii="Georgia" w:hAnsi="Georgia"/>
          <w:sz w:val="20"/>
          <w:szCs w:val="20"/>
        </w:rPr>
        <w:t xml:space="preserve"> </w:t>
      </w:r>
      <w:proofErr w:type="spellStart"/>
      <w:r w:rsidR="007A2748">
        <w:rPr>
          <w:rFonts w:ascii="Georgia" w:hAnsi="Georgia"/>
          <w:sz w:val="20"/>
          <w:szCs w:val="20"/>
        </w:rPr>
        <w:t>EdS</w:t>
      </w:r>
      <w:proofErr w:type="spellEnd"/>
      <w:r w:rsidR="00F42F9F">
        <w:rPr>
          <w:rFonts w:ascii="Georgia" w:hAnsi="Georgia"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students once a </w:t>
      </w:r>
      <w:r w:rsidRPr="00B63592">
        <w:rPr>
          <w:rFonts w:ascii="Georgia" w:hAnsi="Georgia"/>
          <w:iCs/>
          <w:sz w:val="20"/>
          <w:szCs w:val="20"/>
        </w:rPr>
        <w:t>year</w:t>
      </w:r>
      <w:r w:rsidR="00B63592">
        <w:rPr>
          <w:rFonts w:ascii="Georgia" w:hAnsi="Georgia"/>
          <w:iCs/>
          <w:sz w:val="20"/>
          <w:szCs w:val="20"/>
        </w:rPr>
        <w:t>.</w:t>
      </w:r>
      <w:r w:rsidRPr="003629E8">
        <w:rPr>
          <w:rFonts w:ascii="Georgia" w:hAnsi="Georgia"/>
          <w:i/>
          <w:iCs/>
          <w:sz w:val="20"/>
          <w:szCs w:val="20"/>
        </w:rPr>
        <w:t xml:space="preserve"> </w:t>
      </w:r>
      <w:r w:rsidRPr="003629E8">
        <w:rPr>
          <w:rFonts w:ascii="Georgia" w:hAnsi="Georgia"/>
          <w:sz w:val="20"/>
          <w:szCs w:val="20"/>
        </w:rPr>
        <w:t xml:space="preserve">The yearly evaluation aims to ensure that the student progress is on track according to the </w:t>
      </w:r>
      <w:r w:rsidR="00AB08C5">
        <w:rPr>
          <w:rFonts w:ascii="Georgia" w:hAnsi="Georgia"/>
          <w:sz w:val="20"/>
          <w:szCs w:val="20"/>
        </w:rPr>
        <w:t xml:space="preserve">evaluation </w:t>
      </w:r>
      <w:r w:rsidRPr="003629E8">
        <w:rPr>
          <w:rFonts w:ascii="Georgia" w:hAnsi="Georgia"/>
          <w:sz w:val="20"/>
          <w:szCs w:val="20"/>
        </w:rPr>
        <w:t xml:space="preserve">rubric. The committee/advisor will evaluate the student’s </w:t>
      </w:r>
      <w:r w:rsidR="00AB08C5">
        <w:rPr>
          <w:rFonts w:ascii="Georgia" w:hAnsi="Georgia"/>
          <w:sz w:val="20"/>
          <w:szCs w:val="20"/>
        </w:rPr>
        <w:t>program</w:t>
      </w:r>
      <w:r w:rsidR="000329C4">
        <w:rPr>
          <w:rFonts w:ascii="Georgia" w:hAnsi="Georgia"/>
          <w:sz w:val="20"/>
          <w:szCs w:val="20"/>
        </w:rPr>
        <w:t xml:space="preserve"> competencies</w:t>
      </w:r>
      <w:r w:rsidRPr="003629E8">
        <w:rPr>
          <w:rFonts w:ascii="Georgia" w:hAnsi="Georgia"/>
          <w:sz w:val="20"/>
          <w:szCs w:val="20"/>
        </w:rPr>
        <w:t>, academic achievement, research activities, service learning, and overall professional growth</w:t>
      </w:r>
      <w:r w:rsidR="000329C4">
        <w:rPr>
          <w:rFonts w:ascii="Georgia" w:hAnsi="Georgia"/>
          <w:sz w:val="20"/>
          <w:szCs w:val="20"/>
        </w:rPr>
        <w:t xml:space="preserve"> to ensure</w:t>
      </w:r>
      <w:r w:rsidRPr="003629E8">
        <w:rPr>
          <w:rFonts w:ascii="Georgia" w:hAnsi="Georgia"/>
          <w:sz w:val="20"/>
          <w:szCs w:val="20"/>
        </w:rPr>
        <w:t xml:space="preserve"> satisfactory progress.</w:t>
      </w:r>
    </w:p>
    <w:tbl>
      <w:tblPr>
        <w:tblStyle w:val="GridTable5Dark-Accent6"/>
        <w:tblW w:w="9286" w:type="dxa"/>
        <w:tblLook w:val="04A0" w:firstRow="1" w:lastRow="0" w:firstColumn="1" w:lastColumn="0" w:noHBand="0" w:noVBand="1"/>
      </w:tblPr>
      <w:tblGrid>
        <w:gridCol w:w="700"/>
        <w:gridCol w:w="1746"/>
        <w:gridCol w:w="1799"/>
        <w:gridCol w:w="176"/>
        <w:gridCol w:w="3046"/>
        <w:gridCol w:w="1709"/>
        <w:gridCol w:w="110"/>
      </w:tblGrid>
      <w:tr w:rsidR="00E13DD3" w:rsidRPr="00D176A9" w14:paraId="1F37CA61" w14:textId="77777777" w:rsidTr="00EE228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1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12A9EC83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Year</w:t>
            </w:r>
          </w:p>
        </w:tc>
        <w:tc>
          <w:tcPr>
            <w:tcW w:w="1746" w:type="dxa"/>
          </w:tcPr>
          <w:p w14:paraId="1BE31ACF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Academic Achievement</w:t>
            </w:r>
          </w:p>
        </w:tc>
        <w:tc>
          <w:tcPr>
            <w:tcW w:w="1975" w:type="dxa"/>
            <w:gridSpan w:val="2"/>
          </w:tcPr>
          <w:p w14:paraId="50B5935E" w14:textId="401F0BF5" w:rsidR="0019168C" w:rsidRPr="00D176A9" w:rsidRDefault="007A2748" w:rsidP="00D176A9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Georgia" w:hAnsi="Georgia"/>
                <w:sz w:val="20"/>
                <w:szCs w:val="20"/>
              </w:rPr>
              <w:t>EdS</w:t>
            </w:r>
            <w:proofErr w:type="spellEnd"/>
            <w:r>
              <w:rPr>
                <w:rFonts w:ascii="Georgia" w:hAnsi="Georgia"/>
                <w:sz w:val="20"/>
                <w:szCs w:val="20"/>
              </w:rPr>
              <w:t xml:space="preserve"> </w:t>
            </w:r>
            <w:r w:rsidR="008812D0">
              <w:rPr>
                <w:rFonts w:ascii="Georgia" w:hAnsi="Georgia"/>
                <w:sz w:val="20"/>
                <w:szCs w:val="20"/>
              </w:rPr>
              <w:t xml:space="preserve">C&amp;I </w:t>
            </w:r>
            <w:r w:rsidR="0074489D">
              <w:rPr>
                <w:rFonts w:ascii="Georgia" w:hAnsi="Georgia"/>
                <w:sz w:val="20"/>
                <w:szCs w:val="20"/>
              </w:rPr>
              <w:t xml:space="preserve">Program </w:t>
            </w:r>
            <w:r w:rsidR="0019168C" w:rsidRPr="00D176A9">
              <w:rPr>
                <w:rFonts w:ascii="Georgia" w:hAnsi="Georgia"/>
                <w:sz w:val="20"/>
                <w:szCs w:val="20"/>
              </w:rPr>
              <w:t>Competencies</w:t>
            </w:r>
          </w:p>
        </w:tc>
        <w:tc>
          <w:tcPr>
            <w:tcW w:w="3046" w:type="dxa"/>
          </w:tcPr>
          <w:p w14:paraId="60E3527D" w14:textId="77777777" w:rsidR="0019168C" w:rsidRPr="00D176A9" w:rsidRDefault="0019168C" w:rsidP="00CF3594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Research Activities</w:t>
            </w:r>
          </w:p>
        </w:tc>
        <w:tc>
          <w:tcPr>
            <w:tcW w:w="1709" w:type="dxa"/>
          </w:tcPr>
          <w:p w14:paraId="3ECED114" w14:textId="742724BB" w:rsidR="0019168C" w:rsidRPr="00D176A9" w:rsidRDefault="0019168C" w:rsidP="0019168C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0"/>
                <w:szCs w:val="20"/>
              </w:rPr>
            </w:pPr>
            <w:r w:rsidRPr="00D176A9">
              <w:rPr>
                <w:rFonts w:ascii="Georgia" w:hAnsi="Georgia"/>
                <w:sz w:val="20"/>
                <w:szCs w:val="20"/>
              </w:rPr>
              <w:t>Service Learning</w:t>
            </w:r>
          </w:p>
        </w:tc>
      </w:tr>
      <w:tr w:rsidR="00E13DD3" w:rsidRPr="00D176A9" w14:paraId="6983FAB5" w14:textId="77777777" w:rsidTr="00EE228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A5BA41C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1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st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68B39AD7" w14:textId="310136BC" w:rsidR="0019168C" w:rsidRPr="00D176A9" w:rsidRDefault="006B3DEE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Min GPA 3.2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0</w:t>
            </w:r>
          </w:p>
          <w:p w14:paraId="4D480DAF" w14:textId="087F583A" w:rsidR="0019168C" w:rsidRDefault="00F717E4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pre-requisites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(More or less 18 units)</w:t>
            </w:r>
          </w:p>
          <w:p w14:paraId="186865B1" w14:textId="5DA14B00" w:rsidR="00807EF3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</w:t>
            </w:r>
            <w:r w:rsidR="009D4503">
              <w:rPr>
                <w:rFonts w:ascii="Georgia" w:hAnsi="Georgia"/>
                <w:sz w:val="18"/>
                <w:szCs w:val="18"/>
              </w:rPr>
              <w:t>l</w:t>
            </w:r>
            <w:r>
              <w:rPr>
                <w:rFonts w:ascii="Georgia" w:hAnsi="Georgia"/>
                <w:sz w:val="18"/>
                <w:szCs w:val="18"/>
              </w:rPr>
              <w:t>ete at least</w:t>
            </w:r>
            <w:r w:rsidR="00807EF3">
              <w:rPr>
                <w:rFonts w:ascii="Georgia" w:hAnsi="Georgia"/>
                <w:sz w:val="18"/>
                <w:szCs w:val="18"/>
              </w:rPr>
              <w:t xml:space="preserve"> 12 credits</w:t>
            </w:r>
          </w:p>
          <w:p w14:paraId="599915AB" w14:textId="77777777" w:rsidR="0019168C" w:rsidRPr="00D176A9" w:rsidRDefault="0019168C" w:rsidP="0019168C">
            <w:pPr>
              <w:ind w:left="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99" w:type="dxa"/>
          </w:tcPr>
          <w:p w14:paraId="30574DE2" w14:textId="72238D91" w:rsidR="0019168C" w:rsidRPr="00D176A9" w:rsidRDefault="00F900EB" w:rsidP="00F900EB">
            <w:pPr>
              <w:pStyle w:val="ListParagraph"/>
              <w:numPr>
                <w:ilvl w:val="0"/>
                <w:numId w:val="5"/>
              </w:numPr>
              <w:ind w:left="346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color w:val="595959" w:themeColor="text1" w:themeTint="A6"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="0019168C"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22" w:type="dxa"/>
            <w:gridSpan w:val="2"/>
          </w:tcPr>
          <w:p w14:paraId="74C3F092" w14:textId="3D0071DC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Attend</w:t>
            </w:r>
            <w:r w:rsidR="00F73598">
              <w:rPr>
                <w:rFonts w:ascii="Georgia" w:hAnsi="Georgia"/>
                <w:sz w:val="18"/>
                <w:szCs w:val="18"/>
              </w:rPr>
              <w:t xml:space="preserve"> at least</w:t>
            </w:r>
            <w:r w:rsidR="007F5980">
              <w:rPr>
                <w:rFonts w:ascii="Georgia" w:hAnsi="Georgia"/>
                <w:sz w:val="18"/>
                <w:szCs w:val="18"/>
              </w:rPr>
              <w:t xml:space="preserve"> one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 international r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esearch </w:t>
            </w:r>
            <w:r w:rsidR="008620F4">
              <w:rPr>
                <w:rFonts w:ascii="Georgia" w:hAnsi="Georgia"/>
                <w:sz w:val="18"/>
                <w:szCs w:val="18"/>
              </w:rPr>
              <w:t>c</w:t>
            </w:r>
            <w:r w:rsidRPr="00D176A9">
              <w:rPr>
                <w:rFonts w:ascii="Georgia" w:hAnsi="Georgia"/>
                <w:sz w:val="18"/>
                <w:szCs w:val="18"/>
              </w:rPr>
              <w:t>onference</w:t>
            </w:r>
          </w:p>
          <w:p w14:paraId="4305FE43" w14:textId="30B2F4F5" w:rsidR="0019168C" w:rsidRPr="00D176A9" w:rsidRDefault="007A2748" w:rsidP="007A2748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Finalize research/project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 interest finalized</w:t>
            </w:r>
          </w:p>
        </w:tc>
        <w:tc>
          <w:tcPr>
            <w:tcW w:w="1709" w:type="dxa"/>
          </w:tcPr>
          <w:p w14:paraId="28AED1E5" w14:textId="4D5AF50E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Presen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SL proposal</w:t>
            </w:r>
            <w:r>
              <w:rPr>
                <w:rFonts w:ascii="Georgia" w:hAnsi="Georgia"/>
                <w:sz w:val="18"/>
                <w:szCs w:val="18"/>
              </w:rPr>
              <w:t xml:space="preserve"> to academic advisor</w:t>
            </w:r>
          </w:p>
          <w:p w14:paraId="4D703A20" w14:textId="2799ADA2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8620F4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6B3DEE">
              <w:rPr>
                <w:rFonts w:ascii="Georgia" w:hAnsi="Georgia"/>
                <w:sz w:val="18"/>
                <w:szCs w:val="18"/>
              </w:rPr>
              <w:t>50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 hours of SL</w:t>
            </w:r>
          </w:p>
          <w:p w14:paraId="55B70692" w14:textId="77777777" w:rsidR="0019168C" w:rsidRPr="00D176A9" w:rsidRDefault="0019168C" w:rsidP="00CF3594">
            <w:pPr>
              <w:pStyle w:val="ListParagraph"/>
              <w:ind w:left="2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 xml:space="preserve"> </w:t>
            </w:r>
          </w:p>
        </w:tc>
      </w:tr>
      <w:tr w:rsidR="00E13DD3" w:rsidRPr="00D176A9" w14:paraId="64233608" w14:textId="77777777" w:rsidTr="00EE228F">
        <w:trPr>
          <w:gridAfter w:val="1"/>
          <w:wAfter w:w="110" w:type="dxa"/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0735F2A2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2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n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3BA9F483" w14:textId="365A0D87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Min GPA 3.</w:t>
            </w:r>
            <w:r w:rsidR="00D02B8D">
              <w:rPr>
                <w:rFonts w:ascii="Georgia" w:hAnsi="Georgia"/>
                <w:sz w:val="18"/>
                <w:szCs w:val="18"/>
              </w:rPr>
              <w:t>2</w:t>
            </w:r>
            <w:r w:rsidRPr="00D176A9">
              <w:rPr>
                <w:rFonts w:ascii="Georgia" w:hAnsi="Georgia"/>
                <w:sz w:val="18"/>
                <w:szCs w:val="18"/>
              </w:rPr>
              <w:t>0</w:t>
            </w:r>
          </w:p>
          <w:p w14:paraId="02162042" w14:textId="225FEF61" w:rsidR="0019168C" w:rsidRPr="00D176A9" w:rsidRDefault="00E26E05" w:rsidP="006F262F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mplete at least</w:t>
            </w:r>
            <w:r w:rsidR="00D02B8D">
              <w:rPr>
                <w:rFonts w:ascii="Georgia" w:hAnsi="Georgia"/>
                <w:sz w:val="18"/>
                <w:szCs w:val="18"/>
              </w:rPr>
              <w:t xml:space="preserve"> 34</w:t>
            </w:r>
            <w:r w:rsidR="00C82614">
              <w:rPr>
                <w:rFonts w:ascii="Georgia" w:hAnsi="Georgia"/>
                <w:sz w:val="18"/>
                <w:szCs w:val="18"/>
              </w:rPr>
              <w:t xml:space="preserve">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credits</w:t>
            </w:r>
          </w:p>
          <w:p w14:paraId="25E02F36" w14:textId="77777777" w:rsidR="0019168C" w:rsidRPr="00D176A9" w:rsidRDefault="0019168C" w:rsidP="00CF359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</w:p>
        </w:tc>
        <w:tc>
          <w:tcPr>
            <w:tcW w:w="1799" w:type="dxa"/>
          </w:tcPr>
          <w:p w14:paraId="247FFD0B" w14:textId="1F68436D" w:rsidR="0019168C" w:rsidRPr="00D176A9" w:rsidRDefault="00F900EB" w:rsidP="006F262F">
            <w:pPr>
              <w:pStyle w:val="ListParagraph"/>
              <w:numPr>
                <w:ilvl w:val="0"/>
                <w:numId w:val="4"/>
              </w:num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Present e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for 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>yearly evaluation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 to academic advisor</w:t>
            </w:r>
          </w:p>
        </w:tc>
        <w:tc>
          <w:tcPr>
            <w:tcW w:w="3222" w:type="dxa"/>
            <w:gridSpan w:val="2"/>
          </w:tcPr>
          <w:p w14:paraId="5FEF2FD8" w14:textId="551E2E68" w:rsidR="00E13DD3" w:rsidRDefault="00E13DD3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Attend </w:t>
            </w:r>
            <w:r w:rsidR="00FE42ED">
              <w:rPr>
                <w:rFonts w:ascii="Georgia" w:hAnsi="Georgia"/>
                <w:sz w:val="18"/>
                <w:szCs w:val="18"/>
              </w:rPr>
              <w:t>at least one</w:t>
            </w:r>
            <w:r>
              <w:rPr>
                <w:rFonts w:ascii="Georgia" w:hAnsi="Georgia"/>
                <w:sz w:val="18"/>
                <w:szCs w:val="18"/>
              </w:rPr>
              <w:t xml:space="preserve"> </w:t>
            </w:r>
            <w:r w:rsidR="00CF3594">
              <w:rPr>
                <w:rFonts w:ascii="Georgia" w:hAnsi="Georgia"/>
                <w:sz w:val="18"/>
                <w:szCs w:val="18"/>
              </w:rPr>
              <w:t>international r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esearch </w:t>
            </w:r>
            <w:r w:rsidR="00CF3594">
              <w:rPr>
                <w:rFonts w:ascii="Georgia" w:hAnsi="Georgia"/>
                <w:sz w:val="18"/>
                <w:szCs w:val="18"/>
              </w:rPr>
              <w:t>c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 xml:space="preserve">onference </w:t>
            </w:r>
          </w:p>
          <w:p w14:paraId="01E73A01" w14:textId="0EA481D9" w:rsidR="002B66D0" w:rsidRPr="00E13DD3" w:rsidRDefault="002B66D0" w:rsidP="00E13DD3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Assist in the preparation of at least one international research conference</w:t>
            </w:r>
          </w:p>
          <w:p w14:paraId="5E7A7B62" w14:textId="1DDB1889" w:rsidR="009016D5" w:rsidRPr="00D176A9" w:rsidRDefault="00EE228F" w:rsidP="006F262F">
            <w:pPr>
              <w:pStyle w:val="ListParagraph"/>
              <w:numPr>
                <w:ilvl w:val="0"/>
                <w:numId w:val="4"/>
              </w:numPr>
              <w:ind w:left="336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Get approval for Project </w:t>
            </w:r>
            <w:r w:rsidR="009016D5">
              <w:rPr>
                <w:rFonts w:ascii="Georgia" w:hAnsi="Georgia"/>
                <w:sz w:val="18"/>
                <w:szCs w:val="18"/>
              </w:rPr>
              <w:t>Committee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 and Prospectus</w:t>
            </w:r>
          </w:p>
          <w:p w14:paraId="1413E9F0" w14:textId="6020D5F5" w:rsidR="0019168C" w:rsidRPr="00EE228F" w:rsidRDefault="0019168C" w:rsidP="00EE228F">
            <w:pPr>
              <w:ind w:left="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09" w:type="dxa"/>
          </w:tcPr>
          <w:p w14:paraId="5B0267DD" w14:textId="61D3282F" w:rsidR="0019168C" w:rsidRPr="00D176A9" w:rsidRDefault="00F717E4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Render </w:t>
            </w:r>
            <w:r w:rsidR="00E26E05">
              <w:rPr>
                <w:rFonts w:ascii="Georgia" w:hAnsi="Georgia"/>
                <w:sz w:val="18"/>
                <w:szCs w:val="18"/>
              </w:rPr>
              <w:t xml:space="preserve">at least </w:t>
            </w:r>
            <w:r w:rsidR="0019168C" w:rsidRPr="00D176A9">
              <w:rPr>
                <w:rFonts w:ascii="Georgia" w:hAnsi="Georgia"/>
                <w:sz w:val="18"/>
                <w:szCs w:val="18"/>
              </w:rPr>
              <w:t>50 hours of SL</w:t>
            </w:r>
            <w:r w:rsidR="00107B41">
              <w:rPr>
                <w:rFonts w:ascii="Georgia" w:hAnsi="Georgia"/>
                <w:sz w:val="18"/>
                <w:szCs w:val="18"/>
              </w:rPr>
              <w:t xml:space="preserve"> (accumulated)</w:t>
            </w:r>
          </w:p>
          <w:p w14:paraId="065774A9" w14:textId="273E522F" w:rsidR="0019168C" w:rsidRPr="00D176A9" w:rsidRDefault="0019168C" w:rsidP="0019168C">
            <w:pPr>
              <w:ind w:left="2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</w:tr>
      <w:tr w:rsidR="00E13DD3" w:rsidRPr="00D176A9" w14:paraId="5E38A3EE" w14:textId="77777777" w:rsidTr="00EE228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35DCCB6A" w14:textId="77777777" w:rsidR="0019168C" w:rsidRPr="00D176A9" w:rsidRDefault="0019168C" w:rsidP="00CF3594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3</w:t>
            </w:r>
            <w:r w:rsidRPr="00D176A9">
              <w:rPr>
                <w:rFonts w:ascii="Georgia" w:hAnsi="Georgia"/>
                <w:sz w:val="18"/>
                <w:szCs w:val="18"/>
                <w:vertAlign w:val="superscript"/>
              </w:rPr>
              <w:t>rd</w:t>
            </w:r>
            <w:r w:rsidRPr="00D176A9"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1746" w:type="dxa"/>
          </w:tcPr>
          <w:p w14:paraId="164761D1" w14:textId="47FAEEA6" w:rsidR="0019168C" w:rsidRPr="00E26E05" w:rsidRDefault="0019168C" w:rsidP="00EE228F">
            <w:pPr>
              <w:pStyle w:val="ListParagraph"/>
              <w:ind w:left="32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799" w:type="dxa"/>
          </w:tcPr>
          <w:p w14:paraId="4B803A75" w14:textId="2D89114F" w:rsidR="0019168C" w:rsidRPr="00D176A9" w:rsidRDefault="00F900EB" w:rsidP="00642F1D">
            <w:pPr>
              <w:pStyle w:val="ListParagraph"/>
              <w:numPr>
                <w:ilvl w:val="0"/>
                <w:numId w:val="4"/>
              </w:numPr>
              <w:ind w:left="227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b/>
                <w:bCs/>
                <w:sz w:val="18"/>
                <w:szCs w:val="18"/>
              </w:rPr>
            </w:pP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Present </w:t>
            </w:r>
            <w:r w:rsidR="00642F1D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a program </w:t>
            </w:r>
            <w:r>
              <w:rPr>
                <w:rFonts w:ascii="Georgia" w:hAnsi="Georgia"/>
                <w:color w:val="000000" w:themeColor="text1"/>
                <w:sz w:val="18"/>
                <w:szCs w:val="18"/>
              </w:rPr>
              <w:t>e</w:t>
            </w:r>
            <w:r w:rsidRPr="00D176A9">
              <w:rPr>
                <w:rFonts w:ascii="Georgia" w:hAnsi="Georgia"/>
                <w:color w:val="000000" w:themeColor="text1"/>
                <w:sz w:val="18"/>
                <w:szCs w:val="18"/>
              </w:rPr>
              <w:t xml:space="preserve">-portfolio </w:t>
            </w:r>
          </w:p>
        </w:tc>
        <w:tc>
          <w:tcPr>
            <w:tcW w:w="3222" w:type="dxa"/>
            <w:gridSpan w:val="2"/>
          </w:tcPr>
          <w:p w14:paraId="34DACA1F" w14:textId="43F15AA9" w:rsidR="0019168C" w:rsidRPr="00D176A9" w:rsidRDefault="009016D5" w:rsidP="00611A20">
            <w:pPr>
              <w:pStyle w:val="ListParagraph"/>
              <w:numPr>
                <w:ilvl w:val="0"/>
                <w:numId w:val="4"/>
              </w:numPr>
              <w:ind w:left="32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Defend </w:t>
            </w:r>
            <w:r w:rsidR="00642F1D">
              <w:rPr>
                <w:rFonts w:ascii="Georgia" w:hAnsi="Georgia"/>
                <w:sz w:val="18"/>
                <w:szCs w:val="18"/>
              </w:rPr>
              <w:t>project</w:t>
            </w:r>
          </w:p>
        </w:tc>
        <w:tc>
          <w:tcPr>
            <w:tcW w:w="1709" w:type="dxa"/>
          </w:tcPr>
          <w:p w14:paraId="42875E47" w14:textId="2C0269FA" w:rsidR="0019168C" w:rsidRPr="00D176A9" w:rsidRDefault="003407D2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resent SL e-portfolio, which is part of the program e-portfolio</w:t>
            </w:r>
          </w:p>
        </w:tc>
      </w:tr>
      <w:tr w:rsidR="0019168C" w:rsidRPr="00D176A9" w14:paraId="745C0AD1" w14:textId="77777777" w:rsidTr="00D176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" w:type="dxa"/>
          </w:tcPr>
          <w:p w14:paraId="50E45574" w14:textId="47B4C0F0" w:rsidR="0019168C" w:rsidRPr="00D176A9" w:rsidRDefault="00EE228F" w:rsidP="00EE228F">
            <w:pPr>
              <w:pStyle w:val="ListParagraph"/>
              <w:ind w:left="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4</w:t>
            </w:r>
            <w:r w:rsidRPr="00EE228F">
              <w:rPr>
                <w:rFonts w:ascii="Georgia" w:hAnsi="Georgia"/>
                <w:sz w:val="18"/>
                <w:szCs w:val="18"/>
                <w:vertAlign w:val="superscript"/>
              </w:rPr>
              <w:t>th</w:t>
            </w:r>
            <w:r>
              <w:rPr>
                <w:rFonts w:ascii="Georgia" w:hAnsi="Georgia"/>
                <w:sz w:val="18"/>
                <w:szCs w:val="18"/>
              </w:rPr>
              <w:t xml:space="preserve"> year</w:t>
            </w:r>
          </w:p>
        </w:tc>
        <w:tc>
          <w:tcPr>
            <w:tcW w:w="8586" w:type="dxa"/>
            <w:gridSpan w:val="6"/>
          </w:tcPr>
          <w:p w14:paraId="62AF2645" w14:textId="77777777" w:rsidR="0019168C" w:rsidRPr="00D176A9" w:rsidRDefault="0019168C" w:rsidP="006F262F">
            <w:pPr>
              <w:pStyle w:val="ListParagraph"/>
              <w:numPr>
                <w:ilvl w:val="0"/>
                <w:numId w:val="4"/>
              </w:numPr>
              <w:ind w:left="292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18"/>
                <w:szCs w:val="18"/>
              </w:rPr>
            </w:pPr>
            <w:r w:rsidRPr="00D176A9">
              <w:rPr>
                <w:rFonts w:ascii="Georgia" w:hAnsi="Georgia"/>
                <w:sz w:val="18"/>
                <w:szCs w:val="18"/>
              </w:rPr>
              <w:t>Extended period</w:t>
            </w:r>
          </w:p>
        </w:tc>
      </w:tr>
    </w:tbl>
    <w:p w14:paraId="4389507F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47CAB877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55D510D1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2DF88E9A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57BCA3AE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079C8CD1" w14:textId="77777777" w:rsidR="000329C4" w:rsidRDefault="000329C4" w:rsidP="000329C4">
      <w:pPr>
        <w:autoSpaceDE w:val="0"/>
        <w:autoSpaceDN w:val="0"/>
        <w:adjustRightInd w:val="0"/>
        <w:spacing w:after="0" w:line="240" w:lineRule="auto"/>
        <w:ind w:left="360"/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</w:pPr>
    </w:p>
    <w:p w14:paraId="6C90BE9A" w14:textId="0F43BBFB" w:rsidR="00724944" w:rsidRPr="000329C4" w:rsidRDefault="000248BA" w:rsidP="000329C4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18"/>
          <w:szCs w:val="18"/>
        </w:rPr>
      </w:pPr>
      <w:r w:rsidRPr="000329C4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 xml:space="preserve">Academic </w:t>
      </w:r>
      <w:r w:rsidR="00AF38A0" w:rsidRPr="000329C4">
        <w:rPr>
          <w:rFonts w:ascii="Georgia" w:hAnsi="Georgia" w:cs="Georgia"/>
          <w:b/>
          <w:bCs/>
          <w:color w:val="538135" w:themeColor="accent6" w:themeShade="BF"/>
          <w:sz w:val="18"/>
          <w:szCs w:val="18"/>
        </w:rPr>
        <w:t>Performance</w:t>
      </w:r>
    </w:p>
    <w:p w14:paraId="611E86CB" w14:textId="63CB12C2" w:rsidR="00724944" w:rsidRPr="00D176A9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</w:p>
    <w:p w14:paraId="009B7E0A" w14:textId="678C5858" w:rsidR="00A6362F" w:rsidRPr="0018438F" w:rsidRDefault="00A6362F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18"/>
          <w:szCs w:val="18"/>
        </w:rPr>
      </w:pPr>
      <w:r w:rsidRPr="00D176A9">
        <w:rPr>
          <w:rFonts w:ascii="Georgia" w:hAnsi="Georgia" w:cs="Georgia"/>
          <w:b/>
          <w:color w:val="000000"/>
          <w:sz w:val="18"/>
          <w:szCs w:val="18"/>
        </w:rPr>
        <w:t>Policies/Goals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 xml:space="preserve"> &amp; The Criteria for Evaluati</w:t>
      </w:r>
      <w:r w:rsidR="00AF38A0" w:rsidRPr="00D176A9">
        <w:rPr>
          <w:rFonts w:ascii="Georgia" w:hAnsi="Georgia" w:cs="Georgia"/>
          <w:b/>
          <w:color w:val="000000"/>
          <w:sz w:val="18"/>
          <w:szCs w:val="18"/>
        </w:rPr>
        <w:t>0</w:t>
      </w:r>
      <w:r w:rsidR="00C73AB9" w:rsidRPr="00D176A9">
        <w:rPr>
          <w:rFonts w:ascii="Georgia" w:hAnsi="Georgia" w:cs="Georgia"/>
          <w:b/>
          <w:color w:val="000000"/>
          <w:sz w:val="18"/>
          <w:szCs w:val="18"/>
        </w:rPr>
        <w:t>n</w:t>
      </w:r>
      <w:r w:rsidRPr="00D176A9">
        <w:rPr>
          <w:rFonts w:ascii="Georgia" w:hAnsi="Georgia" w:cs="Georgia"/>
          <w:b/>
          <w:color w:val="000000"/>
          <w:sz w:val="18"/>
          <w:szCs w:val="18"/>
        </w:rPr>
        <w:t>:</w:t>
      </w:r>
      <w:r w:rsidR="000329C4">
        <w:rPr>
          <w:rFonts w:ascii="Georgia" w:hAnsi="Georgia" w:cs="Georgia"/>
          <w:color w:val="000000"/>
          <w:sz w:val="18"/>
          <w:szCs w:val="18"/>
        </w:rPr>
        <w:t xml:space="preserve"> </w:t>
      </w:r>
      <w:proofErr w:type="spellStart"/>
      <w:r w:rsidR="003407D2">
        <w:rPr>
          <w:rFonts w:ascii="Georgia" w:hAnsi="Georgia" w:cs="Georgia"/>
          <w:color w:val="000000"/>
          <w:sz w:val="18"/>
          <w:szCs w:val="18"/>
        </w:rPr>
        <w:t>EdS</w:t>
      </w:r>
      <w:proofErr w:type="spellEnd"/>
      <w:r w:rsidR="003407D2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7E0773">
        <w:rPr>
          <w:rFonts w:ascii="Georgia" w:hAnsi="Georgia" w:cs="Georgia"/>
          <w:color w:val="000000"/>
          <w:sz w:val="18"/>
          <w:szCs w:val="18"/>
        </w:rPr>
        <w:t>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tudent</w:t>
      </w:r>
      <w:r w:rsidR="000329C4">
        <w:rPr>
          <w:rFonts w:ascii="Georgia" w:hAnsi="Georgia" w:cs="Georgia"/>
          <w:color w:val="000000"/>
          <w:sz w:val="18"/>
          <w:szCs w:val="18"/>
        </w:rPr>
        <w:t>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mu</w:t>
      </w:r>
      <w:r w:rsidR="000329C4">
        <w:rPr>
          <w:rFonts w:ascii="Georgia" w:hAnsi="Georgia" w:cs="Georgia"/>
          <w:color w:val="000000"/>
          <w:sz w:val="18"/>
          <w:szCs w:val="18"/>
        </w:rPr>
        <w:t>st maintain a minimum GPA of 3.20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every year. By the 1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st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</w:t>
      </w:r>
      <w:r w:rsidR="0018438F">
        <w:rPr>
          <w:rFonts w:ascii="Georgia" w:hAnsi="Georgia" w:cs="Georgia"/>
          <w:color w:val="000000"/>
          <w:sz w:val="18"/>
          <w:szCs w:val="18"/>
        </w:rPr>
        <w:t>, they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shall</w:t>
      </w:r>
      <w:r w:rsidR="007E0773">
        <w:rPr>
          <w:rFonts w:ascii="Georgia" w:hAnsi="Georgia" w:cs="Georgia"/>
          <w:color w:val="000000"/>
          <w:sz w:val="18"/>
          <w:szCs w:val="18"/>
        </w:rPr>
        <w:t xml:space="preserve"> have complete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all pre-requisites</w:t>
      </w:r>
      <w:r w:rsidR="00657879">
        <w:rPr>
          <w:rFonts w:ascii="Georgia" w:hAnsi="Georgia" w:cs="Georgia"/>
          <w:color w:val="000000"/>
          <w:sz w:val="18"/>
          <w:szCs w:val="18"/>
        </w:rPr>
        <w:t xml:space="preserve"> and earned a minimum o</w:t>
      </w:r>
      <w:r w:rsidR="003407D2">
        <w:rPr>
          <w:rFonts w:ascii="Georgia" w:hAnsi="Georgia" w:cs="Georgia"/>
          <w:color w:val="000000"/>
          <w:sz w:val="18"/>
          <w:szCs w:val="18"/>
        </w:rPr>
        <w:t>f 12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units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>. By the 2</w:t>
      </w:r>
      <w:r w:rsidR="000248BA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nd</w:t>
      </w:r>
      <w:r w:rsidR="000248BA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18438F">
        <w:rPr>
          <w:rFonts w:ascii="Georgia" w:hAnsi="Georgia" w:cs="Georgia"/>
          <w:color w:val="000000"/>
          <w:sz w:val="18"/>
          <w:szCs w:val="18"/>
        </w:rPr>
        <w:t>they</w:t>
      </w:r>
      <w:r w:rsidR="001E5CDE">
        <w:rPr>
          <w:rFonts w:ascii="Georgia" w:hAnsi="Georgia" w:cs="Georgia"/>
          <w:color w:val="000000"/>
          <w:sz w:val="18"/>
          <w:szCs w:val="18"/>
        </w:rPr>
        <w:t xml:space="preserve"> shall 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have </w:t>
      </w:r>
      <w:r w:rsidR="003407D2">
        <w:rPr>
          <w:rFonts w:ascii="Georgia" w:hAnsi="Georgia" w:cs="Georgia"/>
          <w:color w:val="000000"/>
          <w:sz w:val="18"/>
          <w:szCs w:val="18"/>
        </w:rPr>
        <w:t>completed all coursework</w:t>
      </w:r>
      <w:r w:rsidR="007D75F9">
        <w:rPr>
          <w:rFonts w:ascii="Georgia" w:hAnsi="Georgia" w:cs="Georgia"/>
          <w:color w:val="000000"/>
          <w:sz w:val="18"/>
          <w:szCs w:val="18"/>
        </w:rPr>
        <w:t xml:space="preserve"> </w:t>
      </w:r>
      <w:r w:rsidR="00E633DE">
        <w:rPr>
          <w:rFonts w:ascii="Georgia" w:hAnsi="Georgia" w:cs="Georgia"/>
          <w:color w:val="000000"/>
          <w:sz w:val="18"/>
          <w:szCs w:val="18"/>
        </w:rPr>
        <w:t>(</w:t>
      </w:r>
      <w:r w:rsidR="007D75F9">
        <w:rPr>
          <w:rFonts w:ascii="Georgia" w:hAnsi="Georgia" w:cs="Georgia"/>
          <w:color w:val="000000"/>
          <w:sz w:val="18"/>
          <w:szCs w:val="18"/>
        </w:rPr>
        <w:t xml:space="preserve">28 credits, </w:t>
      </w:r>
      <w:r w:rsidR="00E633DE">
        <w:rPr>
          <w:rFonts w:ascii="Georgia" w:hAnsi="Georgia" w:cs="Georgia"/>
          <w:color w:val="000000"/>
          <w:sz w:val="18"/>
          <w:szCs w:val="18"/>
        </w:rPr>
        <w:t>accumulated)</w:t>
      </w:r>
      <w:r w:rsidR="007D75F9">
        <w:rPr>
          <w:rFonts w:ascii="Georgia" w:hAnsi="Georgia" w:cs="Georgia"/>
          <w:color w:val="000000"/>
          <w:sz w:val="18"/>
          <w:szCs w:val="18"/>
        </w:rPr>
        <w:t xml:space="preserve"> and enrolled in project (6 units)</w:t>
      </w:r>
      <w:r w:rsidR="00E633DE">
        <w:rPr>
          <w:rFonts w:ascii="Georgia" w:hAnsi="Georgia" w:cs="Georgia"/>
          <w:color w:val="000000"/>
          <w:sz w:val="18"/>
          <w:szCs w:val="18"/>
        </w:rPr>
        <w:t>.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By the 3</w:t>
      </w:r>
      <w:r w:rsidR="00FE6A65" w:rsidRPr="00D176A9">
        <w:rPr>
          <w:rFonts w:ascii="Georgia" w:hAnsi="Georgia" w:cs="Georgia"/>
          <w:color w:val="000000"/>
          <w:sz w:val="18"/>
          <w:szCs w:val="18"/>
          <w:vertAlign w:val="superscript"/>
        </w:rPr>
        <w:t>rd</w:t>
      </w:r>
      <w:r w:rsidR="00FE6A65" w:rsidRPr="00D176A9">
        <w:rPr>
          <w:rFonts w:ascii="Georgia" w:hAnsi="Georgia" w:cs="Georgia"/>
          <w:color w:val="000000"/>
          <w:sz w:val="18"/>
          <w:szCs w:val="18"/>
        </w:rPr>
        <w:t xml:space="preserve"> year, </w:t>
      </w:r>
      <w:r w:rsidR="0018438F">
        <w:rPr>
          <w:rFonts w:ascii="Georgia" w:hAnsi="Georgia" w:cs="Georgia"/>
          <w:color w:val="000000"/>
          <w:sz w:val="18"/>
          <w:szCs w:val="18"/>
        </w:rPr>
        <w:t>they</w:t>
      </w:r>
      <w:r w:rsidR="00E633DE">
        <w:rPr>
          <w:rFonts w:ascii="Georgia" w:hAnsi="Georgia" w:cs="Georgia"/>
          <w:color w:val="000000"/>
          <w:sz w:val="18"/>
          <w:szCs w:val="18"/>
        </w:rPr>
        <w:t xml:space="preserve"> shall have </w:t>
      </w:r>
      <w:r w:rsidR="007D75F9">
        <w:rPr>
          <w:rFonts w:ascii="Georgia" w:hAnsi="Georgia" w:cs="Georgia"/>
          <w:color w:val="000000"/>
          <w:sz w:val="18"/>
          <w:szCs w:val="18"/>
        </w:rPr>
        <w:t>defended</w:t>
      </w:r>
      <w:r w:rsidR="0018438F">
        <w:rPr>
          <w:rFonts w:ascii="Georgia" w:hAnsi="Georgia" w:cs="Georgia"/>
          <w:color w:val="000000"/>
          <w:sz w:val="18"/>
          <w:szCs w:val="18"/>
        </w:rPr>
        <w:t xml:space="preserve"> their </w:t>
      </w:r>
      <w:r w:rsidR="007D75F9">
        <w:rPr>
          <w:rFonts w:ascii="Georgia" w:hAnsi="Georgia" w:cs="Georgia"/>
          <w:color w:val="000000"/>
          <w:sz w:val="18"/>
          <w:szCs w:val="18"/>
        </w:rPr>
        <w:t xml:space="preserve">project. </w:t>
      </w:r>
      <w:r w:rsidR="00FE6A65" w:rsidRPr="0018438F">
        <w:rPr>
          <w:rFonts w:ascii="Georgia" w:hAnsi="Georgia" w:cs="Georgia"/>
          <w:color w:val="000000"/>
          <w:sz w:val="18"/>
          <w:szCs w:val="18"/>
        </w:rPr>
        <w:t>However, under special circumstances</w:t>
      </w:r>
      <w:r w:rsidR="004A22BB" w:rsidRPr="0018438F">
        <w:rPr>
          <w:rFonts w:ascii="Georgia" w:hAnsi="Georgia" w:cs="Georgia"/>
          <w:color w:val="000000"/>
          <w:sz w:val="18"/>
          <w:szCs w:val="18"/>
        </w:rPr>
        <w:t>, a</w:t>
      </w:r>
      <w:r w:rsidR="00B165E9" w:rsidRPr="0018438F">
        <w:rPr>
          <w:rFonts w:ascii="Georgia" w:hAnsi="Georgia" w:cs="Georgia"/>
          <w:color w:val="000000"/>
          <w:sz w:val="18"/>
          <w:szCs w:val="18"/>
        </w:rPr>
        <w:t xml:space="preserve">n </w:t>
      </w:r>
      <w:proofErr w:type="spellStart"/>
      <w:r w:rsidR="00B165E9" w:rsidRPr="0018438F">
        <w:rPr>
          <w:rFonts w:ascii="Georgia" w:hAnsi="Georgia" w:cs="Georgia"/>
          <w:color w:val="000000"/>
          <w:sz w:val="18"/>
          <w:szCs w:val="18"/>
        </w:rPr>
        <w:t>EdS</w:t>
      </w:r>
      <w:proofErr w:type="spellEnd"/>
      <w:r w:rsidR="004A22BB" w:rsidRPr="0018438F">
        <w:rPr>
          <w:rFonts w:ascii="Georgia" w:hAnsi="Georgia" w:cs="Georgia"/>
          <w:color w:val="000000"/>
          <w:sz w:val="18"/>
          <w:szCs w:val="18"/>
        </w:rPr>
        <w:t xml:space="preserve"> student is</w:t>
      </w:r>
      <w:r w:rsidR="00FE6A65" w:rsidRPr="0018438F">
        <w:rPr>
          <w:rFonts w:ascii="Georgia" w:hAnsi="Georgia" w:cs="Georgia"/>
          <w:color w:val="000000"/>
          <w:sz w:val="18"/>
          <w:szCs w:val="18"/>
        </w:rPr>
        <w:t xml:space="preserve"> given a maximum of</w:t>
      </w:r>
      <w:r w:rsidR="00C528BC">
        <w:rPr>
          <w:rFonts w:ascii="Georgia" w:hAnsi="Georgia" w:cs="Georgia"/>
          <w:color w:val="000000"/>
          <w:sz w:val="18"/>
          <w:szCs w:val="18"/>
        </w:rPr>
        <w:t xml:space="preserve"> 10 </w:t>
      </w:r>
      <w:r w:rsidR="004A22BB" w:rsidRPr="00C528BC">
        <w:rPr>
          <w:rFonts w:ascii="Georgia" w:hAnsi="Georgia" w:cs="Georgia"/>
          <w:color w:val="000000"/>
          <w:sz w:val="18"/>
          <w:szCs w:val="18"/>
        </w:rPr>
        <w:t>years to complete a</w:t>
      </w:r>
      <w:r w:rsidR="00B165E9" w:rsidRPr="00C528BC">
        <w:rPr>
          <w:rFonts w:ascii="Georgia" w:hAnsi="Georgia" w:cs="Georgia"/>
          <w:color w:val="000000"/>
          <w:sz w:val="18"/>
          <w:szCs w:val="18"/>
        </w:rPr>
        <w:t xml:space="preserve">n </w:t>
      </w:r>
      <w:proofErr w:type="spellStart"/>
      <w:r w:rsidR="00B165E9" w:rsidRPr="00C528BC">
        <w:rPr>
          <w:rFonts w:ascii="Georgia" w:hAnsi="Georgia" w:cs="Georgia"/>
          <w:color w:val="000000"/>
          <w:sz w:val="18"/>
          <w:szCs w:val="18"/>
        </w:rPr>
        <w:t>EdS</w:t>
      </w:r>
      <w:proofErr w:type="spellEnd"/>
      <w:r w:rsidR="00FE6A65" w:rsidRPr="00C528BC">
        <w:rPr>
          <w:rFonts w:ascii="Georgia" w:hAnsi="Georgia" w:cs="Georgia"/>
          <w:color w:val="000000"/>
          <w:sz w:val="18"/>
          <w:szCs w:val="18"/>
        </w:rPr>
        <w:t xml:space="preserve"> program.</w:t>
      </w:r>
      <w:r w:rsidR="00FE6A65" w:rsidRPr="0018438F">
        <w:rPr>
          <w:rFonts w:ascii="Georgia" w:hAnsi="Georgia" w:cs="Georgia"/>
          <w:color w:val="000000"/>
          <w:sz w:val="18"/>
          <w:szCs w:val="18"/>
        </w:rPr>
        <w:t xml:space="preserve"> </w:t>
      </w:r>
    </w:p>
    <w:p w14:paraId="19343ACB" w14:textId="03C04229" w:rsidR="00436879" w:rsidRDefault="0043687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001DA36" w14:textId="09AF5AB9" w:rsidR="00A6362F" w:rsidRPr="00177F0F" w:rsidRDefault="00FE6A65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Academic </w:t>
      </w:r>
      <w:r w:rsidR="00AF38A0">
        <w:rPr>
          <w:rFonts w:ascii="Georgia" w:hAnsi="Georgia" w:cs="Georgia"/>
          <w:b/>
          <w:color w:val="000000"/>
          <w:sz w:val="20"/>
          <w:szCs w:val="20"/>
        </w:rPr>
        <w:t>Performance</w:t>
      </w:r>
      <w:r w:rsidR="00C73AB9">
        <w:rPr>
          <w:rFonts w:ascii="Georgia" w:hAnsi="Georgia" w:cs="Georgia"/>
          <w:b/>
          <w:color w:val="000000"/>
          <w:sz w:val="20"/>
          <w:szCs w:val="20"/>
        </w:rPr>
        <w:t xml:space="preserve"> (to be filled out every yearly evaluation):</w:t>
      </w:r>
    </w:p>
    <w:p w14:paraId="2EC15C55" w14:textId="77777777" w:rsidR="00724944" w:rsidRPr="00177F0F" w:rsidRDefault="00724944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  <w:r w:rsidRPr="00177F0F">
        <w:rPr>
          <w:rFonts w:ascii="Arial" w:hAnsi="Arial" w:cs="Arial"/>
          <w:color w:val="000000"/>
          <w:sz w:val="20"/>
          <w:szCs w:val="20"/>
        </w:rPr>
        <w:t xml:space="preserve">  </w:t>
      </w:r>
    </w:p>
    <w:tbl>
      <w:tblPr>
        <w:tblStyle w:val="GridTable5Dark-Accent6"/>
        <w:tblW w:w="8500" w:type="dxa"/>
        <w:tblLook w:val="04A0" w:firstRow="1" w:lastRow="0" w:firstColumn="1" w:lastColumn="0" w:noHBand="0" w:noVBand="1"/>
      </w:tblPr>
      <w:tblGrid>
        <w:gridCol w:w="1190"/>
        <w:gridCol w:w="983"/>
        <w:gridCol w:w="1170"/>
        <w:gridCol w:w="1325"/>
        <w:gridCol w:w="1247"/>
        <w:gridCol w:w="1331"/>
        <w:gridCol w:w="1254"/>
      </w:tblGrid>
      <w:tr w:rsidR="00F542E5" w14:paraId="2E27A082" w14:textId="0C054FA0" w:rsidTr="00AD7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  <w:vMerge w:val="restart"/>
          </w:tcPr>
          <w:p w14:paraId="2B486E67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93" w:type="dxa"/>
            <w:vMerge w:val="restart"/>
          </w:tcPr>
          <w:p w14:paraId="14C020FD" w14:textId="5E55043D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4B1552">
              <w:rPr>
                <w:rFonts w:ascii="Georgia" w:hAnsi="Georgia" w:cs="Georgia"/>
                <w:sz w:val="16"/>
                <w:szCs w:val="16"/>
              </w:rPr>
              <w:t>GPA</w:t>
            </w:r>
          </w:p>
        </w:tc>
        <w:tc>
          <w:tcPr>
            <w:tcW w:w="1243" w:type="dxa"/>
            <w:vMerge w:val="restart"/>
          </w:tcPr>
          <w:p w14:paraId="29BE4CE6" w14:textId="2A9C7AD3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4B1552">
              <w:rPr>
                <w:rFonts w:ascii="Georgia" w:hAnsi="Georgia" w:cs="Georgia"/>
                <w:sz w:val="16"/>
                <w:szCs w:val="16"/>
              </w:rPr>
              <w:t>Number of Credits Earned</w:t>
            </w:r>
          </w:p>
        </w:tc>
        <w:tc>
          <w:tcPr>
            <w:tcW w:w="5497" w:type="dxa"/>
            <w:gridSpan w:val="4"/>
          </w:tcPr>
          <w:p w14:paraId="3AF364BF" w14:textId="7B0340F3" w:rsidR="00082783" w:rsidRPr="0018438F" w:rsidRDefault="0018438F" w:rsidP="00FE6A65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i/>
                <w:iCs/>
                <w:sz w:val="16"/>
                <w:szCs w:val="16"/>
              </w:rPr>
            </w:pPr>
            <w:r w:rsidRPr="0018438F">
              <w:rPr>
                <w:rFonts w:ascii="Georgia" w:hAnsi="Georgia" w:cs="Georgia"/>
                <w:i/>
                <w:iCs/>
                <w:sz w:val="16"/>
                <w:szCs w:val="16"/>
              </w:rPr>
              <w:t>(</w:t>
            </w:r>
            <w:r w:rsidR="00082783" w:rsidRPr="0018438F">
              <w:rPr>
                <w:rFonts w:ascii="Georgia" w:hAnsi="Georgia" w:cs="Georgia"/>
                <w:i/>
                <w:iCs/>
                <w:sz w:val="16"/>
                <w:szCs w:val="16"/>
              </w:rPr>
              <w:t>To be checked when completed</w:t>
            </w:r>
            <w:r w:rsidRPr="0018438F">
              <w:rPr>
                <w:rFonts w:ascii="Georgia" w:hAnsi="Georgia" w:cs="Georgia"/>
                <w:i/>
                <w:iCs/>
                <w:sz w:val="16"/>
                <w:szCs w:val="16"/>
              </w:rPr>
              <w:t>)</w:t>
            </w:r>
          </w:p>
        </w:tc>
      </w:tr>
      <w:tr w:rsidR="00F542E5" w:rsidRPr="00C73AB9" w14:paraId="4B4D7DE7" w14:textId="5DAFCF47" w:rsidTr="00AD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  <w:vMerge/>
          </w:tcPr>
          <w:p w14:paraId="22C97964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093" w:type="dxa"/>
            <w:vMerge/>
          </w:tcPr>
          <w:p w14:paraId="2642A7A7" w14:textId="77777777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243" w:type="dxa"/>
            <w:vMerge/>
          </w:tcPr>
          <w:p w14:paraId="66267F97" w14:textId="77777777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404" w:type="dxa"/>
            <w:shd w:val="clear" w:color="auto" w:fill="70AD47" w:themeFill="accent6"/>
          </w:tcPr>
          <w:p w14:paraId="6DF9C075" w14:textId="49F8E6BF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e-requisites</w:t>
            </w:r>
          </w:p>
        </w:tc>
        <w:tc>
          <w:tcPr>
            <w:tcW w:w="1353" w:type="dxa"/>
            <w:shd w:val="clear" w:color="auto" w:fill="70AD47" w:themeFill="accent6"/>
          </w:tcPr>
          <w:p w14:paraId="1E248CDA" w14:textId="1448D2CA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ourse-</w:t>
            </w:r>
          </w:p>
          <w:p w14:paraId="21594B55" w14:textId="19FD6D3E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Work</w:t>
            </w:r>
          </w:p>
        </w:tc>
        <w:tc>
          <w:tcPr>
            <w:tcW w:w="1385" w:type="dxa"/>
            <w:tcBorders>
              <w:right w:val="single" w:sz="4" w:space="0" w:color="auto"/>
            </w:tcBorders>
            <w:shd w:val="clear" w:color="auto" w:fill="70AD47" w:themeFill="accent6"/>
          </w:tcPr>
          <w:p w14:paraId="34DC54D5" w14:textId="25A93255" w:rsidR="00082783" w:rsidRPr="004B1552" w:rsidRDefault="00F542E5" w:rsidP="00DF547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 xml:space="preserve">Prospectus and Project </w:t>
            </w:r>
            <w:r w:rsidR="00082783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Committee</w:t>
            </w:r>
          </w:p>
        </w:tc>
        <w:tc>
          <w:tcPr>
            <w:tcW w:w="1355" w:type="dxa"/>
            <w:tcBorders>
              <w:left w:val="single" w:sz="4" w:space="0" w:color="auto"/>
            </w:tcBorders>
            <w:shd w:val="clear" w:color="auto" w:fill="70AD47" w:themeFill="accent6"/>
          </w:tcPr>
          <w:p w14:paraId="2C4A1464" w14:textId="05F9B33E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ject</w:t>
            </w:r>
          </w:p>
          <w:p w14:paraId="42C80BBD" w14:textId="6E34A2BF" w:rsidR="00082783" w:rsidRPr="004B1552" w:rsidRDefault="00082783" w:rsidP="00FE6A65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 w:rsidRPr="004B1552"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Defense</w:t>
            </w:r>
          </w:p>
        </w:tc>
      </w:tr>
      <w:tr w:rsidR="00F542E5" w14:paraId="0416AF56" w14:textId="25443513" w:rsidTr="00AD75D2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</w:tcPr>
          <w:p w14:paraId="63481C50" w14:textId="77777777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14566FB" w14:textId="3ED09746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093" w:type="dxa"/>
          </w:tcPr>
          <w:p w14:paraId="1E8C772A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</w:tcPr>
          <w:p w14:paraId="0DC440C8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04" w:type="dxa"/>
          </w:tcPr>
          <w:p w14:paraId="3CF5E6D0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53" w:type="dxa"/>
          </w:tcPr>
          <w:p w14:paraId="40A48F35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85" w:type="dxa"/>
            <w:tcBorders>
              <w:right w:val="single" w:sz="4" w:space="0" w:color="auto"/>
            </w:tcBorders>
          </w:tcPr>
          <w:p w14:paraId="759BC665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355" w:type="dxa"/>
            <w:tcBorders>
              <w:left w:val="single" w:sz="4" w:space="0" w:color="auto"/>
            </w:tcBorders>
          </w:tcPr>
          <w:p w14:paraId="58B4B579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F542E5" w14:paraId="3804F9E7" w14:textId="106BEAB6" w:rsidTr="00AD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</w:tcPr>
          <w:p w14:paraId="3A84C416" w14:textId="77777777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755129DD" w14:textId="607318A1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093" w:type="dxa"/>
          </w:tcPr>
          <w:p w14:paraId="45C00942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</w:tcPr>
          <w:p w14:paraId="732FFA1F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04" w:type="dxa"/>
          </w:tcPr>
          <w:p w14:paraId="129B6C9A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53" w:type="dxa"/>
          </w:tcPr>
          <w:p w14:paraId="6FA214CD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85" w:type="dxa"/>
            <w:tcBorders>
              <w:right w:val="single" w:sz="4" w:space="0" w:color="auto"/>
            </w:tcBorders>
          </w:tcPr>
          <w:p w14:paraId="30B9D7ED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355" w:type="dxa"/>
            <w:tcBorders>
              <w:left w:val="single" w:sz="4" w:space="0" w:color="auto"/>
            </w:tcBorders>
          </w:tcPr>
          <w:p w14:paraId="3F7AF0A4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F542E5" w14:paraId="08906F22" w14:textId="48A21DCA" w:rsidTr="00AD75D2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</w:tcPr>
          <w:p w14:paraId="07889CEB" w14:textId="77777777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1F3EF75" w14:textId="1263538A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093" w:type="dxa"/>
          </w:tcPr>
          <w:p w14:paraId="76361B7D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</w:tcPr>
          <w:p w14:paraId="14C98F43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04" w:type="dxa"/>
          </w:tcPr>
          <w:p w14:paraId="1389B2C4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53" w:type="dxa"/>
          </w:tcPr>
          <w:p w14:paraId="249BD03D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85" w:type="dxa"/>
            <w:tcBorders>
              <w:right w:val="single" w:sz="4" w:space="0" w:color="auto"/>
            </w:tcBorders>
          </w:tcPr>
          <w:p w14:paraId="079A27D9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355" w:type="dxa"/>
            <w:tcBorders>
              <w:left w:val="single" w:sz="4" w:space="0" w:color="auto"/>
            </w:tcBorders>
          </w:tcPr>
          <w:p w14:paraId="76A8679B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  <w:tr w:rsidR="00F542E5" w14:paraId="25EBA69C" w14:textId="3E3CA591" w:rsidTr="00AD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dxa"/>
          </w:tcPr>
          <w:p w14:paraId="41D113BA" w14:textId="06E577F4" w:rsidR="00082783" w:rsidRPr="00C73AB9" w:rsidRDefault="00AD75D2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Extended Period</w:t>
            </w:r>
          </w:p>
          <w:p w14:paraId="28041CF5" w14:textId="1EF8974C" w:rsidR="00082783" w:rsidRPr="00C73AB9" w:rsidRDefault="00082783" w:rsidP="0012043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093" w:type="dxa"/>
          </w:tcPr>
          <w:p w14:paraId="40D79FEC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43" w:type="dxa"/>
          </w:tcPr>
          <w:p w14:paraId="2B1EEE10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04" w:type="dxa"/>
          </w:tcPr>
          <w:p w14:paraId="5C9FA0AC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53" w:type="dxa"/>
          </w:tcPr>
          <w:p w14:paraId="72E3BD8C" w14:textId="77777777" w:rsidR="00082783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385" w:type="dxa"/>
            <w:tcBorders>
              <w:right w:val="single" w:sz="4" w:space="0" w:color="auto"/>
            </w:tcBorders>
          </w:tcPr>
          <w:p w14:paraId="0F732D57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355" w:type="dxa"/>
            <w:tcBorders>
              <w:left w:val="single" w:sz="4" w:space="0" w:color="auto"/>
            </w:tcBorders>
          </w:tcPr>
          <w:p w14:paraId="5E6DDE58" w14:textId="77777777" w:rsidR="00082783" w:rsidRPr="006906A0" w:rsidRDefault="00082783" w:rsidP="0012043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</w:tr>
    </w:tbl>
    <w:p w14:paraId="5DD182B5" w14:textId="10B82CCD" w:rsidR="00724944" w:rsidRPr="00D176A9" w:rsidRDefault="0096575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</w:t>
      </w:r>
      <w:r w:rsidR="00D176A9">
        <w:rPr>
          <w:rFonts w:ascii="Georgia" w:hAnsi="Georgia" w:cs="Georgia"/>
          <w:i/>
          <w:iCs/>
          <w:color w:val="FF0000"/>
          <w:sz w:val="20"/>
          <w:szCs w:val="20"/>
        </w:rPr>
        <w:t xml:space="preserve"> and verified by the academic advisor</w:t>
      </w:r>
    </w:p>
    <w:p w14:paraId="63EA773A" w14:textId="77777777" w:rsidR="00D176A9" w:rsidRPr="00D176A9" w:rsidRDefault="00D176A9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</w:p>
    <w:p w14:paraId="70E0BDC6" w14:textId="08A3D69C" w:rsidR="00020DBF" w:rsidRPr="00D176A9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D176A9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8DD4E03" w14:textId="77777777" w:rsidR="00020DBF" w:rsidRPr="00287662" w:rsidRDefault="00020DBF" w:rsidP="00020DB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40F2C22A" w14:textId="11D10A8D" w:rsidR="00D176A9" w:rsidRPr="00C32D5E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</w:t>
      </w:r>
      <w:r w:rsidR="00C32D5E" w:rsidRPr="00C32D5E">
        <w:rPr>
          <w:rFonts w:ascii="Georgia" w:hAnsi="Georgia" w:cs="Georgia"/>
          <w:b/>
          <w:color w:val="000000"/>
        </w:rPr>
        <w:t>:</w:t>
      </w:r>
    </w:p>
    <w:p w14:paraId="5D06B74F" w14:textId="2D4E35B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65B33307" w14:textId="1E392D1D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26B991E0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81DFB4B" w14:textId="77777777" w:rsidR="00020DBF" w:rsidRPr="00C32D5E" w:rsidRDefault="00020DBF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13E3992" w14:textId="289C91B2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7B338142" w14:textId="0F08E1FB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1F2BE7C" w14:textId="77777777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82581D" w14:textId="2BB8F0C8" w:rsidR="00020DBF" w:rsidRPr="00C32D5E" w:rsidRDefault="00020DBF" w:rsidP="006F26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</w:t>
      </w:r>
      <w:r w:rsidR="00AF38A0"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</w:t>
      </w:r>
    </w:p>
    <w:p w14:paraId="1B7B2BCD" w14:textId="3536DDED" w:rsidR="00020DBF" w:rsidRPr="00C32D5E" w:rsidRDefault="00020DBF" w:rsidP="00D176A9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</w:t>
      </w:r>
      <w:r w:rsidR="00C32D5E" w:rsidRPr="00C32D5E">
        <w:rPr>
          <w:rFonts w:ascii="Georgia" w:hAnsi="Georgia" w:cs="Georgia"/>
          <w:bCs/>
          <w:color w:val="000000"/>
          <w:sz w:val="20"/>
          <w:szCs w:val="20"/>
        </w:rPr>
        <w:t>_</w:t>
      </w:r>
      <w:r w:rsid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2247814D" w14:textId="544FD985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5F83A55C" w14:textId="24F65D6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86B978E" w14:textId="17D2C0DE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</w:t>
      </w:r>
      <w:r w:rsidR="008812D0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</w:t>
      </w:r>
    </w:p>
    <w:p w14:paraId="32A21A5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FD89FA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47241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E5452A2" w14:textId="58B3C1F8" w:rsidR="00C32D5E" w:rsidRPr="00C32D5E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</w:t>
      </w:r>
      <w:r w:rsidR="008812D0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</w:t>
      </w:r>
    </w:p>
    <w:p w14:paraId="492AF996" w14:textId="40D2A923" w:rsidR="00C32D5E" w:rsidRDefault="00C32D5E" w:rsidP="008812D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</w:t>
      </w:r>
      <w:r w:rsidR="008812D0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</w:t>
      </w:r>
    </w:p>
    <w:p w14:paraId="127A9BB6" w14:textId="77777777" w:rsidR="008812D0" w:rsidRPr="008812D0" w:rsidRDefault="008812D0" w:rsidP="008812D0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9BF9631" w14:textId="7E920612" w:rsidR="003728C7" w:rsidRDefault="00C32D5E" w:rsidP="006F262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Recommendations for policies, practice, future plans: ________________________________________________________________________________________________________________________________________________</w:t>
      </w:r>
      <w:r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42FFCF22" w14:textId="4F866EF3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E6F7B76" w14:textId="039DFCDD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5E0147D" w14:textId="036DB484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</w:t>
      </w:r>
      <w:r w:rsidR="008812D0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</w:t>
      </w:r>
    </w:p>
    <w:p w14:paraId="607EE93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FC582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7277AD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0A03531" w14:textId="130BC1AF" w:rsidR="00C32D5E" w:rsidRP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</w:t>
      </w:r>
      <w:r w:rsidR="00B77280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</w:t>
      </w:r>
    </w:p>
    <w:p w14:paraId="2553DEB5" w14:textId="24149D88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</w:t>
      </w:r>
      <w:r w:rsidR="00B77280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</w:t>
      </w:r>
    </w:p>
    <w:p w14:paraId="5CF96CF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35B3E3C" w14:textId="139AA765" w:rsidR="00C32D5E" w:rsidRDefault="00C32D5E" w:rsidP="006F262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2F149566" w14:textId="798D12ED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21D585F" w14:textId="6AD426C6" w:rsidR="00630293" w:rsidRDefault="00630293" w:rsidP="00912A37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5D873CCC" w14:textId="2D07C6FB" w:rsidR="0040055F" w:rsidRPr="00965757" w:rsidRDefault="00C528BC" w:rsidP="00965757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PROGRAM</w:t>
      </w:r>
      <w:r w:rsidR="00AF38A0" w:rsidRPr="00965757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 xml:space="preserve"> COMPETENCIES</w:t>
      </w:r>
    </w:p>
    <w:p w14:paraId="28344417" w14:textId="7777777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220EEF35" w14:textId="1E69627A" w:rsidR="0040055F" w:rsidRPr="00D1513C" w:rsidRDefault="00D1513C" w:rsidP="00101E27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000000"/>
          <w:sz w:val="20"/>
          <w:szCs w:val="20"/>
        </w:rPr>
      </w:pPr>
      <w:r w:rsidRPr="00D1513C">
        <w:rPr>
          <w:rFonts w:ascii="Georgia" w:hAnsi="Georgia" w:cs="Georgia"/>
          <w:b/>
          <w:bCs/>
          <w:color w:val="000000"/>
          <w:sz w:val="20"/>
          <w:szCs w:val="20"/>
        </w:rPr>
        <w:t>Polic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proofErr w:type="spellStart"/>
      <w:r w:rsidR="00F542E5">
        <w:rPr>
          <w:rFonts w:ascii="Georgia" w:hAnsi="Georgia" w:cs="Georgia"/>
          <w:color w:val="000000"/>
          <w:sz w:val="20"/>
          <w:szCs w:val="20"/>
        </w:rPr>
        <w:t>EdS</w:t>
      </w:r>
      <w:proofErr w:type="spellEnd"/>
      <w:r w:rsidR="00101E27">
        <w:rPr>
          <w:rFonts w:ascii="Georgia" w:hAnsi="Georgia" w:cs="Georgia"/>
          <w:color w:val="000000"/>
          <w:sz w:val="20"/>
          <w:szCs w:val="20"/>
        </w:rPr>
        <w:t xml:space="preserve"> students must demonstrate the acquisition of </w:t>
      </w:r>
      <w:r w:rsidR="00F542E5">
        <w:rPr>
          <w:rFonts w:ascii="Georgia" w:hAnsi="Georgia" w:cs="Georgia"/>
          <w:color w:val="000000"/>
          <w:sz w:val="20"/>
          <w:szCs w:val="20"/>
        </w:rPr>
        <w:t>their program competencies</w:t>
      </w:r>
      <w:r w:rsidR="00101E27">
        <w:rPr>
          <w:rFonts w:ascii="Georgia" w:hAnsi="Georgia" w:cs="Georgia"/>
          <w:color w:val="000000"/>
          <w:sz w:val="20"/>
          <w:szCs w:val="20"/>
        </w:rPr>
        <w:t xml:space="preserve"> by building and presenting an e-portfolio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r w:rsidRPr="00D1513C">
        <w:rPr>
          <w:rFonts w:ascii="Georgia" w:hAnsi="Georgia" w:cs="Georgia"/>
          <w:i/>
          <w:iCs/>
          <w:color w:val="000000"/>
          <w:sz w:val="20"/>
          <w:szCs w:val="20"/>
        </w:rPr>
        <w:t>(please refer to the e-portfolio guidelines and evaluation rubrics, for a more detailed explanation)</w:t>
      </w:r>
      <w:r w:rsidR="00691C1A">
        <w:rPr>
          <w:rFonts w:ascii="Georgia" w:hAnsi="Georgia" w:cs="Georgia"/>
          <w:i/>
          <w:iCs/>
          <w:color w:val="000000"/>
          <w:sz w:val="20"/>
          <w:szCs w:val="20"/>
        </w:rPr>
        <w:t>.</w:t>
      </w:r>
    </w:p>
    <w:p w14:paraId="31FB7E8D" w14:textId="602EFAF7" w:rsidR="0040055F" w:rsidRDefault="0040055F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55EC2C1" w14:textId="03D53327" w:rsidR="00D1513C" w:rsidRPr="00FE073A" w:rsidRDefault="00195B88" w:rsidP="0040055F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FE073A">
        <w:rPr>
          <w:rFonts w:ascii="Georgia" w:hAnsi="Georgia" w:cs="Georgia"/>
          <w:b/>
          <w:bCs/>
          <w:color w:val="000000"/>
          <w:sz w:val="20"/>
          <w:szCs w:val="20"/>
        </w:rPr>
        <w:t xml:space="preserve">E-portfolio </w:t>
      </w:r>
      <w:r w:rsidR="00FE073A" w:rsidRPr="00FE073A">
        <w:rPr>
          <w:rFonts w:ascii="Georgia" w:hAnsi="Georgia" w:cs="Georgia"/>
          <w:b/>
          <w:bCs/>
          <w:color w:val="000000"/>
          <w:sz w:val="20"/>
          <w:szCs w:val="20"/>
        </w:rPr>
        <w:t>evaluation (to be filled out every year)</w:t>
      </w:r>
      <w:r w:rsidR="00FE073A"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D7FC038" w14:textId="71148C01" w:rsidR="003629E8" w:rsidRDefault="00D176A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  <w:r>
        <w:rPr>
          <w:rFonts w:ascii="Georgia" w:hAnsi="Georgia" w:cs="Georgia"/>
          <w:i/>
          <w:iCs/>
          <w:color w:val="000000"/>
          <w:sz w:val="20"/>
          <w:szCs w:val="20"/>
        </w:rPr>
        <w:t>Rubric</w:t>
      </w:r>
      <w:r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: </w:t>
      </w:r>
      <w:r w:rsidR="00486BB6" w:rsidRPr="003629E8">
        <w:rPr>
          <w:rFonts w:ascii="Georgia" w:hAnsi="Georgia" w:cs="Georgia"/>
          <w:i/>
          <w:iCs/>
          <w:color w:val="000000"/>
          <w:sz w:val="20"/>
          <w:szCs w:val="20"/>
        </w:rPr>
        <w:t xml:space="preserve">1 = </w:t>
      </w:r>
      <w:r w:rsidR="00486BB6">
        <w:rPr>
          <w:rFonts w:ascii="Georgia" w:hAnsi="Georgia" w:cs="Georgia"/>
          <w:i/>
          <w:iCs/>
          <w:color w:val="000000"/>
          <w:sz w:val="20"/>
          <w:szCs w:val="20"/>
        </w:rPr>
        <w:t xml:space="preserve">roughly meets expectations, 2 = partially meets expectations, 3 = adequately meets expectations, 4 = exceeds expectations </w:t>
      </w:r>
      <w:r>
        <w:rPr>
          <w:rFonts w:ascii="Georgia" w:hAnsi="Georgia" w:cs="Georgia"/>
          <w:i/>
          <w:iCs/>
          <w:color w:val="000000"/>
          <w:sz w:val="20"/>
          <w:szCs w:val="20"/>
        </w:rPr>
        <w:t>(see e-portfolio guidelines)</w:t>
      </w:r>
    </w:p>
    <w:p w14:paraId="607A5D33" w14:textId="6B0E6317" w:rsidR="000D7849" w:rsidRPr="00D176A9" w:rsidRDefault="000D7849" w:rsidP="00D176A9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000000"/>
          <w:sz w:val="20"/>
          <w:szCs w:val="20"/>
        </w:rPr>
      </w:pPr>
    </w:p>
    <w:tbl>
      <w:tblPr>
        <w:tblStyle w:val="GridTable5Dark-Accent6"/>
        <w:tblW w:w="8642" w:type="dxa"/>
        <w:jc w:val="center"/>
        <w:tblLook w:val="04A0" w:firstRow="1" w:lastRow="0" w:firstColumn="1" w:lastColumn="0" w:noHBand="0" w:noVBand="1"/>
      </w:tblPr>
      <w:tblGrid>
        <w:gridCol w:w="1878"/>
        <w:gridCol w:w="2588"/>
        <w:gridCol w:w="1199"/>
        <w:gridCol w:w="1276"/>
        <w:gridCol w:w="1701"/>
      </w:tblGrid>
      <w:tr w:rsidR="00691C1A" w:rsidRPr="00C73AB9" w14:paraId="216FE507" w14:textId="49458C08" w:rsidTr="00691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</w:tcPr>
          <w:p w14:paraId="320C5E93" w14:textId="1B615A62" w:rsidR="00691C1A" w:rsidRPr="00C91615" w:rsidRDefault="00691C1A" w:rsidP="00CF3594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Essential Learning Points</w:t>
            </w:r>
          </w:p>
        </w:tc>
        <w:tc>
          <w:tcPr>
            <w:tcW w:w="2588" w:type="dxa"/>
          </w:tcPr>
          <w:p w14:paraId="41FE02FE" w14:textId="7E9D202F" w:rsidR="00691C1A" w:rsidRPr="00C91615" w:rsidRDefault="00691C1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proofErr w:type="spellStart"/>
            <w:r>
              <w:rPr>
                <w:rFonts w:ascii="Georgia" w:hAnsi="Georgia" w:cs="Georgia"/>
                <w:bCs w:val="0"/>
              </w:rPr>
              <w:t>EdS</w:t>
            </w:r>
            <w:proofErr w:type="spellEnd"/>
            <w:r>
              <w:rPr>
                <w:rFonts w:ascii="Georgia" w:hAnsi="Georgia" w:cs="Georgia"/>
                <w:bCs w:val="0"/>
              </w:rPr>
              <w:t xml:space="preserve"> </w:t>
            </w:r>
            <w:r w:rsidR="00B77280">
              <w:rPr>
                <w:rFonts w:ascii="Georgia" w:hAnsi="Georgia" w:cs="Georgia"/>
                <w:bCs w:val="0"/>
              </w:rPr>
              <w:t>C&amp;I</w:t>
            </w:r>
            <w:r>
              <w:rPr>
                <w:rFonts w:ascii="Georgia" w:hAnsi="Georgia" w:cs="Georgia"/>
                <w:bCs w:val="0"/>
              </w:rPr>
              <w:t xml:space="preserve"> </w:t>
            </w:r>
            <w:r w:rsidRPr="00C91615">
              <w:rPr>
                <w:rFonts w:ascii="Georgia" w:hAnsi="Georgia" w:cs="Georgia"/>
                <w:bCs w:val="0"/>
              </w:rPr>
              <w:t>Program Competencies</w:t>
            </w:r>
          </w:p>
        </w:tc>
        <w:tc>
          <w:tcPr>
            <w:tcW w:w="1199" w:type="dxa"/>
          </w:tcPr>
          <w:p w14:paraId="66E58EC4" w14:textId="6E3A4199" w:rsidR="00691C1A" w:rsidRPr="00C91615" w:rsidRDefault="00691C1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First Year</w:t>
            </w:r>
          </w:p>
        </w:tc>
        <w:tc>
          <w:tcPr>
            <w:tcW w:w="1276" w:type="dxa"/>
          </w:tcPr>
          <w:p w14:paraId="7493D65A" w14:textId="63D01D04" w:rsidR="00691C1A" w:rsidRPr="00C91615" w:rsidRDefault="00691C1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C91615">
              <w:rPr>
                <w:rFonts w:ascii="Georgia" w:hAnsi="Georgia" w:cs="Georgia"/>
                <w:bCs w:val="0"/>
              </w:rPr>
              <w:t>Second Year</w:t>
            </w:r>
          </w:p>
        </w:tc>
        <w:tc>
          <w:tcPr>
            <w:tcW w:w="1701" w:type="dxa"/>
          </w:tcPr>
          <w:p w14:paraId="7E95BC39" w14:textId="77777777" w:rsidR="00691C1A" w:rsidRPr="00555F6D" w:rsidRDefault="00691C1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555F6D">
              <w:rPr>
                <w:rFonts w:ascii="Georgia" w:hAnsi="Georgia" w:cs="Georgia"/>
                <w:bCs w:val="0"/>
                <w:sz w:val="20"/>
                <w:szCs w:val="20"/>
              </w:rPr>
              <w:t>Third Year</w:t>
            </w:r>
          </w:p>
          <w:p w14:paraId="6FCE7D25" w14:textId="49BB0975" w:rsidR="00691C1A" w:rsidRPr="00C91615" w:rsidRDefault="00691C1A" w:rsidP="003629E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Cs w:val="0"/>
              </w:rPr>
            </w:pPr>
            <w:r w:rsidRPr="00555F6D">
              <w:rPr>
                <w:rFonts w:ascii="Georgia" w:hAnsi="Georgia" w:cs="Georgia"/>
                <w:bCs w:val="0"/>
                <w:sz w:val="20"/>
                <w:szCs w:val="20"/>
              </w:rPr>
              <w:t>(Presentation of a Program E-Portfolio)</w:t>
            </w:r>
          </w:p>
        </w:tc>
      </w:tr>
      <w:tr w:rsidR="00691C1A" w14:paraId="55EEDBBB" w14:textId="58450198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26CC341F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2F843A3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9476470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CB1F883" w14:textId="4034982C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 w:rsidRPr="00C91615">
              <w:rPr>
                <w:rFonts w:ascii="Georgia" w:hAnsi="Georgia" w:cs="Georgia"/>
                <w:sz w:val="20"/>
                <w:szCs w:val="20"/>
              </w:rPr>
              <w:t>Service</w:t>
            </w:r>
          </w:p>
          <w:p w14:paraId="3297918F" w14:textId="77777777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4E612A5C" w14:textId="77777777" w:rsidR="00C82D01" w:rsidRPr="00560E8D" w:rsidRDefault="00C82D01" w:rsidP="00C82D01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1. Demonstrates selfless service in the classroom and community.</w:t>
            </w:r>
          </w:p>
          <w:p w14:paraId="628EAEB0" w14:textId="37515150" w:rsidR="00691C1A" w:rsidRPr="00560E8D" w:rsidRDefault="00691C1A" w:rsidP="00C82D01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7823A5A2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7E00B8B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065EA42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691C1A" w14:paraId="017C8471" w14:textId="77777777" w:rsidTr="00691C1A">
        <w:trPr>
          <w:trHeight w:val="5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0319A882" w14:textId="77777777" w:rsidR="00691C1A" w:rsidRPr="00C91615" w:rsidRDefault="00691C1A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0A622E64" w14:textId="45A94CF8" w:rsidR="00691C1A" w:rsidRPr="00560E8D" w:rsidRDefault="00C82D01" w:rsidP="004B5081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  <w:r w:rsidRPr="00560E8D">
              <w:rPr>
                <w:rFonts w:ascii="Georgia" w:hAnsi="Georgia"/>
                <w:sz w:val="20"/>
                <w:szCs w:val="20"/>
              </w:rPr>
              <w:t>2. Responds timely to community needs.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739A576B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3189156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08C42F8" w14:textId="77777777" w:rsidR="00691C1A" w:rsidRDefault="00691C1A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52A8F" w14:paraId="62570DF8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12E4D437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FADFCF0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0CD7246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4A592A9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EF8562E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80F0085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293D80A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1D8B8FC" w14:textId="44780A04" w:rsidR="00452A8F" w:rsidRPr="00C91615" w:rsidRDefault="00452A8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Leadership</w:t>
            </w: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6FADF12D" w14:textId="77777777" w:rsidR="00452A8F" w:rsidRPr="00560E8D" w:rsidRDefault="00452A8F" w:rsidP="00D35A6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1. Practices service-oriented leadership in professional and personal life.</w:t>
            </w:r>
          </w:p>
          <w:p w14:paraId="723D4FB2" w14:textId="44DF2EEB" w:rsidR="00452A8F" w:rsidRPr="00560E8D" w:rsidRDefault="00452A8F" w:rsidP="00867AE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352749B1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F42D69B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22FC0D8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52A8F" w14:paraId="78989F20" w14:textId="404451F3" w:rsidTr="00691C1A">
        <w:trPr>
          <w:trHeight w:val="5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352E5B1" w14:textId="0D5756C5" w:rsidR="00452A8F" w:rsidRPr="00C91615" w:rsidRDefault="00452A8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7FB2F0D3" w14:textId="77777777" w:rsidR="00C7087B" w:rsidRPr="00560E8D" w:rsidRDefault="00C7087B" w:rsidP="00C7087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2. Provides vision and facilitates educational change.</w:t>
            </w:r>
          </w:p>
          <w:p w14:paraId="55ECB07F" w14:textId="2915E5EF" w:rsidR="00452A8F" w:rsidRPr="00560E8D" w:rsidRDefault="00452A8F" w:rsidP="004B50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sz w:val="18"/>
                <w:szCs w:val="18"/>
              </w:rPr>
            </w:pP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3D0BA433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0ECBC86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44C7D3B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52A8F" w14:paraId="1AC0112C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55FB2C11" w14:textId="77777777" w:rsidR="00452A8F" w:rsidRPr="00C91615" w:rsidRDefault="00452A8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1FD660BE" w14:textId="0688B046" w:rsidR="00452A8F" w:rsidRPr="00560E8D" w:rsidRDefault="00C7087B" w:rsidP="004B50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3. Inspires holistic growth and change.</w:t>
            </w: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7E4A2752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DD36DDF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32AF23B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EC5422" w14:paraId="574615EC" w14:textId="77777777" w:rsidTr="00691C1A">
        <w:trPr>
          <w:trHeight w:val="5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0CD3DCCA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6C9ED1A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7B99CF5D" w14:textId="3AA4C1B2" w:rsidR="00560E8D" w:rsidRDefault="00EE5269" w:rsidP="00EE5269">
            <w:pPr>
              <w:tabs>
                <w:tab w:val="left" w:pos="1654"/>
              </w:tabs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ab/>
            </w:r>
          </w:p>
          <w:p w14:paraId="56B52995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7F090A46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18DC14C5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4E158E6D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2C05C2AA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7409D024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782F3DC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42B87CF8" w14:textId="32E0B043" w:rsidR="00EC5422" w:rsidRPr="00C91615" w:rsidRDefault="00EC54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cholarship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BD8C90F" w14:textId="77777777" w:rsidR="00EC5422" w:rsidRPr="00560E8D" w:rsidRDefault="00EC5422" w:rsidP="00C7087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lastRenderedPageBreak/>
              <w:t>1. Engages in, disseminates, and utilizes research.</w:t>
            </w:r>
          </w:p>
          <w:p w14:paraId="3A9F1C39" w14:textId="4808A806" w:rsidR="00EC5422" w:rsidRPr="00560E8D" w:rsidRDefault="00EC5422" w:rsidP="00EC542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050A804A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EE85897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29BA486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EC5422" w14:paraId="7AE85871" w14:textId="77777777" w:rsidTr="00E3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118F6ED6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41A6AF1E" w14:textId="77777777" w:rsidR="00EC5422" w:rsidRPr="00560E8D" w:rsidRDefault="00EC5422" w:rsidP="00C7087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2. Plans and implements a repertoire of teaching processes.</w:t>
            </w:r>
          </w:p>
          <w:p w14:paraId="469BD392" w14:textId="7D15765C" w:rsidR="00EC5422" w:rsidRPr="00560E8D" w:rsidRDefault="00EC5422" w:rsidP="00883BC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63105AFC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57F5250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0857599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EC5422" w14:paraId="37C04AB4" w14:textId="77777777" w:rsidTr="00E34789">
        <w:trPr>
          <w:trHeight w:val="6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76714A58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2CE6465C" w14:textId="77777777" w:rsidR="00EC5422" w:rsidRPr="00560E8D" w:rsidRDefault="00EC5422" w:rsidP="00C7087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3. Demonstrates proficiency in research-based practices in education.</w:t>
            </w:r>
          </w:p>
          <w:p w14:paraId="733E1910" w14:textId="3B6AACCB" w:rsidR="00EC5422" w:rsidRPr="00560E8D" w:rsidRDefault="00EC5422" w:rsidP="00883B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305467D6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1203B4F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C9012E0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EC5422" w14:paraId="6687948F" w14:textId="77777777" w:rsidTr="00E3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15176506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7A5B12AE" w14:textId="77777777" w:rsidR="00EC5422" w:rsidRPr="00560E8D" w:rsidRDefault="00EC5422" w:rsidP="00C7087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 xml:space="preserve">4. Evaluates curriculum documents fairly and efficiently. </w:t>
            </w:r>
          </w:p>
          <w:p w14:paraId="3D8B4689" w14:textId="77777777" w:rsidR="00EC5422" w:rsidRPr="00560E8D" w:rsidRDefault="00EC5422" w:rsidP="00C7087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231DC7D1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88772CB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F4BB5BC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EC5422" w14:paraId="5FF4B184" w14:textId="77777777" w:rsidTr="00E34789">
        <w:trPr>
          <w:trHeight w:val="6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bottom w:val="single" w:sz="4" w:space="0" w:color="auto"/>
            </w:tcBorders>
          </w:tcPr>
          <w:p w14:paraId="1C2A8FF7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27E1B60D" w14:textId="5E218C1A" w:rsidR="00EC5422" w:rsidRPr="00560E8D" w:rsidRDefault="00EC5422" w:rsidP="00C7087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5. Displays love for lifelong learning.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1911C77F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A1F2482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7C8731A" w14:textId="77777777" w:rsidR="00EC5422" w:rsidRDefault="00EC5422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52A8F" w14:paraId="44248AB7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top w:val="single" w:sz="4" w:space="0" w:color="auto"/>
            </w:tcBorders>
          </w:tcPr>
          <w:p w14:paraId="35D1FF49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43B6E7B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4389D61" w14:textId="0E00FE87" w:rsidR="00452A8F" w:rsidRPr="00C91615" w:rsidRDefault="00452A8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Global Perspective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7E0261D2" w14:textId="77777777" w:rsidR="00EC5422" w:rsidRPr="00560E8D" w:rsidRDefault="00EC5422" w:rsidP="00EC542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1. Thinks globally, applies locally.</w:t>
            </w:r>
          </w:p>
          <w:p w14:paraId="1AFA6E54" w14:textId="3352AB55" w:rsidR="00452A8F" w:rsidRPr="00560E8D" w:rsidRDefault="00452A8F" w:rsidP="00EC542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14674910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96A954C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8EE5E12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52A8F" w14:paraId="7D8FC253" w14:textId="77777777" w:rsidTr="00177FA9">
        <w:trPr>
          <w:trHeight w:val="4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427BE287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25AE3B9F" w14:textId="6C66803E" w:rsidR="00452A8F" w:rsidRPr="00560E8D" w:rsidRDefault="00EC5422" w:rsidP="008E705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2. Respects diversity.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28320FCA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39487BC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1427F87D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52A8F" w14:paraId="09496CE4" w14:textId="1EB97202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070A5228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31FE8A78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0D12F171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2AC53958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  <w:p w14:paraId="1364A81C" w14:textId="6F209FFE" w:rsidR="00452A8F" w:rsidRPr="00C91615" w:rsidRDefault="00452A8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bCs w:val="0"/>
                <w:sz w:val="20"/>
                <w:szCs w:val="20"/>
              </w:rPr>
              <w:t>Thinking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32EEB967" w14:textId="77777777" w:rsidR="00EC5422" w:rsidRPr="00560E8D" w:rsidRDefault="00EC5422" w:rsidP="00EC542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1. Thinks Christianly.</w:t>
            </w:r>
          </w:p>
          <w:p w14:paraId="397F8CA0" w14:textId="6E75A8A9" w:rsidR="00452A8F" w:rsidRPr="00560E8D" w:rsidRDefault="00452A8F" w:rsidP="00EC542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5DCED973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491675F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45C6F32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52A8F" w14:paraId="3444891C" w14:textId="77777777" w:rsidTr="00177FA9">
        <w:trPr>
          <w:trHeight w:val="6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0E9B337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2B6C518E" w14:textId="77777777" w:rsidR="00EC5422" w:rsidRPr="00560E8D" w:rsidRDefault="00EC5422" w:rsidP="00EC542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2. Exhibits creative and critical thinking skills.</w:t>
            </w:r>
          </w:p>
          <w:p w14:paraId="408D008C" w14:textId="193294C9" w:rsidR="00452A8F" w:rsidRPr="00560E8D" w:rsidRDefault="00452A8F" w:rsidP="006A5449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7C5AE435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5F1ADEE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3AA53DB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52A8F" w14:paraId="5CC3AB2D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2D8A8C81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</w:tcBorders>
          </w:tcPr>
          <w:p w14:paraId="373CFE44" w14:textId="1538A2F3" w:rsidR="00452A8F" w:rsidRPr="00560E8D" w:rsidRDefault="00EC5422" w:rsidP="006A544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3. Makes responsible decisions creatively, and evaluates fairly.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39F34288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44C2E5A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99B0F75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60E8D" w14:paraId="26C1C9E8" w14:textId="7358A125" w:rsidTr="00691C1A">
        <w:trPr>
          <w:trHeight w:val="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  <w:tcBorders>
              <w:right w:val="single" w:sz="4" w:space="0" w:color="auto"/>
            </w:tcBorders>
          </w:tcPr>
          <w:p w14:paraId="6B35AEC5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57EB88D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97AABCC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221DA241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65E655BA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073B0AA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1726B29" w14:textId="37495D37" w:rsidR="00560E8D" w:rsidRPr="00AF10B8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Cs w:val="0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Communication</w:t>
            </w:r>
          </w:p>
        </w:tc>
        <w:tc>
          <w:tcPr>
            <w:tcW w:w="2588" w:type="dxa"/>
            <w:tcBorders>
              <w:left w:val="single" w:sz="4" w:space="0" w:color="auto"/>
              <w:bottom w:val="single" w:sz="4" w:space="0" w:color="auto"/>
            </w:tcBorders>
          </w:tcPr>
          <w:p w14:paraId="32AA654D" w14:textId="30F1E600" w:rsidR="00560E8D" w:rsidRPr="00560E8D" w:rsidRDefault="00560E8D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Times New Roman"/>
                <w:color w:val="000000"/>
                <w:sz w:val="18"/>
                <w:szCs w:val="18"/>
              </w:rPr>
            </w:pPr>
          </w:p>
          <w:p w14:paraId="75D4F442" w14:textId="77777777" w:rsidR="00560E8D" w:rsidRPr="00560E8D" w:rsidRDefault="00560E8D" w:rsidP="00EC542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1. Utilizes technology strategically.</w:t>
            </w:r>
          </w:p>
          <w:p w14:paraId="4B116823" w14:textId="26D38A1F" w:rsidR="00560E8D" w:rsidRPr="00560E8D" w:rsidRDefault="00560E8D" w:rsidP="00EC54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Times New Roman"/>
                <w:sz w:val="18"/>
                <w:szCs w:val="18"/>
              </w:rPr>
            </w:pP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32ADA27A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BB30D32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60948DD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60E8D" w14:paraId="59874887" w14:textId="77777777" w:rsidTr="00C52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74BC3189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</w:tcBorders>
          </w:tcPr>
          <w:p w14:paraId="7B4274F2" w14:textId="77777777" w:rsidR="00560E8D" w:rsidRPr="00560E8D" w:rsidRDefault="00560E8D" w:rsidP="00560E8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2. Communicates orally and in writing effectively.</w:t>
            </w:r>
          </w:p>
          <w:p w14:paraId="72C55D23" w14:textId="64273187" w:rsidR="00560E8D" w:rsidRPr="00560E8D" w:rsidRDefault="00560E8D" w:rsidP="00225AE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1892F809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9422F89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B26726F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560E8D" w14:paraId="2FB98B13" w14:textId="77777777" w:rsidTr="00177FA9">
        <w:trPr>
          <w:trHeight w:val="4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  <w:tcBorders>
              <w:right w:val="single" w:sz="4" w:space="0" w:color="auto"/>
            </w:tcBorders>
          </w:tcPr>
          <w:p w14:paraId="46FC9327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left w:val="single" w:sz="4" w:space="0" w:color="auto"/>
            </w:tcBorders>
          </w:tcPr>
          <w:p w14:paraId="62A612DC" w14:textId="30898582" w:rsidR="00560E8D" w:rsidRPr="00560E8D" w:rsidRDefault="00560E8D" w:rsidP="00225AE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sz w:val="18"/>
                <w:szCs w:val="18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3. Works well with others.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182E7E02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AA4BE69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D299804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52A8F" w14:paraId="5F19D26E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 w:val="restart"/>
          </w:tcPr>
          <w:p w14:paraId="014D3969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0AA027D9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3D2553E0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5C0F8583" w14:textId="77777777" w:rsidR="00560E8D" w:rsidRDefault="00560E8D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  <w:p w14:paraId="2023D6B7" w14:textId="4A0B4428" w:rsidR="00452A8F" w:rsidRPr="00C91615" w:rsidRDefault="00452A8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Spirituality</w:t>
            </w:r>
          </w:p>
        </w:tc>
        <w:tc>
          <w:tcPr>
            <w:tcW w:w="2588" w:type="dxa"/>
            <w:tcBorders>
              <w:bottom w:val="single" w:sz="4" w:space="0" w:color="auto"/>
            </w:tcBorders>
          </w:tcPr>
          <w:p w14:paraId="074D7586" w14:textId="77777777" w:rsidR="00560E8D" w:rsidRPr="00560E8D" w:rsidRDefault="00560E8D" w:rsidP="00560E8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1. Reflects the character of Christ.</w:t>
            </w:r>
          </w:p>
          <w:p w14:paraId="255E04A7" w14:textId="6865DC95" w:rsidR="00452A8F" w:rsidRPr="00560E8D" w:rsidRDefault="00452A8F" w:rsidP="00560E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Times New Roman"/>
                <w:color w:val="000000"/>
                <w:sz w:val="18"/>
                <w:szCs w:val="18"/>
              </w:rPr>
            </w:pP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22E53BDC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F361B72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9C7CAEA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52A8F" w14:paraId="32131188" w14:textId="77777777" w:rsidTr="00691C1A">
        <w:trPr>
          <w:trHeight w:val="5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67EC28D5" w14:textId="77777777" w:rsidR="00452A8F" w:rsidRPr="00C91615" w:rsidRDefault="00452A8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2ED70FE8" w14:textId="77777777" w:rsidR="00560E8D" w:rsidRPr="00560E8D" w:rsidRDefault="00560E8D" w:rsidP="00560E8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2. Integrates faith and learning in professional and personal life.</w:t>
            </w:r>
          </w:p>
          <w:p w14:paraId="69E74EDD" w14:textId="0137201B" w:rsidR="00452A8F" w:rsidRPr="00560E8D" w:rsidRDefault="00452A8F" w:rsidP="00225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Times New Roman" w:hAnsi="Georgia" w:cs="Times New Roman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69C96C2B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F479F6F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9BC6228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452A8F" w14:paraId="445A0791" w14:textId="77777777" w:rsidTr="00691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dxa"/>
            <w:vMerge/>
          </w:tcPr>
          <w:p w14:paraId="06FF99C4" w14:textId="77777777" w:rsidR="00452A8F" w:rsidRPr="00C91615" w:rsidRDefault="00452A8F" w:rsidP="004B5081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</w:tcPr>
          <w:p w14:paraId="16BAA9B4" w14:textId="4994B162" w:rsidR="00452A8F" w:rsidRPr="00560E8D" w:rsidRDefault="00560E8D" w:rsidP="00225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Times New Roman" w:hAnsi="Georgia" w:cs="Times New Roman"/>
                <w:color w:val="000000"/>
                <w:sz w:val="18"/>
                <w:szCs w:val="18"/>
              </w:rPr>
            </w:pPr>
            <w:r w:rsidRPr="00560E8D">
              <w:rPr>
                <w:rFonts w:ascii="Georgia" w:eastAsia="Times New Roman" w:hAnsi="Georgia" w:cs="Times New Roman"/>
                <w:color w:val="000000"/>
                <w:sz w:val="20"/>
                <w:szCs w:val="20"/>
              </w:rPr>
              <w:t>3. Incorporates ethical practices in all aspects of life.</w:t>
            </w: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120D2C65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E6CD58B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048E779" w14:textId="77777777" w:rsidR="00452A8F" w:rsidRDefault="00452A8F" w:rsidP="004B508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46826F05" w14:textId="7CF6437F" w:rsidR="00D176A9" w:rsidRDefault="00965757" w:rsidP="003629E8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To be filled out by student</w:t>
      </w:r>
    </w:p>
    <w:p w14:paraId="32D30152" w14:textId="77777777" w:rsidR="003629E8" w:rsidRPr="00020DBF" w:rsidRDefault="003629E8" w:rsidP="00965757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F8A82A9" w14:textId="141FDFAA" w:rsidR="00EC0398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7C74564A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161F5AB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BE7951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0E505EB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3C4D680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9C58BE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9052B19" w14:textId="132B4259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265308C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A852741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13FC018" w14:textId="34204961" w:rsidR="00C32D5E" w:rsidRPr="00C32D5E" w:rsidRDefault="00C32D5E" w:rsidP="006F262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45B921D9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A546675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42EB9489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62AE132D" w14:textId="4D4C4D2B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ent Report: _____________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</w:t>
      </w:r>
    </w:p>
    <w:p w14:paraId="4B22832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060E7F42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534C5C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0493D24A" w14:textId="4D4C07F2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</w:t>
      </w:r>
    </w:p>
    <w:p w14:paraId="35F70B85" w14:textId="0996ADA2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181AE5A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470AA603" w14:textId="1430920C" w:rsidR="00C32D5E" w:rsidRPr="00C32D5E" w:rsidRDefault="00C32D5E" w:rsidP="006F262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7E8F8978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399AC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1972874B" w14:textId="6C0292DE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</w:t>
      </w:r>
    </w:p>
    <w:p w14:paraId="59BD12E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589F1E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812965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C1E7CDE" w14:textId="7A8F76C4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</w:t>
      </w:r>
    </w:p>
    <w:p w14:paraId="18A934C1" w14:textId="28B1B3A4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</w:t>
      </w:r>
      <w:r w:rsidR="00880E84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</w:t>
      </w:r>
    </w:p>
    <w:p w14:paraId="2E599D5E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EF6DD0A" w14:textId="61B19FA7" w:rsidR="00C32D5E" w:rsidRPr="00C32D5E" w:rsidRDefault="00C32D5E" w:rsidP="006F262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0FC36E6E" w14:textId="77777777" w:rsidR="00EC0398" w:rsidRPr="00287662" w:rsidRDefault="00EC0398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FAB759E" w14:textId="77777777" w:rsidR="003728C7" w:rsidRPr="0076247B" w:rsidRDefault="003728C7" w:rsidP="00D1513C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538135" w:themeColor="accent6" w:themeShade="BF"/>
          <w:sz w:val="20"/>
          <w:szCs w:val="20"/>
        </w:rPr>
      </w:pPr>
    </w:p>
    <w:p w14:paraId="07814154" w14:textId="176F724C" w:rsidR="00724944" w:rsidRPr="00D1513C" w:rsidRDefault="00D1513C" w:rsidP="006F262F">
      <w:pPr>
        <w:pStyle w:val="ListParagraph"/>
        <w:numPr>
          <w:ilvl w:val="0"/>
          <w:numId w:val="2"/>
        </w:numPr>
        <w:tabs>
          <w:tab w:val="left" w:pos="540"/>
        </w:tabs>
        <w:autoSpaceDE w:val="0"/>
        <w:autoSpaceDN w:val="0"/>
        <w:adjustRightInd w:val="0"/>
        <w:spacing w:after="0" w:line="240" w:lineRule="auto"/>
        <w:ind w:hanging="1080"/>
        <w:rPr>
          <w:rFonts w:ascii="Georgia" w:hAnsi="Georgia" w:cs="Georgia"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Research Activities &amp; Invo</w:t>
      </w:r>
      <w:r w:rsidR="00195B88"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lve</w:t>
      </w: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ment</w:t>
      </w:r>
    </w:p>
    <w:p w14:paraId="26303E8C" w14:textId="23DC46B2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33196CC0" w14:textId="706738ED" w:rsidR="00195B88" w:rsidRDefault="00BE3FC6" w:rsidP="00880E8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 xml:space="preserve">Policies/Goals: </w:t>
      </w:r>
      <w:proofErr w:type="spellStart"/>
      <w:r w:rsidR="00324C8C">
        <w:rPr>
          <w:rFonts w:ascii="Georgia" w:hAnsi="Georgia" w:cs="Georgia"/>
          <w:color w:val="000000"/>
          <w:sz w:val="20"/>
          <w:szCs w:val="20"/>
        </w:rPr>
        <w:t>EdS</w:t>
      </w:r>
      <w:proofErr w:type="spellEnd"/>
      <w:r w:rsidR="00324C8C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3C7B8B">
        <w:rPr>
          <w:rFonts w:ascii="Georgia" w:hAnsi="Georgia" w:cs="Georgia"/>
          <w:color w:val="000000"/>
          <w:sz w:val="20"/>
          <w:szCs w:val="20"/>
        </w:rPr>
        <w:t>students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must demonstrate participation and involvement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 in research activities. During the </w:t>
      </w:r>
      <w:r w:rsidR="00195B88">
        <w:rPr>
          <w:rFonts w:ascii="Georgia" w:hAnsi="Georgia" w:cs="Georgia"/>
          <w:color w:val="000000"/>
          <w:sz w:val="20"/>
          <w:szCs w:val="20"/>
        </w:rPr>
        <w:t>1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6D4B67">
        <w:rPr>
          <w:rFonts w:ascii="Georgia" w:hAnsi="Georgia" w:cs="Georgia"/>
          <w:color w:val="000000"/>
          <w:sz w:val="20"/>
          <w:szCs w:val="20"/>
        </w:rPr>
        <w:t xml:space="preserve">, they will attend </w:t>
      </w:r>
      <w:r w:rsidR="003C7B8B">
        <w:rPr>
          <w:rFonts w:ascii="Georgia" w:hAnsi="Georgia" w:cs="Georgia"/>
          <w:color w:val="000000"/>
          <w:sz w:val="20"/>
          <w:szCs w:val="20"/>
        </w:rPr>
        <w:t>at least 1 i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nternational </w:t>
      </w:r>
      <w:r w:rsidR="003C7B8B">
        <w:rPr>
          <w:rFonts w:ascii="Georgia" w:hAnsi="Georgia" w:cs="Georgia"/>
          <w:color w:val="000000"/>
          <w:sz w:val="20"/>
          <w:szCs w:val="20"/>
        </w:rPr>
        <w:t>r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esearch </w:t>
      </w:r>
      <w:r w:rsidR="003C7B8B">
        <w:rPr>
          <w:rFonts w:ascii="Georgia" w:hAnsi="Georgia" w:cs="Georgia"/>
          <w:color w:val="000000"/>
          <w:sz w:val="20"/>
          <w:szCs w:val="20"/>
        </w:rPr>
        <w:t>c</w:t>
      </w:r>
      <w:r w:rsidR="00195B88">
        <w:rPr>
          <w:rFonts w:ascii="Georgia" w:hAnsi="Georgia" w:cs="Georgia"/>
          <w:color w:val="000000"/>
          <w:sz w:val="20"/>
          <w:szCs w:val="20"/>
        </w:rPr>
        <w:t>onference and final</w:t>
      </w:r>
      <w:r w:rsidR="00B31CB0">
        <w:rPr>
          <w:rFonts w:ascii="Georgia" w:hAnsi="Georgia" w:cs="Georgia"/>
          <w:color w:val="000000"/>
          <w:sz w:val="20"/>
          <w:szCs w:val="20"/>
        </w:rPr>
        <w:t xml:space="preserve">ize their research interest. During </w:t>
      </w:r>
      <w:r w:rsidR="00195B88">
        <w:rPr>
          <w:rFonts w:ascii="Georgia" w:hAnsi="Georgia" w:cs="Georgia"/>
          <w:color w:val="000000"/>
          <w:sz w:val="20"/>
          <w:szCs w:val="20"/>
        </w:rPr>
        <w:t>the 2</w:t>
      </w:r>
      <w:r w:rsidR="00195B88" w:rsidRPr="000248BA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, </w:t>
      </w:r>
      <w:r w:rsidR="003C7B8B">
        <w:rPr>
          <w:rFonts w:ascii="Georgia" w:hAnsi="Georgia" w:cs="Georgia"/>
          <w:color w:val="000000"/>
          <w:sz w:val="20"/>
          <w:szCs w:val="20"/>
        </w:rPr>
        <w:t xml:space="preserve">they </w:t>
      </w:r>
      <w:r w:rsidR="006D4B67">
        <w:rPr>
          <w:rFonts w:ascii="Georgia" w:hAnsi="Georgia" w:cs="Georgia"/>
          <w:color w:val="000000"/>
          <w:sz w:val="20"/>
          <w:szCs w:val="20"/>
        </w:rPr>
        <w:t xml:space="preserve">will attend </w:t>
      </w:r>
      <w:r w:rsidR="002C0258">
        <w:rPr>
          <w:rFonts w:ascii="Georgia" w:hAnsi="Georgia" w:cs="Georgia"/>
          <w:color w:val="000000"/>
          <w:sz w:val="20"/>
          <w:szCs w:val="20"/>
        </w:rPr>
        <w:t xml:space="preserve">and assist in at least 1 international research conference, and get approval for 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their </w:t>
      </w:r>
      <w:r w:rsidR="002C0258">
        <w:rPr>
          <w:rFonts w:ascii="Georgia" w:hAnsi="Georgia" w:cs="Georgia"/>
          <w:color w:val="000000"/>
          <w:sz w:val="20"/>
          <w:szCs w:val="20"/>
        </w:rPr>
        <w:t>prospectus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and </w:t>
      </w:r>
      <w:r w:rsidR="002C0258">
        <w:rPr>
          <w:rFonts w:ascii="Georgia" w:hAnsi="Georgia" w:cs="Georgia"/>
          <w:color w:val="000000"/>
          <w:sz w:val="20"/>
          <w:szCs w:val="20"/>
        </w:rPr>
        <w:t>Project Committee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. </w:t>
      </w:r>
      <w:r w:rsidR="00B31CB0">
        <w:rPr>
          <w:rFonts w:ascii="Georgia" w:hAnsi="Georgia" w:cs="Georgia"/>
          <w:color w:val="000000"/>
          <w:sz w:val="20"/>
          <w:szCs w:val="20"/>
        </w:rPr>
        <w:t>During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the 3</w:t>
      </w:r>
      <w:r w:rsidR="00195B88" w:rsidRPr="00FE6A65">
        <w:rPr>
          <w:rFonts w:ascii="Georgia" w:hAnsi="Georgia" w:cs="Georgia"/>
          <w:color w:val="000000"/>
          <w:sz w:val="20"/>
          <w:szCs w:val="20"/>
          <w:vertAlign w:val="superscript"/>
        </w:rPr>
        <w:t>rd</w:t>
      </w:r>
      <w:r w:rsidR="00195B88">
        <w:rPr>
          <w:rFonts w:ascii="Georgia" w:hAnsi="Georgia" w:cs="Georgia"/>
          <w:color w:val="000000"/>
          <w:sz w:val="20"/>
          <w:szCs w:val="20"/>
        </w:rPr>
        <w:t xml:space="preserve"> year</w:t>
      </w:r>
      <w:r w:rsidR="003D0038">
        <w:rPr>
          <w:rFonts w:ascii="Georgia" w:hAnsi="Georgia" w:cs="Georgia"/>
          <w:color w:val="000000"/>
          <w:sz w:val="20"/>
          <w:szCs w:val="20"/>
        </w:rPr>
        <w:t xml:space="preserve">, they will defend their project. </w:t>
      </w:r>
      <w:r w:rsidR="00714A98">
        <w:rPr>
          <w:rFonts w:ascii="Georgia" w:hAnsi="Georgia" w:cs="Georgia"/>
          <w:color w:val="000000"/>
          <w:sz w:val="20"/>
          <w:szCs w:val="20"/>
        </w:rPr>
        <w:t xml:space="preserve"> </w:t>
      </w:r>
    </w:p>
    <w:p w14:paraId="42FFC599" w14:textId="694C4ED4" w:rsidR="00177FA9" w:rsidRDefault="00177FA9" w:rsidP="00880E8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2F790976" w14:textId="516CC3AA" w:rsidR="00177FA9" w:rsidRDefault="00177FA9" w:rsidP="00880E8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549B3BC1" w14:textId="625043A3" w:rsidR="00177FA9" w:rsidRDefault="00177FA9" w:rsidP="00880E8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3C3FACF7" w14:textId="71DB5705" w:rsidR="00177FA9" w:rsidRDefault="00177FA9" w:rsidP="00880E8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6A64C1D" w14:textId="34C29A3A" w:rsidR="00177FA9" w:rsidRDefault="00177FA9" w:rsidP="00880E8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28A3648F" w14:textId="77777777" w:rsidR="00177FA9" w:rsidRDefault="00177FA9" w:rsidP="00880E8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BA30FF9" w14:textId="49A8901C" w:rsidR="00195B88" w:rsidRDefault="00195B88" w:rsidP="00880E84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62AD550A" w14:textId="6114C0B1" w:rsidR="00195B88" w:rsidRPr="00195B88" w:rsidRDefault="00195B88" w:rsidP="00195B88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195B88">
        <w:rPr>
          <w:rFonts w:ascii="Georgia" w:hAnsi="Georgia" w:cs="Georgia"/>
          <w:b/>
          <w:bCs/>
          <w:color w:val="000000"/>
          <w:sz w:val="20"/>
          <w:szCs w:val="20"/>
        </w:rPr>
        <w:lastRenderedPageBreak/>
        <w:t>Research Activities Evaluation (to be filled out every year):</w:t>
      </w:r>
    </w:p>
    <w:p w14:paraId="43980715" w14:textId="716DC914" w:rsidR="00BE3FC6" w:rsidRDefault="00BE3FC6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8784" w:type="dxa"/>
        <w:tblLook w:val="04A0" w:firstRow="1" w:lastRow="0" w:firstColumn="1" w:lastColumn="0" w:noHBand="0" w:noVBand="1"/>
      </w:tblPr>
      <w:tblGrid>
        <w:gridCol w:w="1092"/>
        <w:gridCol w:w="1597"/>
        <w:gridCol w:w="1856"/>
        <w:gridCol w:w="2254"/>
        <w:gridCol w:w="1985"/>
      </w:tblGrid>
      <w:tr w:rsidR="00C76F0B" w14:paraId="42D8E493" w14:textId="77777777" w:rsidTr="00C76F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 w:val="restart"/>
          </w:tcPr>
          <w:p w14:paraId="4A971B32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97" w:type="dxa"/>
            <w:vMerge w:val="restart"/>
          </w:tcPr>
          <w:p w14:paraId="21FB2056" w14:textId="282C195D" w:rsidR="00C76F0B" w:rsidRPr="00FE073A" w:rsidRDefault="00C76F0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 w:rsidRPr="00FE073A">
              <w:rPr>
                <w:rFonts w:ascii="Georgia" w:hAnsi="Georgia" w:cs="Georgia"/>
                <w:sz w:val="16"/>
                <w:szCs w:val="16"/>
              </w:rPr>
              <w:t>Research  Conference Attended</w:t>
            </w:r>
          </w:p>
        </w:tc>
        <w:tc>
          <w:tcPr>
            <w:tcW w:w="1856" w:type="dxa"/>
            <w:vMerge w:val="restart"/>
          </w:tcPr>
          <w:p w14:paraId="19AAB408" w14:textId="0AC6B6B2" w:rsidR="00C76F0B" w:rsidRPr="00FE073A" w:rsidRDefault="00C76F0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16"/>
                <w:szCs w:val="16"/>
              </w:rPr>
            </w:pPr>
            <w:r>
              <w:rPr>
                <w:rFonts w:ascii="Georgia" w:hAnsi="Georgia" w:cs="Georgia"/>
                <w:sz w:val="16"/>
                <w:szCs w:val="16"/>
              </w:rPr>
              <w:t>Research Conference Assisted</w:t>
            </w:r>
          </w:p>
        </w:tc>
        <w:tc>
          <w:tcPr>
            <w:tcW w:w="4239" w:type="dxa"/>
            <w:gridSpan w:val="2"/>
          </w:tcPr>
          <w:p w14:paraId="5C13CBB2" w14:textId="3F0B7957" w:rsidR="00C76F0B" w:rsidRPr="00C76F0B" w:rsidRDefault="00C76F0B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Cs/>
                <w:sz w:val="16"/>
                <w:szCs w:val="16"/>
              </w:rPr>
            </w:pPr>
            <w:r>
              <w:rPr>
                <w:rFonts w:ascii="Georgia" w:hAnsi="Georgia" w:cs="Georgia"/>
                <w:b w:val="0"/>
                <w:bCs w:val="0"/>
                <w:iCs/>
                <w:sz w:val="16"/>
                <w:szCs w:val="16"/>
              </w:rPr>
              <w:t>To be checked when completed</w:t>
            </w:r>
          </w:p>
        </w:tc>
      </w:tr>
      <w:tr w:rsidR="00C76F0B" w:rsidRPr="00C73AB9" w14:paraId="716A4BC6" w14:textId="77777777" w:rsidTr="00C76F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/>
          </w:tcPr>
          <w:p w14:paraId="15C5ADAD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597" w:type="dxa"/>
            <w:vMerge/>
          </w:tcPr>
          <w:p w14:paraId="5BA48A41" w14:textId="77777777" w:rsidR="00C76F0B" w:rsidRPr="00FE073A" w:rsidRDefault="00C76F0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56" w:type="dxa"/>
            <w:vMerge/>
          </w:tcPr>
          <w:p w14:paraId="795701D9" w14:textId="6952F19C" w:rsidR="00C76F0B" w:rsidRPr="00FE073A" w:rsidRDefault="00C76F0B" w:rsidP="00C665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54" w:type="dxa"/>
            <w:shd w:val="clear" w:color="auto" w:fill="70AD47" w:themeFill="accent6"/>
          </w:tcPr>
          <w:p w14:paraId="35A09155" w14:textId="44A59D6A" w:rsidR="00C76F0B" w:rsidRPr="00FE073A" w:rsidRDefault="00C76F0B" w:rsidP="00583686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Prospectus &amp; Project Committee</w:t>
            </w:r>
          </w:p>
        </w:tc>
        <w:tc>
          <w:tcPr>
            <w:tcW w:w="1985" w:type="dxa"/>
            <w:shd w:val="clear" w:color="auto" w:fill="70AD47" w:themeFill="accent6"/>
          </w:tcPr>
          <w:p w14:paraId="1449E1DB" w14:textId="15CC93AF" w:rsidR="00C76F0B" w:rsidRPr="00FE073A" w:rsidRDefault="00C76F0B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16"/>
                <w:szCs w:val="16"/>
              </w:rPr>
              <w:t>Final Defense</w:t>
            </w:r>
          </w:p>
        </w:tc>
      </w:tr>
      <w:tr w:rsidR="00C76F0B" w14:paraId="54E395CD" w14:textId="77777777" w:rsidTr="00C76F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15E9D422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1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67BD0BA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597" w:type="dxa"/>
          </w:tcPr>
          <w:p w14:paraId="17034823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56" w:type="dxa"/>
          </w:tcPr>
          <w:p w14:paraId="7B45B1BE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254" w:type="dxa"/>
          </w:tcPr>
          <w:p w14:paraId="5445AD2C" w14:textId="1FD9D196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57E2F27" w14:textId="3F849098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76F0B" w14:paraId="469AB5EC" w14:textId="77777777" w:rsidTr="00C76F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39F6C0E0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2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4A521E53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597" w:type="dxa"/>
          </w:tcPr>
          <w:p w14:paraId="4B6244E5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56" w:type="dxa"/>
          </w:tcPr>
          <w:p w14:paraId="6B56A9D9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254" w:type="dxa"/>
          </w:tcPr>
          <w:p w14:paraId="769A28CC" w14:textId="71DC5809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4D76717" w14:textId="6E70FC70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76F0B" w14:paraId="0020E850" w14:textId="77777777" w:rsidTr="00C76F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3841ED09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C73AB9">
              <w:rPr>
                <w:rFonts w:ascii="Georgia" w:hAnsi="Georgia" w:cs="Georgia"/>
                <w:sz w:val="20"/>
                <w:szCs w:val="20"/>
              </w:rPr>
              <w:t>3</w:t>
            </w:r>
            <w:r w:rsidRPr="00C73AB9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C73AB9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42F44FD" w14:textId="77777777" w:rsidR="00C76F0B" w:rsidRPr="00C73AB9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597" w:type="dxa"/>
          </w:tcPr>
          <w:p w14:paraId="34768C21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56" w:type="dxa"/>
          </w:tcPr>
          <w:p w14:paraId="15A0C788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254" w:type="dxa"/>
          </w:tcPr>
          <w:p w14:paraId="4051D4E2" w14:textId="4B2E3B83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21F26D2" w14:textId="0319BBAF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C76F0B" w14:paraId="6DE9EA68" w14:textId="77777777" w:rsidTr="00C76F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285DF87C" w14:textId="69BB88DF" w:rsidR="00C76F0B" w:rsidRPr="0093046B" w:rsidRDefault="00C76F0B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93046B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1597" w:type="dxa"/>
          </w:tcPr>
          <w:p w14:paraId="38126372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56" w:type="dxa"/>
          </w:tcPr>
          <w:p w14:paraId="5183F60D" w14:textId="77777777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254" w:type="dxa"/>
          </w:tcPr>
          <w:p w14:paraId="5C3965D2" w14:textId="091C3EEE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26BD57D" w14:textId="48B417EC" w:rsidR="00C76F0B" w:rsidRDefault="00C76F0B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042BC536" w14:textId="030AEA8D" w:rsidR="006845BE" w:rsidRPr="00D176A9" w:rsidRDefault="00965757" w:rsidP="00FE073A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by student and verified by the academic advisor</w:t>
      </w:r>
    </w:p>
    <w:p w14:paraId="77F4B251" w14:textId="77777777" w:rsidR="00EC0398" w:rsidRPr="00020DBF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3549FCE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20838425" w14:textId="77777777" w:rsidR="00C32D5E" w:rsidRPr="00287662" w:rsidRDefault="00C32D5E" w:rsidP="00C32D5E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color w:val="000000"/>
          <w:sz w:val="20"/>
          <w:szCs w:val="20"/>
        </w:rPr>
      </w:pPr>
    </w:p>
    <w:p w14:paraId="70713EE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43871E5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31A4350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0393B26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42EDC5F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24C91E00" w14:textId="531E68E2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5290B8A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15087932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11E322F" w14:textId="3A627A71" w:rsidR="00C32D5E" w:rsidRPr="00C32D5E" w:rsidRDefault="00C32D5E" w:rsidP="006F262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7E77DF5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57BFAAC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F0867A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07CF15F" w14:textId="4DF10AF8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</w:t>
      </w:r>
      <w:r w:rsidR="00702166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</w:t>
      </w:r>
    </w:p>
    <w:p w14:paraId="4444877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0E357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026613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B6C30ED" w14:textId="074DBE08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</w:t>
      </w:r>
      <w:r w:rsidR="00702166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</w:t>
      </w:r>
    </w:p>
    <w:p w14:paraId="609DEBE8" w14:textId="7554D6A2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</w:t>
      </w:r>
      <w:r w:rsidR="00702166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</w:t>
      </w:r>
    </w:p>
    <w:p w14:paraId="25701C84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02C9BF" w14:textId="15A6A994" w:rsidR="00C32D5E" w:rsidRPr="00C32D5E" w:rsidRDefault="00C32D5E" w:rsidP="006F262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5B027D66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0991AA2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439ED9E" w14:textId="0014DD6B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</w:t>
      </w:r>
      <w:r w:rsidR="00702166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</w:t>
      </w:r>
    </w:p>
    <w:p w14:paraId="2D5D9081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797D70F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C6488B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436EDFE1" w14:textId="4B3C8B2B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lastRenderedPageBreak/>
        <w:t>____________________________________________________________________________________________________________________</w:t>
      </w:r>
    </w:p>
    <w:p w14:paraId="0F8FA10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420EDF9" w14:textId="31BF418A" w:rsidR="00C32D5E" w:rsidRPr="00C32D5E" w:rsidRDefault="00C32D5E" w:rsidP="006F262F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</w:t>
      </w:r>
    </w:p>
    <w:p w14:paraId="4E5622E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1694BCE1" w14:textId="77777777" w:rsidR="00912A37" w:rsidRDefault="00912A37" w:rsidP="0012043D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5266C806" w14:textId="1F99B996" w:rsidR="002111F3" w:rsidRPr="00FE073A" w:rsidRDefault="007B3A7D" w:rsidP="006F262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40" w:hanging="540"/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</w:pPr>
      <w:r>
        <w:rPr>
          <w:rFonts w:ascii="Georgia" w:hAnsi="Georgia" w:cs="Georgia"/>
          <w:b/>
          <w:bCs/>
          <w:color w:val="538135" w:themeColor="accent6" w:themeShade="BF"/>
          <w:sz w:val="20"/>
          <w:szCs w:val="20"/>
        </w:rPr>
        <w:t>Service Learning</w:t>
      </w:r>
    </w:p>
    <w:p w14:paraId="1006EB43" w14:textId="747C2D99" w:rsidR="00AC0199" w:rsidRDefault="00AC0199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4D344A92" w14:textId="77777777" w:rsidR="00702166" w:rsidRDefault="00AC0199" w:rsidP="00702166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b/>
          <w:color w:val="000000"/>
          <w:sz w:val="20"/>
          <w:szCs w:val="20"/>
        </w:rPr>
        <w:t>Policies/Goals:</w:t>
      </w:r>
      <w:r>
        <w:rPr>
          <w:rFonts w:ascii="Georgia" w:hAnsi="Georgia" w:cs="Georgia"/>
          <w:color w:val="000000"/>
          <w:sz w:val="20"/>
          <w:szCs w:val="20"/>
        </w:rPr>
        <w:t xml:space="preserve"> </w:t>
      </w:r>
      <w:proofErr w:type="spellStart"/>
      <w:r w:rsidR="00C76F0B">
        <w:rPr>
          <w:rFonts w:ascii="Georgia" w:hAnsi="Georgia" w:cs="Georgia"/>
          <w:color w:val="000000"/>
          <w:sz w:val="20"/>
          <w:szCs w:val="20"/>
        </w:rPr>
        <w:t>EdS</w:t>
      </w:r>
      <w:proofErr w:type="spellEnd"/>
      <w:r w:rsidR="00FE073A">
        <w:rPr>
          <w:rFonts w:ascii="Georgia" w:hAnsi="Georgia" w:cs="Georgia"/>
          <w:color w:val="000000"/>
          <w:sz w:val="20"/>
          <w:szCs w:val="20"/>
        </w:rPr>
        <w:t xml:space="preserve"> students are required to accomplish 100 hours spent in community bodies, church</w:t>
      </w:r>
      <w:r w:rsidR="006C2E31">
        <w:rPr>
          <w:rFonts w:ascii="Georgia" w:hAnsi="Georgia" w:cs="Georgia"/>
          <w:color w:val="000000"/>
          <w:sz w:val="20"/>
          <w:szCs w:val="20"/>
        </w:rPr>
        <w:t>-</w:t>
      </w:r>
      <w:r w:rsidR="00FE073A">
        <w:rPr>
          <w:rFonts w:ascii="Georgia" w:hAnsi="Georgia" w:cs="Georgia"/>
          <w:color w:val="000000"/>
          <w:sz w:val="20"/>
          <w:szCs w:val="20"/>
        </w:rPr>
        <w:t xml:space="preserve">related organizations, schools, </w:t>
      </w:r>
      <w:r w:rsidR="007B3A7D">
        <w:rPr>
          <w:rFonts w:ascii="Georgia" w:hAnsi="Georgia" w:cs="Georgia"/>
          <w:color w:val="000000"/>
          <w:sz w:val="20"/>
          <w:szCs w:val="20"/>
        </w:rPr>
        <w:t>governmental or non-governmental entities, and the general public at large. The service</w:t>
      </w:r>
      <w:r w:rsidR="006C2E31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7B3A7D">
        <w:rPr>
          <w:rFonts w:ascii="Georgia" w:hAnsi="Georgia" w:cs="Georgia"/>
          <w:color w:val="000000"/>
          <w:sz w:val="20"/>
          <w:szCs w:val="20"/>
        </w:rPr>
        <w:t>learning requirement is student initiated and coordinated, each student may select or design activities that will contribute toward their professional/</w:t>
      </w:r>
    </w:p>
    <w:p w14:paraId="5AEE32A1" w14:textId="74C627A6" w:rsidR="00AC0199" w:rsidRDefault="00702166" w:rsidP="00702166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p</w:t>
      </w:r>
      <w:r w:rsidR="007B3A7D">
        <w:rPr>
          <w:rFonts w:ascii="Georgia" w:hAnsi="Georgia" w:cs="Georgia"/>
          <w:color w:val="000000"/>
          <w:sz w:val="20"/>
          <w:szCs w:val="20"/>
        </w:rPr>
        <w:t>ersonal development in consultation with their academic advisor (refer to the guidelines and rubric of evaluation of SL report). As a general rule, during the 1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st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year the students must present their SL proposal to their academic a</w:t>
      </w:r>
      <w:r w:rsidR="00B46517">
        <w:rPr>
          <w:rFonts w:ascii="Georgia" w:hAnsi="Georgia" w:cs="Georgia"/>
          <w:color w:val="000000"/>
          <w:sz w:val="20"/>
          <w:szCs w:val="20"/>
        </w:rPr>
        <w:t>dvisor and complete minimum of 5</w:t>
      </w:r>
      <w:r w:rsidR="007B3A7D">
        <w:rPr>
          <w:rFonts w:ascii="Georgia" w:hAnsi="Georgia" w:cs="Georgia"/>
          <w:color w:val="000000"/>
          <w:sz w:val="20"/>
          <w:szCs w:val="20"/>
        </w:rPr>
        <w:t>0 hours of SL. By the 2</w:t>
      </w:r>
      <w:r w:rsidR="007B3A7D" w:rsidRPr="007B3A7D">
        <w:rPr>
          <w:rFonts w:ascii="Georgia" w:hAnsi="Georgia" w:cs="Georgia"/>
          <w:color w:val="000000"/>
          <w:sz w:val="20"/>
          <w:szCs w:val="20"/>
          <w:vertAlign w:val="superscript"/>
        </w:rPr>
        <w:t>nd</w:t>
      </w:r>
      <w:r w:rsidR="00B5083E">
        <w:rPr>
          <w:rFonts w:ascii="Georgia" w:hAnsi="Georgia" w:cs="Georgia"/>
          <w:color w:val="000000"/>
          <w:sz w:val="20"/>
          <w:szCs w:val="20"/>
        </w:rPr>
        <w:t xml:space="preserve"> year they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mus</w:t>
      </w:r>
      <w:r w:rsidR="00B46517">
        <w:rPr>
          <w:rFonts w:ascii="Georgia" w:hAnsi="Georgia" w:cs="Georgia"/>
          <w:color w:val="000000"/>
          <w:sz w:val="20"/>
          <w:szCs w:val="20"/>
        </w:rPr>
        <w:t xml:space="preserve">t </w:t>
      </w:r>
      <w:r w:rsidR="00B5083E">
        <w:rPr>
          <w:rFonts w:ascii="Georgia" w:hAnsi="Georgia" w:cs="Georgia"/>
          <w:color w:val="000000"/>
          <w:sz w:val="20"/>
          <w:szCs w:val="20"/>
        </w:rPr>
        <w:t>complete</w:t>
      </w:r>
      <w:r w:rsidR="00B46517">
        <w:rPr>
          <w:rFonts w:ascii="Georgia" w:hAnsi="Georgia" w:cs="Georgia"/>
          <w:color w:val="000000"/>
          <w:sz w:val="20"/>
          <w:szCs w:val="20"/>
        </w:rPr>
        <w:t xml:space="preserve"> at least a total of 100 hours</w:t>
      </w:r>
      <w:r w:rsidR="002256F5">
        <w:rPr>
          <w:rFonts w:ascii="Georgia" w:hAnsi="Georgia" w:cs="Georgia"/>
          <w:color w:val="000000"/>
          <w:sz w:val="20"/>
          <w:szCs w:val="20"/>
        </w:rPr>
        <w:t xml:space="preserve"> (accumulated)</w:t>
      </w:r>
      <w:r w:rsidR="00B46517">
        <w:rPr>
          <w:rFonts w:ascii="Georgia" w:hAnsi="Georgia" w:cs="Georgia"/>
          <w:color w:val="000000"/>
          <w:sz w:val="20"/>
          <w:szCs w:val="20"/>
        </w:rPr>
        <w:t>.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B46517">
        <w:rPr>
          <w:rFonts w:ascii="Georgia" w:hAnsi="Georgia" w:cs="Georgia"/>
          <w:color w:val="000000"/>
          <w:sz w:val="20"/>
          <w:szCs w:val="20"/>
        </w:rPr>
        <w:t>By the 3</w:t>
      </w:r>
      <w:r w:rsidR="00B46517" w:rsidRPr="00B46517">
        <w:rPr>
          <w:rFonts w:ascii="Georgia" w:hAnsi="Georgia" w:cs="Georgia"/>
          <w:color w:val="000000"/>
          <w:sz w:val="20"/>
          <w:szCs w:val="20"/>
          <w:vertAlign w:val="superscript"/>
        </w:rPr>
        <w:t>rd</w:t>
      </w:r>
      <w:r w:rsidR="00B46517">
        <w:rPr>
          <w:rFonts w:ascii="Georgia" w:hAnsi="Georgia" w:cs="Georgia"/>
          <w:color w:val="000000"/>
          <w:sz w:val="20"/>
          <w:szCs w:val="20"/>
        </w:rPr>
        <w:t xml:space="preserve"> year, </w:t>
      </w:r>
      <w:r w:rsidR="00B5083E">
        <w:rPr>
          <w:rFonts w:ascii="Georgia" w:hAnsi="Georgia" w:cs="Georgia"/>
          <w:color w:val="000000"/>
          <w:sz w:val="20"/>
          <w:szCs w:val="20"/>
        </w:rPr>
        <w:t>they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</w:t>
      </w:r>
      <w:r w:rsidR="00B46517">
        <w:rPr>
          <w:rFonts w:ascii="Georgia" w:hAnsi="Georgia" w:cs="Georgia"/>
          <w:color w:val="000000"/>
          <w:sz w:val="20"/>
          <w:szCs w:val="20"/>
        </w:rPr>
        <w:t>will present SL e-portfolio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 to the committee </w:t>
      </w:r>
      <w:r w:rsidR="00B46517">
        <w:rPr>
          <w:rFonts w:ascii="Georgia" w:hAnsi="Georgia" w:cs="Georgia"/>
          <w:color w:val="000000"/>
          <w:sz w:val="20"/>
          <w:szCs w:val="20"/>
        </w:rPr>
        <w:t xml:space="preserve">designated by the Education Department </w:t>
      </w:r>
      <w:r w:rsidR="007B3A7D">
        <w:rPr>
          <w:rFonts w:ascii="Georgia" w:hAnsi="Georgia" w:cs="Georgia"/>
          <w:color w:val="000000"/>
          <w:sz w:val="20"/>
          <w:szCs w:val="20"/>
        </w:rPr>
        <w:t xml:space="preserve">and an audience. </w:t>
      </w:r>
    </w:p>
    <w:p w14:paraId="71BA07CA" w14:textId="56709FD9" w:rsidR="00473024" w:rsidRDefault="00473024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color w:val="FF0000"/>
          <w:sz w:val="20"/>
          <w:szCs w:val="20"/>
        </w:rPr>
      </w:pPr>
      <w:r>
        <w:rPr>
          <w:rFonts w:ascii="Georgia" w:hAnsi="Georgia" w:cs="Georgia"/>
          <w:i/>
          <w:color w:val="FF0000"/>
          <w:sz w:val="20"/>
          <w:szCs w:val="20"/>
        </w:rPr>
        <w:t>Note:</w:t>
      </w:r>
      <w:r>
        <w:rPr>
          <w:rFonts w:ascii="Georgia" w:hAnsi="Georgia" w:cs="Georgia"/>
          <w:color w:val="FF0000"/>
          <w:sz w:val="20"/>
          <w:szCs w:val="20"/>
        </w:rPr>
        <w:t xml:space="preserve"> </w:t>
      </w:r>
      <w:r>
        <w:rPr>
          <w:rFonts w:ascii="Georgia" w:hAnsi="Georgia" w:cs="Georgia"/>
          <w:i/>
          <w:color w:val="FF0000"/>
          <w:sz w:val="20"/>
          <w:szCs w:val="20"/>
        </w:rPr>
        <w:t>The service learning portfolio is part of the program e-portfolio.</w:t>
      </w:r>
    </w:p>
    <w:p w14:paraId="39B13215" w14:textId="5DDB18D5" w:rsidR="00561C4C" w:rsidRDefault="00561C4C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color w:val="FF0000"/>
          <w:sz w:val="20"/>
          <w:szCs w:val="20"/>
        </w:rPr>
      </w:pPr>
    </w:p>
    <w:p w14:paraId="057E23CB" w14:textId="30D66281" w:rsidR="007B3A7D" w:rsidRP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b/>
          <w:bCs/>
          <w:color w:val="000000"/>
          <w:sz w:val="20"/>
          <w:szCs w:val="20"/>
        </w:rPr>
      </w:pP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Service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-</w:t>
      </w:r>
      <w:r w:rsidRPr="007B3A7D">
        <w:rPr>
          <w:rFonts w:ascii="Georgia" w:hAnsi="Georgia" w:cs="Georgia"/>
          <w:b/>
          <w:bCs/>
          <w:color w:val="000000"/>
          <w:sz w:val="20"/>
          <w:szCs w:val="20"/>
        </w:rPr>
        <w:t>Learning Outcomes (to be filled out every year)</w:t>
      </w:r>
      <w:r>
        <w:rPr>
          <w:rFonts w:ascii="Georgia" w:hAnsi="Georgia" w:cs="Georgia"/>
          <w:b/>
          <w:bCs/>
          <w:color w:val="000000"/>
          <w:sz w:val="20"/>
          <w:szCs w:val="20"/>
        </w:rPr>
        <w:t>:</w:t>
      </w:r>
    </w:p>
    <w:p w14:paraId="74FE3D31" w14:textId="77777777" w:rsidR="007B3A7D" w:rsidRDefault="007B3A7D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color w:val="000000"/>
          <w:sz w:val="20"/>
          <w:szCs w:val="20"/>
        </w:rPr>
      </w:pPr>
    </w:p>
    <w:tbl>
      <w:tblPr>
        <w:tblStyle w:val="GridTable5Dark-Accent6"/>
        <w:tblW w:w="8635" w:type="dxa"/>
        <w:tblLook w:val="04A0" w:firstRow="1" w:lastRow="0" w:firstColumn="1" w:lastColumn="0" w:noHBand="0" w:noVBand="1"/>
      </w:tblPr>
      <w:tblGrid>
        <w:gridCol w:w="1092"/>
        <w:gridCol w:w="1887"/>
        <w:gridCol w:w="1488"/>
        <w:gridCol w:w="1793"/>
        <w:gridCol w:w="2375"/>
      </w:tblGrid>
      <w:tr w:rsidR="007B3A7D" w:rsidRPr="007B3A7D" w14:paraId="7F1885DD" w14:textId="0087088F" w:rsidTr="00561C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 w:val="restart"/>
          </w:tcPr>
          <w:p w14:paraId="0F112E6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 w:val="restart"/>
          </w:tcPr>
          <w:p w14:paraId="212DCCE8" w14:textId="7034A146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 xml:space="preserve">Hours of </w:t>
            </w:r>
            <w:r>
              <w:rPr>
                <w:rFonts w:ascii="Georgia" w:hAnsi="Georgia" w:cs="Georgia"/>
                <w:sz w:val="20"/>
                <w:szCs w:val="20"/>
              </w:rPr>
              <w:t>SL</w:t>
            </w:r>
            <w:r w:rsidR="0093046B">
              <w:rPr>
                <w:rFonts w:ascii="Georgia" w:hAnsi="Georgia" w:cs="Georgia"/>
                <w:sz w:val="20"/>
                <w:szCs w:val="20"/>
              </w:rPr>
              <w:t xml:space="preserve"> Rendered</w:t>
            </w:r>
          </w:p>
        </w:tc>
        <w:tc>
          <w:tcPr>
            <w:tcW w:w="5656" w:type="dxa"/>
            <w:gridSpan w:val="3"/>
          </w:tcPr>
          <w:p w14:paraId="001A0D0B" w14:textId="1C5FB32B" w:rsidR="007B3A7D" w:rsidRPr="007B3A7D" w:rsidRDefault="00561C4C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i/>
                <w:iCs/>
                <w:sz w:val="20"/>
                <w:szCs w:val="20"/>
              </w:rPr>
            </w:pPr>
            <w:r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  <w:t>(To be checked when completed)</w:t>
            </w:r>
          </w:p>
          <w:p w14:paraId="57600501" w14:textId="2D53BA2D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b w:val="0"/>
                <w:bCs w:val="0"/>
                <w:i/>
                <w:iCs/>
                <w:sz w:val="20"/>
                <w:szCs w:val="20"/>
              </w:rPr>
            </w:pPr>
          </w:p>
        </w:tc>
      </w:tr>
      <w:tr w:rsidR="007B3A7D" w:rsidRPr="007B3A7D" w14:paraId="67FC9DD3" w14:textId="77777777" w:rsidTr="00561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  <w:vMerge/>
          </w:tcPr>
          <w:p w14:paraId="6AD47E1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887" w:type="dxa"/>
            <w:vMerge/>
          </w:tcPr>
          <w:p w14:paraId="74F6670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70AD47" w:themeFill="accent6"/>
          </w:tcPr>
          <w:p w14:paraId="68272FE9" w14:textId="2F549A35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Pr="007B3A7D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oposal</w:t>
            </w:r>
          </w:p>
        </w:tc>
        <w:tc>
          <w:tcPr>
            <w:tcW w:w="1793" w:type="dxa"/>
            <w:shd w:val="clear" w:color="auto" w:fill="70AD47" w:themeFill="accent6"/>
          </w:tcPr>
          <w:p w14:paraId="164A1060" w14:textId="43FCD470" w:rsidR="007B3A7D" w:rsidRPr="007B3A7D" w:rsidRDefault="007B3A7D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SL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Yearly E-P</w:t>
            </w:r>
            <w:r w:rsidR="00D176A9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ortfolio</w:t>
            </w:r>
            <w:r w:rsidR="003214AC"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 xml:space="preserve"> Presentation</w:t>
            </w:r>
          </w:p>
        </w:tc>
        <w:tc>
          <w:tcPr>
            <w:tcW w:w="2375" w:type="dxa"/>
            <w:shd w:val="clear" w:color="auto" w:fill="70AD47" w:themeFill="accent6"/>
          </w:tcPr>
          <w:p w14:paraId="382495DF" w14:textId="1848A0EB" w:rsidR="007B3A7D" w:rsidRPr="007B3A7D" w:rsidRDefault="003214AC" w:rsidP="007B3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Georgia" w:hAnsi="Georgia" w:cs="Georgia"/>
                <w:b/>
                <w:bCs/>
                <w:color w:val="FFFFFF" w:themeColor="background1"/>
                <w:sz w:val="20"/>
                <w:szCs w:val="20"/>
              </w:rPr>
              <w:t>Program E-Portfolio Presentation</w:t>
            </w:r>
          </w:p>
        </w:tc>
      </w:tr>
      <w:tr w:rsidR="007B3A7D" w:rsidRPr="007B3A7D" w14:paraId="6BE32804" w14:textId="77777777" w:rsidTr="00561C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613F8E3A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1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st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5E403A75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610F903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5A4D2798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6AA823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1DCBCCC0" w14:textId="3262E2FB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6854192D" w14:textId="77777777" w:rsidTr="00561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04831C90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2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n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34EB8493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4A49C116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7EE99FB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15D5F23D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2B208F45" w14:textId="26513E76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3E5DCABE" w14:textId="77777777" w:rsidTr="00561C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7D56B8CC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b w:val="0"/>
                <w:bCs w:val="0"/>
                <w:sz w:val="20"/>
                <w:szCs w:val="20"/>
              </w:rPr>
            </w:pPr>
            <w:r w:rsidRPr="007B3A7D">
              <w:rPr>
                <w:rFonts w:ascii="Georgia" w:hAnsi="Georgia" w:cs="Georgia"/>
                <w:sz w:val="20"/>
                <w:szCs w:val="20"/>
              </w:rPr>
              <w:t>3</w:t>
            </w:r>
            <w:r w:rsidRPr="007B3A7D">
              <w:rPr>
                <w:rFonts w:ascii="Georgia" w:hAnsi="Georgia" w:cs="Georgia"/>
                <w:sz w:val="20"/>
                <w:szCs w:val="20"/>
                <w:vertAlign w:val="superscript"/>
              </w:rPr>
              <w:t>rd</w:t>
            </w:r>
            <w:r w:rsidRPr="007B3A7D">
              <w:rPr>
                <w:rFonts w:ascii="Georgia" w:hAnsi="Georgia" w:cs="Georgia"/>
                <w:sz w:val="20"/>
                <w:szCs w:val="20"/>
              </w:rPr>
              <w:t xml:space="preserve"> year</w:t>
            </w:r>
          </w:p>
          <w:p w14:paraId="02FC681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20"/>
                <w:szCs w:val="20"/>
              </w:rPr>
            </w:pPr>
          </w:p>
        </w:tc>
        <w:tc>
          <w:tcPr>
            <w:tcW w:w="1887" w:type="dxa"/>
          </w:tcPr>
          <w:p w14:paraId="283114B1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32DC4DE7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55478B8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5112D597" w14:textId="4BBAB892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  <w:tr w:rsidR="007B3A7D" w:rsidRPr="007B3A7D" w14:paraId="191CBFE5" w14:textId="77777777" w:rsidTr="00561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dxa"/>
          </w:tcPr>
          <w:p w14:paraId="0D07C59C" w14:textId="6E708707" w:rsidR="007B3A7D" w:rsidRPr="00E94005" w:rsidRDefault="00E94005" w:rsidP="007B3A7D">
            <w:pPr>
              <w:autoSpaceDE w:val="0"/>
              <w:autoSpaceDN w:val="0"/>
              <w:adjustRightInd w:val="0"/>
              <w:jc w:val="both"/>
              <w:rPr>
                <w:rFonts w:ascii="Georgia" w:hAnsi="Georgia" w:cs="Georgia"/>
                <w:sz w:val="18"/>
                <w:szCs w:val="18"/>
              </w:rPr>
            </w:pPr>
            <w:r w:rsidRPr="00E94005">
              <w:rPr>
                <w:rFonts w:ascii="Georgia" w:hAnsi="Georgia" w:cs="Georgia"/>
                <w:sz w:val="18"/>
                <w:szCs w:val="18"/>
              </w:rPr>
              <w:t>Extended Period</w:t>
            </w:r>
          </w:p>
        </w:tc>
        <w:tc>
          <w:tcPr>
            <w:tcW w:w="1887" w:type="dxa"/>
          </w:tcPr>
          <w:p w14:paraId="7E34A419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</w:tcPr>
          <w:p w14:paraId="4CC6165C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1793" w:type="dxa"/>
          </w:tcPr>
          <w:p w14:paraId="241AA115" w14:textId="77777777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  <w:tc>
          <w:tcPr>
            <w:tcW w:w="2375" w:type="dxa"/>
          </w:tcPr>
          <w:p w14:paraId="5709BD9E" w14:textId="1F448E7A" w:rsidR="007B3A7D" w:rsidRPr="007B3A7D" w:rsidRDefault="007B3A7D" w:rsidP="007B3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hAnsi="Georgia" w:cs="Georgia"/>
                <w:color w:val="000000"/>
                <w:sz w:val="20"/>
                <w:szCs w:val="20"/>
              </w:rPr>
            </w:pPr>
          </w:p>
        </w:tc>
      </w:tr>
    </w:tbl>
    <w:p w14:paraId="7278603E" w14:textId="4434B4B0" w:rsidR="007B3A7D" w:rsidRPr="00D176A9" w:rsidRDefault="00965757" w:rsidP="00AC0199">
      <w:pPr>
        <w:autoSpaceDE w:val="0"/>
        <w:autoSpaceDN w:val="0"/>
        <w:adjustRightInd w:val="0"/>
        <w:spacing w:after="0" w:line="240" w:lineRule="auto"/>
        <w:jc w:val="both"/>
        <w:rPr>
          <w:rFonts w:ascii="Georgia" w:hAnsi="Georgia" w:cs="Georgia"/>
          <w:i/>
          <w:iCs/>
          <w:color w:val="FF0000"/>
          <w:sz w:val="20"/>
          <w:szCs w:val="20"/>
        </w:rPr>
      </w:pPr>
      <w:r>
        <w:rPr>
          <w:rFonts w:ascii="Georgia" w:hAnsi="Georgia" w:cs="Georgia"/>
          <w:i/>
          <w:iCs/>
          <w:color w:val="FF0000"/>
          <w:sz w:val="20"/>
          <w:szCs w:val="20"/>
        </w:rPr>
        <w:t>*T</w:t>
      </w:r>
      <w:r w:rsidR="00D176A9" w:rsidRPr="00D176A9">
        <w:rPr>
          <w:rFonts w:ascii="Georgia" w:hAnsi="Georgia" w:cs="Georgia"/>
          <w:i/>
          <w:iCs/>
          <w:color w:val="FF0000"/>
          <w:sz w:val="20"/>
          <w:szCs w:val="20"/>
        </w:rPr>
        <w:t>o be filled out by the student and verified by the academic advisor</w:t>
      </w:r>
    </w:p>
    <w:p w14:paraId="50AAEAE9" w14:textId="77777777" w:rsidR="002B294A" w:rsidRPr="002111F3" w:rsidRDefault="002B294A" w:rsidP="002B294A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Georgia" w:hAnsi="Georgia" w:cs="Georgia"/>
          <w:color w:val="000000"/>
          <w:sz w:val="20"/>
          <w:szCs w:val="20"/>
        </w:rPr>
      </w:pPr>
    </w:p>
    <w:p w14:paraId="0BD7DF46" w14:textId="382E9FD7" w:rsidR="00EC0398" w:rsidRPr="00C32D5E" w:rsidRDefault="00EC0398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  <w:u w:val="single"/>
        </w:rPr>
      </w:pPr>
      <w:r w:rsidRPr="00C32D5E">
        <w:rPr>
          <w:rFonts w:ascii="Georgia" w:hAnsi="Georgia" w:cs="Georgia"/>
          <w:b/>
          <w:color w:val="000000"/>
          <w:sz w:val="20"/>
          <w:szCs w:val="20"/>
          <w:u w:val="single"/>
        </w:rPr>
        <w:t xml:space="preserve">EVALUATION </w:t>
      </w:r>
    </w:p>
    <w:p w14:paraId="6583B298" w14:textId="1CD6158E" w:rsidR="004C224B" w:rsidRDefault="004C224B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1741EA0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 w:rsidRPr="00C32D5E">
        <w:rPr>
          <w:rFonts w:ascii="Georgia" w:hAnsi="Georgia" w:cs="Georgia"/>
          <w:b/>
          <w:color w:val="000000"/>
        </w:rPr>
        <w:t>1</w:t>
      </w:r>
      <w:r w:rsidRPr="00C32D5E">
        <w:rPr>
          <w:rFonts w:ascii="Georgia" w:hAnsi="Georgia" w:cs="Georgia"/>
          <w:b/>
          <w:color w:val="000000"/>
          <w:vertAlign w:val="superscript"/>
        </w:rPr>
        <w:t>st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EC7C84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</w:t>
      </w:r>
    </w:p>
    <w:p w14:paraId="115B11B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</w:t>
      </w:r>
    </w:p>
    <w:p w14:paraId="6DC2EBEC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9E1AC27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119631E8" w14:textId="13C47B27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___________________</w:t>
      </w:r>
    </w:p>
    <w:p w14:paraId="4A054DAC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09EE6B6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3133FC2F" w14:textId="4387D272" w:rsidR="00C32D5E" w:rsidRPr="00C32D5E" w:rsidRDefault="00C32D5E" w:rsidP="006F262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</w:t>
      </w:r>
    </w:p>
    <w:p w14:paraId="325E6B85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</w:t>
      </w:r>
      <w:r>
        <w:rPr>
          <w:rFonts w:ascii="Georgia" w:hAnsi="Georgia" w:cs="Georgia"/>
          <w:bCs/>
          <w:color w:val="000000"/>
          <w:sz w:val="20"/>
          <w:szCs w:val="20"/>
        </w:rPr>
        <w:t>__________</w:t>
      </w:r>
    </w:p>
    <w:p w14:paraId="6B4F9BFD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  <w:sz w:val="20"/>
          <w:szCs w:val="20"/>
        </w:rPr>
      </w:pPr>
    </w:p>
    <w:p w14:paraId="68202E78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2</w:t>
      </w:r>
      <w:r w:rsidRPr="00C32D5E">
        <w:rPr>
          <w:rFonts w:ascii="Georgia" w:hAnsi="Georgia" w:cs="Georgia"/>
          <w:b/>
          <w:color w:val="000000"/>
          <w:vertAlign w:val="superscript"/>
        </w:rPr>
        <w:t>n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35A3B1A6" w14:textId="78D5C54E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</w:t>
      </w:r>
    </w:p>
    <w:p w14:paraId="63E2F10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1445EE44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59D2742D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79BFDB81" w14:textId="49CA2528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</w:t>
      </w:r>
    </w:p>
    <w:p w14:paraId="5054D90D" w14:textId="71F69BEB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</w:t>
      </w:r>
    </w:p>
    <w:p w14:paraId="14C59CE3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401C5D4B" w14:textId="17CC542A" w:rsidR="00C32D5E" w:rsidRPr="00C32D5E" w:rsidRDefault="00C32D5E" w:rsidP="006F262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</w:t>
      </w:r>
      <w:r w:rsidRPr="00C32D5E">
        <w:rPr>
          <w:rFonts w:ascii="Georgia" w:hAnsi="Georgia" w:cs="Georgia"/>
          <w:color w:val="000000"/>
          <w:sz w:val="20"/>
          <w:szCs w:val="20"/>
        </w:rPr>
        <w:t>_______________________________________</w:t>
      </w:r>
    </w:p>
    <w:p w14:paraId="1B33EA2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</w:p>
    <w:p w14:paraId="31A9AC56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/>
          <w:color w:val="000000"/>
        </w:rPr>
      </w:pPr>
      <w:r>
        <w:rPr>
          <w:rFonts w:ascii="Georgia" w:hAnsi="Georgia" w:cs="Georgia"/>
          <w:b/>
          <w:color w:val="000000"/>
        </w:rPr>
        <w:t>3</w:t>
      </w:r>
      <w:r w:rsidRPr="00C32D5E">
        <w:rPr>
          <w:rFonts w:ascii="Georgia" w:hAnsi="Georgia" w:cs="Georgia"/>
          <w:b/>
          <w:color w:val="000000"/>
          <w:vertAlign w:val="superscript"/>
        </w:rPr>
        <w:t>rd</w:t>
      </w:r>
      <w:r w:rsidRPr="00C32D5E">
        <w:rPr>
          <w:rFonts w:ascii="Georgia" w:hAnsi="Georgia" w:cs="Georgia"/>
          <w:b/>
          <w:color w:val="000000"/>
        </w:rPr>
        <w:t xml:space="preserve"> year:</w:t>
      </w:r>
    </w:p>
    <w:p w14:paraId="5545297F" w14:textId="1BE2FCF8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Accomplishment Report: ________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</w:t>
      </w:r>
    </w:p>
    <w:p w14:paraId="5955C733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_______________________________</w:t>
      </w:r>
    </w:p>
    <w:p w14:paraId="4AC7D61B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6F6D96D5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flections:</w:t>
      </w:r>
    </w:p>
    <w:p w14:paraId="5A405F17" w14:textId="624BC0F3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Insights gained: _________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</w:t>
      </w:r>
    </w:p>
    <w:p w14:paraId="728CDCFB" w14:textId="37C7B622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_______________________________________________________________________________________________________</w:t>
      </w:r>
      <w:r w:rsidR="00B5083E">
        <w:rPr>
          <w:rFonts w:ascii="Georgia" w:hAnsi="Georgia" w:cs="Georgia"/>
          <w:bCs/>
          <w:color w:val="000000"/>
          <w:sz w:val="20"/>
          <w:szCs w:val="20"/>
        </w:rPr>
        <w:t>__________</w:t>
      </w:r>
      <w:r w:rsidRPr="00C32D5E">
        <w:rPr>
          <w:rFonts w:ascii="Georgia" w:hAnsi="Georgia" w:cs="Georgia"/>
          <w:bCs/>
          <w:color w:val="000000"/>
          <w:sz w:val="20"/>
          <w:szCs w:val="20"/>
        </w:rPr>
        <w:t>_________</w:t>
      </w:r>
    </w:p>
    <w:p w14:paraId="21066B0B" w14:textId="77777777" w:rsidR="00C32D5E" w:rsidRPr="00C32D5E" w:rsidRDefault="00C32D5E" w:rsidP="00C32D5E">
      <w:pPr>
        <w:pStyle w:val="ListParagraph"/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E45412B" w14:textId="5A5CA24B" w:rsidR="00C32D5E" w:rsidRPr="00C32D5E" w:rsidRDefault="00C32D5E" w:rsidP="006F262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 w:rsidRPr="00C32D5E">
        <w:rPr>
          <w:rFonts w:ascii="Georgia" w:hAnsi="Georgia" w:cs="Georgia"/>
          <w:bCs/>
          <w:color w:val="000000"/>
          <w:sz w:val="20"/>
          <w:szCs w:val="20"/>
        </w:rPr>
        <w:t>Recommendations for policies, practice, future plans: _______________________________________________________________________________________________________________________________________________________________________________________</w:t>
      </w:r>
    </w:p>
    <w:p w14:paraId="11E1BCA1" w14:textId="77777777" w:rsid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75BA4646" w14:textId="40469A65" w:rsidR="00C32D5E" w:rsidRDefault="008C2A6F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  <w:r>
        <w:rPr>
          <w:rFonts w:ascii="Georgia" w:hAnsi="Georgia" w:cs="Georgia"/>
          <w:bCs/>
          <w:noProof/>
          <w:color w:val="000000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9DFD37" wp14:editId="77875FFB">
                <wp:simplePos x="0" y="0"/>
                <wp:positionH relativeFrom="column">
                  <wp:posOffset>-923925</wp:posOffset>
                </wp:positionH>
                <wp:positionV relativeFrom="paragraph">
                  <wp:posOffset>207645</wp:posOffset>
                </wp:positionV>
                <wp:extent cx="6934200" cy="9525"/>
                <wp:effectExtent l="0" t="0" r="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="http://schemas.microsoft.com/office/word/2018/wordml" xmlns:w16cex="http://schemas.microsoft.com/office/word/2018/wordml/cex">
            <w:pict>
              <v:line w14:anchorId="6AEC9464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2.75pt,16.35pt" to="473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" strokecolor="black [3200]">
                <v:stroke dashstyle="dash"/>
              </v:line>
            </w:pict>
          </mc:Fallback>
        </mc:AlternateContent>
      </w:r>
    </w:p>
    <w:p w14:paraId="19F1A83A" w14:textId="77777777" w:rsidR="00C32D5E" w:rsidRPr="00C32D5E" w:rsidRDefault="00C32D5E" w:rsidP="00C32D5E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bCs/>
          <w:color w:val="000000"/>
          <w:sz w:val="20"/>
          <w:szCs w:val="20"/>
        </w:rPr>
      </w:pPr>
    </w:p>
    <w:p w14:paraId="077C8D72" w14:textId="275FF4FA" w:rsidR="00CF17EF" w:rsidRDefault="00CF17EF" w:rsidP="007B3A7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 xml:space="preserve"> </w:t>
      </w:r>
    </w:p>
    <w:p w14:paraId="1B4377E6" w14:textId="3FFAF3EB" w:rsidR="00EC0398" w:rsidRPr="00C844CD" w:rsidRDefault="00C844CD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</w:t>
      </w:r>
      <w:r>
        <w:t xml:space="preserve"> 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 xml:space="preserve">This section will be filled out and signed by the </w:t>
      </w:r>
      <w:r w:rsidR="00912A37" w:rsidRPr="00912A37">
        <w:rPr>
          <w:rFonts w:ascii="Times New Roman" w:hAnsi="Times New Roman" w:cs="Times New Roman"/>
          <w:i/>
          <w:iCs/>
          <w:sz w:val="24"/>
          <w:szCs w:val="24"/>
        </w:rPr>
        <w:t>academic advisor</w:t>
      </w:r>
      <w:r w:rsidRPr="00912A3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303F987" w14:textId="13C252D8" w:rsidR="00450236" w:rsidRDefault="00450236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F0D940" w14:textId="0C66FE05" w:rsidR="00264FCC" w:rsidRPr="002A35A9" w:rsidRDefault="00264FCC" w:rsidP="007B3A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35A9">
        <w:rPr>
          <w:rFonts w:ascii="Times New Roman" w:hAnsi="Times New Roman" w:cs="Times New Roman"/>
          <w:b/>
          <w:sz w:val="24"/>
          <w:szCs w:val="24"/>
        </w:rPr>
        <w:t>1</w:t>
      </w:r>
      <w:r w:rsidRPr="002A35A9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2A35A9">
        <w:rPr>
          <w:rFonts w:ascii="Times New Roman" w:hAnsi="Times New Roman" w:cs="Times New Roman"/>
          <w:b/>
          <w:sz w:val="24"/>
          <w:szCs w:val="24"/>
        </w:rPr>
        <w:t xml:space="preserve"> Year</w:t>
      </w:r>
    </w:p>
    <w:p w14:paraId="2F9F245F" w14:textId="6DF9A6C9" w:rsidR="002111F3" w:rsidRPr="00264FCC" w:rsidRDefault="00450236" w:rsidP="00264FC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</w:t>
      </w:r>
      <w:r w:rsidR="00264F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me &amp; Signature ________</w:t>
      </w:r>
      <w:r w:rsidR="008800A1">
        <w:rPr>
          <w:rFonts w:ascii="Times New Roman" w:hAnsi="Times New Roman" w:cs="Times New Roman"/>
          <w:sz w:val="24"/>
          <w:szCs w:val="24"/>
        </w:rPr>
        <w:t>______</w:t>
      </w:r>
      <w:r>
        <w:rPr>
          <w:rFonts w:ascii="Times New Roman" w:hAnsi="Times New Roman" w:cs="Times New Roman"/>
          <w:sz w:val="24"/>
          <w:szCs w:val="24"/>
        </w:rPr>
        <w:t>Designation_</w:t>
      </w:r>
      <w:r w:rsidR="00264FC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____ Date ___</w:t>
      </w:r>
      <w:r w:rsidR="00264FCC">
        <w:rPr>
          <w:rFonts w:ascii="Times New Roman" w:hAnsi="Times New Roman" w:cs="Times New Roman"/>
          <w:sz w:val="24"/>
          <w:szCs w:val="24"/>
        </w:rPr>
        <w:t>___</w:t>
      </w:r>
    </w:p>
    <w:p w14:paraId="4349F0F4" w14:textId="5F2FB0E6" w:rsidR="006D24DD" w:rsidRDefault="006D24DD" w:rsidP="007B3A7D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</w:t>
      </w:r>
      <w:r w:rsidR="008800A1">
        <w:rPr>
          <w:rFonts w:ascii="Georgia" w:hAnsi="Georgia" w:cs="Georgia"/>
          <w:color w:val="000000"/>
          <w:sz w:val="20"/>
          <w:szCs w:val="20"/>
        </w:rPr>
        <w:t>_</w:t>
      </w:r>
      <w:r>
        <w:rPr>
          <w:rFonts w:ascii="Georgia" w:hAnsi="Georgia" w:cs="Georgia"/>
          <w:color w:val="000000"/>
          <w:sz w:val="20"/>
          <w:szCs w:val="20"/>
        </w:rPr>
        <w:t>__</w:t>
      </w:r>
    </w:p>
    <w:bookmarkEnd w:id="0"/>
    <w:p w14:paraId="02EAA48C" w14:textId="3CEB81F7" w:rsidR="002A35A9" w:rsidRPr="002A35A9" w:rsidRDefault="002A35A9" w:rsidP="002A35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2A35A9">
        <w:rPr>
          <w:rFonts w:ascii="Times New Roman" w:hAnsi="Times New Roman" w:cs="Times New Roman"/>
          <w:b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A35A9">
        <w:rPr>
          <w:rFonts w:ascii="Times New Roman" w:hAnsi="Times New Roman" w:cs="Times New Roman"/>
          <w:b/>
          <w:sz w:val="24"/>
          <w:szCs w:val="24"/>
        </w:rPr>
        <w:t>Year</w:t>
      </w:r>
    </w:p>
    <w:p w14:paraId="7EB7397D" w14:textId="77777777" w:rsidR="002A35A9" w:rsidRPr="00264FCC" w:rsidRDefault="002A35A9" w:rsidP="002A35A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56257E2D" w14:textId="77777777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t>Comments: _________________________________________________________________________________________________________________________________________________________________________________________________________</w:t>
      </w:r>
    </w:p>
    <w:p w14:paraId="0DB8C588" w14:textId="66D5266E" w:rsidR="002A35A9" w:rsidRPr="002A35A9" w:rsidRDefault="002A35A9" w:rsidP="002A35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35A9">
        <w:rPr>
          <w:rFonts w:ascii="Georgia" w:hAnsi="Georgia" w:cs="Georgia"/>
          <w:b/>
          <w:color w:val="000000"/>
          <w:sz w:val="20"/>
          <w:szCs w:val="20"/>
        </w:rPr>
        <w:t>3</w:t>
      </w:r>
      <w:r w:rsidRPr="002A35A9">
        <w:rPr>
          <w:rFonts w:ascii="Georgia" w:hAnsi="Georgia" w:cs="Georgia"/>
          <w:b/>
          <w:color w:val="000000"/>
          <w:sz w:val="20"/>
          <w:szCs w:val="20"/>
          <w:vertAlign w:val="superscript"/>
        </w:rPr>
        <w:t>rd</w:t>
      </w:r>
      <w:r w:rsidRPr="002A35A9">
        <w:rPr>
          <w:rFonts w:ascii="Georgia" w:hAnsi="Georgia" w:cs="Georgia"/>
          <w:b/>
          <w:color w:val="000000"/>
          <w:sz w:val="20"/>
          <w:szCs w:val="20"/>
        </w:rPr>
        <w:t xml:space="preserve"> Year</w:t>
      </w:r>
    </w:p>
    <w:p w14:paraId="047EB373" w14:textId="77777777" w:rsidR="002A35A9" w:rsidRPr="00264FCC" w:rsidRDefault="002A35A9" w:rsidP="002A35A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d by: Name &amp; Signature ______________Designation__________ Date ______</w:t>
      </w:r>
    </w:p>
    <w:p w14:paraId="0BB6E95E" w14:textId="77777777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  <w:r>
        <w:rPr>
          <w:rFonts w:ascii="Georgia" w:hAnsi="Georgia" w:cs="Georgia"/>
          <w:color w:val="000000"/>
          <w:sz w:val="20"/>
          <w:szCs w:val="20"/>
        </w:rPr>
        <w:lastRenderedPageBreak/>
        <w:t>Comments: _________________________________________________________________________________________________________________________________________________________________________________________________________</w:t>
      </w:r>
    </w:p>
    <w:p w14:paraId="03238389" w14:textId="45C5CB08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</w:p>
    <w:p w14:paraId="77666860" w14:textId="34326E28" w:rsidR="002A35A9" w:rsidRDefault="002A35A9" w:rsidP="002A35A9">
      <w:pPr>
        <w:rPr>
          <w:rFonts w:ascii="Georgia" w:hAnsi="Georgia" w:cs="Georgia"/>
          <w:color w:val="000000"/>
          <w:sz w:val="20"/>
          <w:szCs w:val="20"/>
        </w:rPr>
      </w:pPr>
    </w:p>
    <w:p w14:paraId="07BD3F91" w14:textId="26FAE9DE" w:rsidR="004C224B" w:rsidRDefault="004C224B" w:rsidP="007B3A7D">
      <w:pPr>
        <w:rPr>
          <w:rFonts w:ascii="Georgia" w:hAnsi="Georgia" w:cs="Georgia"/>
          <w:color w:val="000000"/>
          <w:sz w:val="20"/>
          <w:szCs w:val="20"/>
        </w:rPr>
      </w:pPr>
    </w:p>
    <w:p w14:paraId="3E445D38" w14:textId="5FB9041C" w:rsidR="001D5E2E" w:rsidRPr="001D5E2E" w:rsidRDefault="001D5E2E" w:rsidP="001D5E2E">
      <w:pPr>
        <w:tabs>
          <w:tab w:val="left" w:pos="7245"/>
        </w:tabs>
        <w:rPr>
          <w:rFonts w:ascii="Georgia" w:hAnsi="Georgia" w:cs="Georgia"/>
          <w:sz w:val="20"/>
          <w:szCs w:val="20"/>
        </w:rPr>
      </w:pPr>
      <w:r>
        <w:rPr>
          <w:rFonts w:ascii="Georgia" w:hAnsi="Georgia" w:cs="Georgia"/>
          <w:sz w:val="20"/>
          <w:szCs w:val="20"/>
        </w:rPr>
        <w:tab/>
      </w:r>
    </w:p>
    <w:sectPr w:rsidR="001D5E2E" w:rsidRPr="001D5E2E" w:rsidSect="00CF4BB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37FF81" w14:textId="77777777" w:rsidR="00A41F16" w:rsidRDefault="00A41F16" w:rsidP="00D76708">
      <w:pPr>
        <w:spacing w:after="0" w:line="240" w:lineRule="auto"/>
      </w:pPr>
      <w:r>
        <w:separator/>
      </w:r>
    </w:p>
  </w:endnote>
  <w:endnote w:type="continuationSeparator" w:id="0">
    <w:p w14:paraId="4D481CB8" w14:textId="77777777" w:rsidR="00A41F16" w:rsidRDefault="00A41F16" w:rsidP="00D76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2B6BD" w14:textId="77777777" w:rsidR="00EE5269" w:rsidRDefault="00EE52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BA76B3" w14:textId="6C923222" w:rsidR="00AB0A2B" w:rsidRPr="00EE5269" w:rsidRDefault="00AB0A2B">
    <w:pPr>
      <w:pStyle w:val="Footer"/>
      <w:rPr>
        <w:rFonts w:ascii="Times New Roman" w:hAnsi="Times New Roman" w:cs="Times New Roman"/>
        <w:i/>
        <w:sz w:val="20"/>
        <w:szCs w:val="20"/>
      </w:rPr>
    </w:pPr>
    <w:bookmarkStart w:id="1" w:name="_GoBack"/>
    <w:r w:rsidRPr="00EE5269">
      <w:rPr>
        <w:rFonts w:ascii="Times New Roman" w:hAnsi="Times New Roman" w:cs="Times New Roman"/>
        <w:i/>
        <w:sz w:val="20"/>
        <w:szCs w:val="20"/>
      </w:rPr>
      <w:t>Student Progress Monitoring Form—</w:t>
    </w:r>
    <w:proofErr w:type="spellStart"/>
    <w:r w:rsidRPr="00EE5269">
      <w:rPr>
        <w:rFonts w:ascii="Times New Roman" w:hAnsi="Times New Roman" w:cs="Times New Roman"/>
        <w:i/>
        <w:sz w:val="20"/>
        <w:szCs w:val="20"/>
      </w:rPr>
      <w:t>EdS</w:t>
    </w:r>
    <w:proofErr w:type="spellEnd"/>
    <w:r w:rsidRPr="00EE5269">
      <w:rPr>
        <w:rFonts w:ascii="Times New Roman" w:hAnsi="Times New Roman" w:cs="Times New Roman"/>
        <w:i/>
        <w:sz w:val="20"/>
        <w:szCs w:val="20"/>
      </w:rPr>
      <w:t xml:space="preserve"> C&amp;I</w:t>
    </w:r>
  </w:p>
  <w:p w14:paraId="1A10035D" w14:textId="17B9FA0D" w:rsidR="007A2748" w:rsidRPr="00EE5269" w:rsidRDefault="00344E4B">
    <w:pPr>
      <w:pStyle w:val="Footer"/>
      <w:rPr>
        <w:rFonts w:ascii="Times New Roman" w:hAnsi="Times New Roman" w:cs="Times New Roman"/>
        <w:i/>
        <w:sz w:val="20"/>
        <w:szCs w:val="20"/>
      </w:rPr>
    </w:pPr>
    <w:r w:rsidRPr="00EE5269">
      <w:rPr>
        <w:rFonts w:ascii="Times New Roman" w:hAnsi="Times New Roman" w:cs="Times New Roman"/>
        <w:i/>
        <w:sz w:val="20"/>
        <w:szCs w:val="20"/>
      </w:rPr>
      <w:t>Approved</w:t>
    </w:r>
    <w:r w:rsidR="007A2748" w:rsidRPr="00EE5269">
      <w:rPr>
        <w:rFonts w:ascii="Times New Roman" w:hAnsi="Times New Roman" w:cs="Times New Roman"/>
        <w:i/>
        <w:sz w:val="20"/>
        <w:szCs w:val="20"/>
      </w:rPr>
      <w:t xml:space="preserve"> by the Education Department</w:t>
    </w:r>
    <w:r w:rsidRPr="00EE5269">
      <w:rPr>
        <w:rFonts w:ascii="Times New Roman" w:hAnsi="Times New Roman" w:cs="Times New Roman"/>
        <w:i/>
        <w:sz w:val="20"/>
        <w:szCs w:val="20"/>
      </w:rPr>
      <w:t xml:space="preserve"> on</w:t>
    </w:r>
    <w:r w:rsidR="007A2748" w:rsidRPr="00EE5269">
      <w:rPr>
        <w:rFonts w:ascii="Times New Roman" w:hAnsi="Times New Roman" w:cs="Times New Roman"/>
        <w:i/>
        <w:sz w:val="20"/>
        <w:szCs w:val="20"/>
      </w:rPr>
      <w:t xml:space="preserve"> Aug</w:t>
    </w:r>
    <w:r w:rsidRPr="00EE5269">
      <w:rPr>
        <w:rFonts w:ascii="Times New Roman" w:hAnsi="Times New Roman" w:cs="Times New Roman"/>
        <w:i/>
        <w:sz w:val="20"/>
        <w:szCs w:val="20"/>
      </w:rPr>
      <w:t>ust 26,</w:t>
    </w:r>
    <w:r w:rsidR="007A2748" w:rsidRPr="00EE5269">
      <w:rPr>
        <w:rFonts w:ascii="Times New Roman" w:hAnsi="Times New Roman" w:cs="Times New Roman"/>
        <w:i/>
        <w:sz w:val="20"/>
        <w:szCs w:val="20"/>
      </w:rPr>
      <w:t xml:space="preserve"> 2021</w:t>
    </w:r>
  </w:p>
  <w:bookmarkEnd w:id="1"/>
  <w:p w14:paraId="50BD00C3" w14:textId="77777777" w:rsidR="007A2748" w:rsidRPr="00EE5269" w:rsidRDefault="007A2748">
    <w:pPr>
      <w:pStyle w:val="Footer"/>
      <w:rPr>
        <w:rFonts w:ascii="Times New Roman" w:hAnsi="Times New Roman" w:cs="Times New Roman"/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FDA15" w14:textId="77777777" w:rsidR="00EE5269" w:rsidRDefault="00EE52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D58A6C" w14:textId="77777777" w:rsidR="00A41F16" w:rsidRDefault="00A41F16" w:rsidP="00D76708">
      <w:pPr>
        <w:spacing w:after="0" w:line="240" w:lineRule="auto"/>
      </w:pPr>
      <w:r>
        <w:separator/>
      </w:r>
    </w:p>
  </w:footnote>
  <w:footnote w:type="continuationSeparator" w:id="0">
    <w:p w14:paraId="22BF669A" w14:textId="77777777" w:rsidR="00A41F16" w:rsidRDefault="00A41F16" w:rsidP="00D767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C3055D" w14:textId="77777777" w:rsidR="00EE5269" w:rsidRDefault="00EE52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30293" w14:textId="77777777" w:rsidR="007A2748" w:rsidRDefault="007A2748" w:rsidP="007371B5">
    <w:pPr>
      <w:pStyle w:val="ContactInfo"/>
      <w:rPr>
        <w:rFonts w:ascii="Abadi" w:hAnsi="Abadi"/>
        <w:b/>
        <w:bCs/>
        <w:color w:val="2E74B5" w:themeColor="accent1" w:themeShade="BF"/>
      </w:rPr>
    </w:pPr>
  </w:p>
  <w:p w14:paraId="6D21D017" w14:textId="74F1CE23" w:rsidR="007A2748" w:rsidRPr="007371B5" w:rsidRDefault="007A2748" w:rsidP="0076247B">
    <w:pPr>
      <w:pStyle w:val="Header"/>
      <w:jc w:val="center"/>
      <w:rPr>
        <w:color w:val="3B3838" w:themeColor="background2" w:themeShade="40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AC70F" w14:textId="77777777" w:rsidR="007A2748" w:rsidRDefault="007A2748" w:rsidP="00FD70B7">
    <w:pPr>
      <w:pStyle w:val="ContactInfo"/>
      <w:rPr>
        <w:rFonts w:ascii="Abadi" w:hAnsi="Abadi"/>
        <w:b/>
        <w:bCs/>
        <w:color w:val="2E74B5" w:themeColor="accent1" w:themeShade="BF"/>
      </w:rPr>
    </w:pPr>
    <w:r w:rsidRPr="00493BCD">
      <w:rPr>
        <w:rStyle w:val="IntenseEmphasis"/>
        <w:noProof/>
        <w:lang w:val="en-PH" w:eastAsia="en-PH"/>
      </w:rPr>
      <w:drawing>
        <wp:inline distT="0" distB="0" distL="0" distR="0" wp14:anchorId="0F95DFC7" wp14:editId="03B68673">
          <wp:extent cx="571500" cy="509954"/>
          <wp:effectExtent l="0" t="0" r="0" b="444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70"/>
                  <a:stretch/>
                </pic:blipFill>
                <pic:spPr bwMode="auto">
                  <a:xfrm>
                    <a:off x="0" y="0"/>
                    <a:ext cx="579678" cy="5172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0B35214" w14:textId="77777777" w:rsidR="007A2748" w:rsidRPr="007371B5" w:rsidRDefault="007A2748" w:rsidP="00FD70B7">
    <w:pPr>
      <w:pStyle w:val="ContactInfo"/>
      <w:rPr>
        <w:rFonts w:ascii="Abadi" w:hAnsi="Abadi"/>
        <w:b/>
        <w:bCs/>
        <w:color w:val="385623" w:themeColor="accent6" w:themeShade="80"/>
      </w:rPr>
    </w:pPr>
    <w:r w:rsidRPr="007371B5">
      <w:rPr>
        <w:rFonts w:ascii="Abadi" w:hAnsi="Abadi"/>
        <w:b/>
        <w:bCs/>
        <w:color w:val="385623" w:themeColor="accent6" w:themeShade="80"/>
      </w:rPr>
      <w:t>Adventist International Institute of Advances Studies</w:t>
    </w:r>
  </w:p>
  <w:p w14:paraId="0A60BBFC" w14:textId="77777777" w:rsidR="007A2748" w:rsidRPr="007371B5" w:rsidRDefault="007A2748" w:rsidP="00FD70B7">
    <w:pPr>
      <w:pStyle w:val="ContactInfo"/>
      <w:rPr>
        <w:color w:val="3B3838" w:themeColor="background2" w:themeShade="40"/>
      </w:rPr>
    </w:pPr>
    <w:r w:rsidRPr="007371B5">
      <w:rPr>
        <w:color w:val="3B3838" w:themeColor="background2" w:themeShade="40"/>
      </w:rPr>
      <w:t xml:space="preserve">Aguinaldo Highway, KM 45.5, </w:t>
    </w:r>
    <w:proofErr w:type="spellStart"/>
    <w:r w:rsidRPr="007371B5">
      <w:rPr>
        <w:color w:val="3B3838" w:themeColor="background2" w:themeShade="40"/>
      </w:rPr>
      <w:t>Lalaan</w:t>
    </w:r>
    <w:proofErr w:type="spellEnd"/>
    <w:r w:rsidRPr="007371B5">
      <w:rPr>
        <w:color w:val="3B3838" w:themeColor="background2" w:themeShade="40"/>
      </w:rPr>
      <w:t xml:space="preserve"> I, Silang, Cavite 4118, Philippines</w:t>
    </w:r>
  </w:p>
  <w:p w14:paraId="3C18698B" w14:textId="77777777" w:rsidR="007A2748" w:rsidRPr="007371B5" w:rsidRDefault="007A2748" w:rsidP="00FD70B7">
    <w:pPr>
      <w:pStyle w:val="Header"/>
      <w:jc w:val="center"/>
      <w:rPr>
        <w:color w:val="3B3838" w:themeColor="background2" w:themeShade="40"/>
        <w:sz w:val="24"/>
        <w:szCs w:val="24"/>
      </w:rPr>
    </w:pPr>
    <w:r w:rsidRPr="007371B5">
      <w:rPr>
        <w:noProof/>
        <w:color w:val="3B3838" w:themeColor="background2" w:themeShade="40"/>
        <w:sz w:val="24"/>
        <w:szCs w:val="24"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50A340" wp14:editId="0C938DF1">
              <wp:simplePos x="0" y="0"/>
              <wp:positionH relativeFrom="column">
                <wp:posOffset>-819150</wp:posOffset>
              </wp:positionH>
              <wp:positionV relativeFrom="paragraph">
                <wp:posOffset>271145</wp:posOffset>
              </wp:positionV>
              <wp:extent cx="6838950" cy="9525"/>
              <wp:effectExtent l="0" t="0" r="19050" b="28575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mo="http://schemas.microsoft.com/office/mac/office/2008/main" xmlns:mv="urn:schemas-microsoft-com:mac:vml" xmlns:w16="http://schemas.microsoft.com/office/word/2018/wordml" xmlns:w16cex="http://schemas.microsoft.com/office/word/2018/wordml/cex">
          <w:pict>
            <v:line w14:anchorId="2202FC8D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4.5pt,21.35pt" to="474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" strokecolor="#70ad47 [3209]" strokeweight="1.5pt">
              <v:stroke joinstyle="miter"/>
            </v:line>
          </w:pict>
        </mc:Fallback>
      </mc:AlternateContent>
    </w:r>
    <w:r w:rsidRPr="007371B5">
      <w:rPr>
        <w:color w:val="3B3838" w:themeColor="background2" w:themeShade="40"/>
        <w:sz w:val="24"/>
        <w:szCs w:val="24"/>
      </w:rPr>
      <w:t>Telephone:</w:t>
    </w:r>
    <w:r w:rsidRPr="007371B5">
      <w:rPr>
        <w:color w:val="767171" w:themeColor="background2" w:themeShade="80"/>
        <w:sz w:val="24"/>
        <w:szCs w:val="24"/>
      </w:rPr>
      <w:t xml:space="preserve"> </w:t>
    </w:r>
    <w:r w:rsidRPr="007371B5">
      <w:rPr>
        <w:color w:val="3B3838" w:themeColor="background2" w:themeShade="40"/>
        <w:sz w:val="24"/>
        <w:szCs w:val="24"/>
      </w:rPr>
      <w:t>63 46 4144 300 Fax: 63 46 4144 301 | Email: graduateschool@aiias.edu</w:t>
    </w:r>
  </w:p>
  <w:p w14:paraId="46AAA0FB" w14:textId="77777777" w:rsidR="007A2748" w:rsidRDefault="007A27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45C70"/>
    <w:multiLevelType w:val="hybridMultilevel"/>
    <w:tmpl w:val="3D287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25743"/>
    <w:multiLevelType w:val="hybridMultilevel"/>
    <w:tmpl w:val="5CE09222"/>
    <w:lvl w:ilvl="0" w:tplc="3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B3E50"/>
    <w:multiLevelType w:val="hybridMultilevel"/>
    <w:tmpl w:val="EFCC1154"/>
    <w:lvl w:ilvl="0" w:tplc="6C04336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245A8"/>
    <w:multiLevelType w:val="hybridMultilevel"/>
    <w:tmpl w:val="668803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422839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C2F58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E2E49"/>
    <w:multiLevelType w:val="hybridMultilevel"/>
    <w:tmpl w:val="95C4F64E"/>
    <w:lvl w:ilvl="0" w:tplc="B4524F6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8A5E28"/>
    <w:multiLevelType w:val="hybridMultilevel"/>
    <w:tmpl w:val="834ED0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A3AFF"/>
    <w:multiLevelType w:val="hybridMultilevel"/>
    <w:tmpl w:val="932EC112"/>
    <w:lvl w:ilvl="0" w:tplc="A4828AF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3702C5"/>
    <w:multiLevelType w:val="multilevel"/>
    <w:tmpl w:val="C088B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454A61"/>
    <w:multiLevelType w:val="hybridMultilevel"/>
    <w:tmpl w:val="238288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44E93"/>
    <w:multiLevelType w:val="hybridMultilevel"/>
    <w:tmpl w:val="56AA25F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0D20A7"/>
    <w:multiLevelType w:val="hybridMultilevel"/>
    <w:tmpl w:val="E5AC7A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223239"/>
    <w:multiLevelType w:val="hybridMultilevel"/>
    <w:tmpl w:val="92BEF9DC"/>
    <w:lvl w:ilvl="0" w:tplc="3DB0007A">
      <w:start w:val="3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8E786C"/>
    <w:multiLevelType w:val="hybridMultilevel"/>
    <w:tmpl w:val="7280197E"/>
    <w:lvl w:ilvl="0" w:tplc="4E28AFF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4A1985"/>
    <w:multiLevelType w:val="hybridMultilevel"/>
    <w:tmpl w:val="2ACEA680"/>
    <w:lvl w:ilvl="0" w:tplc="972E4A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1F03F2"/>
    <w:multiLevelType w:val="hybridMultilevel"/>
    <w:tmpl w:val="96A02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05044E"/>
    <w:multiLevelType w:val="hybridMultilevel"/>
    <w:tmpl w:val="3DFA31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B54DB"/>
    <w:multiLevelType w:val="hybridMultilevel"/>
    <w:tmpl w:val="272404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D70D5"/>
    <w:multiLevelType w:val="hybridMultilevel"/>
    <w:tmpl w:val="8D86C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5F395D"/>
    <w:multiLevelType w:val="hybridMultilevel"/>
    <w:tmpl w:val="C1E29B52"/>
    <w:lvl w:ilvl="0" w:tplc="96D616D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AE4276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858A3"/>
    <w:multiLevelType w:val="hybridMultilevel"/>
    <w:tmpl w:val="E4AA0066"/>
    <w:lvl w:ilvl="0" w:tplc="3F10BE1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30" w:hanging="360"/>
      </w:pPr>
    </w:lvl>
    <w:lvl w:ilvl="2" w:tplc="3409001B" w:tentative="1">
      <w:start w:val="1"/>
      <w:numFmt w:val="lowerRoman"/>
      <w:lvlText w:val="%3."/>
      <w:lvlJc w:val="right"/>
      <w:pPr>
        <w:ind w:left="1850" w:hanging="180"/>
      </w:pPr>
    </w:lvl>
    <w:lvl w:ilvl="3" w:tplc="3409000F" w:tentative="1">
      <w:start w:val="1"/>
      <w:numFmt w:val="decimal"/>
      <w:lvlText w:val="%4."/>
      <w:lvlJc w:val="left"/>
      <w:pPr>
        <w:ind w:left="2570" w:hanging="360"/>
      </w:pPr>
    </w:lvl>
    <w:lvl w:ilvl="4" w:tplc="34090019" w:tentative="1">
      <w:start w:val="1"/>
      <w:numFmt w:val="lowerLetter"/>
      <w:lvlText w:val="%5."/>
      <w:lvlJc w:val="left"/>
      <w:pPr>
        <w:ind w:left="3290" w:hanging="360"/>
      </w:pPr>
    </w:lvl>
    <w:lvl w:ilvl="5" w:tplc="3409001B" w:tentative="1">
      <w:start w:val="1"/>
      <w:numFmt w:val="lowerRoman"/>
      <w:lvlText w:val="%6."/>
      <w:lvlJc w:val="right"/>
      <w:pPr>
        <w:ind w:left="4010" w:hanging="180"/>
      </w:pPr>
    </w:lvl>
    <w:lvl w:ilvl="6" w:tplc="3409000F" w:tentative="1">
      <w:start w:val="1"/>
      <w:numFmt w:val="decimal"/>
      <w:lvlText w:val="%7."/>
      <w:lvlJc w:val="left"/>
      <w:pPr>
        <w:ind w:left="4730" w:hanging="360"/>
      </w:pPr>
    </w:lvl>
    <w:lvl w:ilvl="7" w:tplc="34090019" w:tentative="1">
      <w:start w:val="1"/>
      <w:numFmt w:val="lowerLetter"/>
      <w:lvlText w:val="%8."/>
      <w:lvlJc w:val="left"/>
      <w:pPr>
        <w:ind w:left="5450" w:hanging="360"/>
      </w:pPr>
    </w:lvl>
    <w:lvl w:ilvl="8" w:tplc="3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3" w15:restartNumberingAfterBreak="0">
    <w:nsid w:val="50A9373F"/>
    <w:multiLevelType w:val="hybridMultilevel"/>
    <w:tmpl w:val="E9920C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883A3D"/>
    <w:multiLevelType w:val="hybridMultilevel"/>
    <w:tmpl w:val="3160AF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E938A6"/>
    <w:multiLevelType w:val="hybridMultilevel"/>
    <w:tmpl w:val="BF48C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4B5BA9"/>
    <w:multiLevelType w:val="hybridMultilevel"/>
    <w:tmpl w:val="B0006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D3707B"/>
    <w:multiLevelType w:val="hybridMultilevel"/>
    <w:tmpl w:val="6004DD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EB2644"/>
    <w:multiLevelType w:val="hybridMultilevel"/>
    <w:tmpl w:val="1EA4C1F8"/>
    <w:lvl w:ilvl="0" w:tplc="C854BAB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B138D6"/>
    <w:multiLevelType w:val="multilevel"/>
    <w:tmpl w:val="77B60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B40E5A"/>
    <w:multiLevelType w:val="hybridMultilevel"/>
    <w:tmpl w:val="77822A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FC4301"/>
    <w:multiLevelType w:val="hybridMultilevel"/>
    <w:tmpl w:val="935A7E1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9C0DE0"/>
    <w:multiLevelType w:val="hybridMultilevel"/>
    <w:tmpl w:val="87A436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4677FF"/>
    <w:multiLevelType w:val="hybridMultilevel"/>
    <w:tmpl w:val="A20879FC"/>
    <w:lvl w:ilvl="0" w:tplc="537C3BE8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3"/>
  </w:num>
  <w:num w:numId="3">
    <w:abstractNumId w:val="4"/>
  </w:num>
  <w:num w:numId="4">
    <w:abstractNumId w:val="26"/>
  </w:num>
  <w:num w:numId="5">
    <w:abstractNumId w:val="20"/>
  </w:num>
  <w:num w:numId="6">
    <w:abstractNumId w:val="6"/>
  </w:num>
  <w:num w:numId="7">
    <w:abstractNumId w:val="5"/>
  </w:num>
  <w:num w:numId="8">
    <w:abstractNumId w:val="21"/>
  </w:num>
  <w:num w:numId="9">
    <w:abstractNumId w:val="27"/>
  </w:num>
  <w:num w:numId="10">
    <w:abstractNumId w:val="32"/>
  </w:num>
  <w:num w:numId="11">
    <w:abstractNumId w:val="7"/>
  </w:num>
  <w:num w:numId="12">
    <w:abstractNumId w:val="3"/>
  </w:num>
  <w:num w:numId="13">
    <w:abstractNumId w:val="18"/>
  </w:num>
  <w:num w:numId="14">
    <w:abstractNumId w:val="23"/>
  </w:num>
  <w:num w:numId="15">
    <w:abstractNumId w:val="17"/>
  </w:num>
  <w:num w:numId="16">
    <w:abstractNumId w:val="15"/>
  </w:num>
  <w:num w:numId="17">
    <w:abstractNumId w:val="12"/>
  </w:num>
  <w:num w:numId="18">
    <w:abstractNumId w:val="30"/>
  </w:num>
  <w:num w:numId="19">
    <w:abstractNumId w:val="25"/>
  </w:num>
  <w:num w:numId="20">
    <w:abstractNumId w:val="16"/>
  </w:num>
  <w:num w:numId="21">
    <w:abstractNumId w:val="24"/>
  </w:num>
  <w:num w:numId="22">
    <w:abstractNumId w:val="9"/>
  </w:num>
  <w:num w:numId="23">
    <w:abstractNumId w:val="1"/>
  </w:num>
  <w:num w:numId="24">
    <w:abstractNumId w:val="11"/>
  </w:num>
  <w:num w:numId="25">
    <w:abstractNumId w:val="8"/>
  </w:num>
  <w:num w:numId="26">
    <w:abstractNumId w:val="29"/>
  </w:num>
  <w:num w:numId="27">
    <w:abstractNumId w:val="19"/>
  </w:num>
  <w:num w:numId="28">
    <w:abstractNumId w:val="0"/>
  </w:num>
  <w:num w:numId="29">
    <w:abstractNumId w:val="33"/>
  </w:num>
  <w:num w:numId="30">
    <w:abstractNumId w:val="28"/>
  </w:num>
  <w:num w:numId="31">
    <w:abstractNumId w:val="31"/>
  </w:num>
  <w:num w:numId="32">
    <w:abstractNumId w:val="10"/>
  </w:num>
  <w:num w:numId="33">
    <w:abstractNumId w:val="22"/>
  </w:num>
  <w:num w:numId="34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MDA1MTQwMTc2NLNU0lEKTi0uzszPAykwqQUAVQJw8SwAAAA="/>
  </w:docVars>
  <w:rsids>
    <w:rsidRoot w:val="00CC29DC"/>
    <w:rsid w:val="00012633"/>
    <w:rsid w:val="00017E61"/>
    <w:rsid w:val="00020DBF"/>
    <w:rsid w:val="000248BA"/>
    <w:rsid w:val="000258FE"/>
    <w:rsid w:val="000329C4"/>
    <w:rsid w:val="00052D51"/>
    <w:rsid w:val="00054BD1"/>
    <w:rsid w:val="00056013"/>
    <w:rsid w:val="00074E54"/>
    <w:rsid w:val="00080214"/>
    <w:rsid w:val="00080B6D"/>
    <w:rsid w:val="00082783"/>
    <w:rsid w:val="000857C2"/>
    <w:rsid w:val="000942EC"/>
    <w:rsid w:val="000B0B82"/>
    <w:rsid w:val="000C0D61"/>
    <w:rsid w:val="000C0E42"/>
    <w:rsid w:val="000C3E29"/>
    <w:rsid w:val="000C59F2"/>
    <w:rsid w:val="000D7849"/>
    <w:rsid w:val="000E0FBF"/>
    <w:rsid w:val="000E39DA"/>
    <w:rsid w:val="000E7DA8"/>
    <w:rsid w:val="000F1F9C"/>
    <w:rsid w:val="00101E27"/>
    <w:rsid w:val="00107B41"/>
    <w:rsid w:val="001112ED"/>
    <w:rsid w:val="0012043D"/>
    <w:rsid w:val="00127E05"/>
    <w:rsid w:val="00152890"/>
    <w:rsid w:val="00157536"/>
    <w:rsid w:val="00177F0F"/>
    <w:rsid w:val="00177FA9"/>
    <w:rsid w:val="0018250E"/>
    <w:rsid w:val="00184306"/>
    <w:rsid w:val="0018438F"/>
    <w:rsid w:val="0018487D"/>
    <w:rsid w:val="0019168C"/>
    <w:rsid w:val="00195B88"/>
    <w:rsid w:val="001A1723"/>
    <w:rsid w:val="001A2378"/>
    <w:rsid w:val="001A23E9"/>
    <w:rsid w:val="001B13A7"/>
    <w:rsid w:val="001B1A9C"/>
    <w:rsid w:val="001B2678"/>
    <w:rsid w:val="001C22AE"/>
    <w:rsid w:val="001D52B1"/>
    <w:rsid w:val="001D5E2E"/>
    <w:rsid w:val="001E5CDE"/>
    <w:rsid w:val="001F3D6B"/>
    <w:rsid w:val="002111F3"/>
    <w:rsid w:val="00220238"/>
    <w:rsid w:val="002256F5"/>
    <w:rsid w:val="00225AE2"/>
    <w:rsid w:val="0022738C"/>
    <w:rsid w:val="00245975"/>
    <w:rsid w:val="00254554"/>
    <w:rsid w:val="00261EE0"/>
    <w:rsid w:val="00263B9D"/>
    <w:rsid w:val="00264FCC"/>
    <w:rsid w:val="0027027D"/>
    <w:rsid w:val="00272956"/>
    <w:rsid w:val="00275F69"/>
    <w:rsid w:val="00283B6D"/>
    <w:rsid w:val="002849B3"/>
    <w:rsid w:val="00287662"/>
    <w:rsid w:val="002A35A9"/>
    <w:rsid w:val="002A3A1D"/>
    <w:rsid w:val="002B294A"/>
    <w:rsid w:val="002B31D9"/>
    <w:rsid w:val="002B66D0"/>
    <w:rsid w:val="002C0258"/>
    <w:rsid w:val="002C26E1"/>
    <w:rsid w:val="002C7F41"/>
    <w:rsid w:val="003070B8"/>
    <w:rsid w:val="00314BA1"/>
    <w:rsid w:val="003214AC"/>
    <w:rsid w:val="00321BE7"/>
    <w:rsid w:val="00324C8C"/>
    <w:rsid w:val="00337177"/>
    <w:rsid w:val="003407D2"/>
    <w:rsid w:val="00344E4B"/>
    <w:rsid w:val="00346B9B"/>
    <w:rsid w:val="00351CFC"/>
    <w:rsid w:val="0035789D"/>
    <w:rsid w:val="003629E8"/>
    <w:rsid w:val="003728C7"/>
    <w:rsid w:val="00381A9A"/>
    <w:rsid w:val="00384C2A"/>
    <w:rsid w:val="003A2232"/>
    <w:rsid w:val="003C5DEE"/>
    <w:rsid w:val="003C7B8B"/>
    <w:rsid w:val="003D0038"/>
    <w:rsid w:val="003F37EB"/>
    <w:rsid w:val="0040055F"/>
    <w:rsid w:val="00410513"/>
    <w:rsid w:val="00422157"/>
    <w:rsid w:val="00436879"/>
    <w:rsid w:val="00443C67"/>
    <w:rsid w:val="00450236"/>
    <w:rsid w:val="00450263"/>
    <w:rsid w:val="00452040"/>
    <w:rsid w:val="0045295C"/>
    <w:rsid w:val="00452A8F"/>
    <w:rsid w:val="00462F24"/>
    <w:rsid w:val="00473024"/>
    <w:rsid w:val="00476B21"/>
    <w:rsid w:val="004824FC"/>
    <w:rsid w:val="004869D2"/>
    <w:rsid w:val="00486BB6"/>
    <w:rsid w:val="004900E4"/>
    <w:rsid w:val="00492D9F"/>
    <w:rsid w:val="00493828"/>
    <w:rsid w:val="004A22BB"/>
    <w:rsid w:val="004A37EB"/>
    <w:rsid w:val="004B1552"/>
    <w:rsid w:val="004B1D1A"/>
    <w:rsid w:val="004B5081"/>
    <w:rsid w:val="004B67CE"/>
    <w:rsid w:val="004C224B"/>
    <w:rsid w:val="004D1D52"/>
    <w:rsid w:val="004D767A"/>
    <w:rsid w:val="004E2DDE"/>
    <w:rsid w:val="004E2E9B"/>
    <w:rsid w:val="00501101"/>
    <w:rsid w:val="00514CC1"/>
    <w:rsid w:val="00522205"/>
    <w:rsid w:val="00540A87"/>
    <w:rsid w:val="00555F6D"/>
    <w:rsid w:val="00560E8D"/>
    <w:rsid w:val="00561C4C"/>
    <w:rsid w:val="0056616D"/>
    <w:rsid w:val="00583686"/>
    <w:rsid w:val="00596273"/>
    <w:rsid w:val="005A008A"/>
    <w:rsid w:val="005A3598"/>
    <w:rsid w:val="005E16E8"/>
    <w:rsid w:val="005F5D39"/>
    <w:rsid w:val="00605652"/>
    <w:rsid w:val="00610247"/>
    <w:rsid w:val="0061173F"/>
    <w:rsid w:val="00611A20"/>
    <w:rsid w:val="006155B2"/>
    <w:rsid w:val="00630293"/>
    <w:rsid w:val="00631D91"/>
    <w:rsid w:val="006340B8"/>
    <w:rsid w:val="00635BA9"/>
    <w:rsid w:val="00642F1D"/>
    <w:rsid w:val="006455EA"/>
    <w:rsid w:val="00657879"/>
    <w:rsid w:val="006845BE"/>
    <w:rsid w:val="00686EE9"/>
    <w:rsid w:val="006906A0"/>
    <w:rsid w:val="00690933"/>
    <w:rsid w:val="00691C1A"/>
    <w:rsid w:val="00691C1C"/>
    <w:rsid w:val="00692E24"/>
    <w:rsid w:val="006A5449"/>
    <w:rsid w:val="006A6030"/>
    <w:rsid w:val="006B33BC"/>
    <w:rsid w:val="006B3DEE"/>
    <w:rsid w:val="006B50D6"/>
    <w:rsid w:val="006B5C88"/>
    <w:rsid w:val="006C2B7B"/>
    <w:rsid w:val="006C2E31"/>
    <w:rsid w:val="006D24DD"/>
    <w:rsid w:val="006D3ABC"/>
    <w:rsid w:val="006D4B67"/>
    <w:rsid w:val="006D4EFC"/>
    <w:rsid w:val="006E5F0C"/>
    <w:rsid w:val="006E6687"/>
    <w:rsid w:val="006E76BF"/>
    <w:rsid w:val="006F262F"/>
    <w:rsid w:val="007006BE"/>
    <w:rsid w:val="00702166"/>
    <w:rsid w:val="0071407C"/>
    <w:rsid w:val="007147FF"/>
    <w:rsid w:val="00714A98"/>
    <w:rsid w:val="00724944"/>
    <w:rsid w:val="00732EDE"/>
    <w:rsid w:val="007371B5"/>
    <w:rsid w:val="00741323"/>
    <w:rsid w:val="0074489D"/>
    <w:rsid w:val="007565F0"/>
    <w:rsid w:val="007605CB"/>
    <w:rsid w:val="0076247B"/>
    <w:rsid w:val="007634C1"/>
    <w:rsid w:val="00790B3F"/>
    <w:rsid w:val="007A2748"/>
    <w:rsid w:val="007A7F54"/>
    <w:rsid w:val="007B3A7D"/>
    <w:rsid w:val="007C049E"/>
    <w:rsid w:val="007C212B"/>
    <w:rsid w:val="007C64D8"/>
    <w:rsid w:val="007C7418"/>
    <w:rsid w:val="007D3E77"/>
    <w:rsid w:val="007D75F9"/>
    <w:rsid w:val="007E0773"/>
    <w:rsid w:val="007E252F"/>
    <w:rsid w:val="007E4313"/>
    <w:rsid w:val="007F34CB"/>
    <w:rsid w:val="007F53D2"/>
    <w:rsid w:val="007F5980"/>
    <w:rsid w:val="008077CA"/>
    <w:rsid w:val="00807978"/>
    <w:rsid w:val="00807EF3"/>
    <w:rsid w:val="00825390"/>
    <w:rsid w:val="00827846"/>
    <w:rsid w:val="008620F4"/>
    <w:rsid w:val="00867AE5"/>
    <w:rsid w:val="008800A1"/>
    <w:rsid w:val="00880E84"/>
    <w:rsid w:val="008812D0"/>
    <w:rsid w:val="00883BC6"/>
    <w:rsid w:val="00892E58"/>
    <w:rsid w:val="00897A66"/>
    <w:rsid w:val="008A2533"/>
    <w:rsid w:val="008C0C63"/>
    <w:rsid w:val="008C2A6F"/>
    <w:rsid w:val="008C3E6F"/>
    <w:rsid w:val="008D09A5"/>
    <w:rsid w:val="008D4BA8"/>
    <w:rsid w:val="008D5EFD"/>
    <w:rsid w:val="008E3DC5"/>
    <w:rsid w:val="008E705D"/>
    <w:rsid w:val="008F28A0"/>
    <w:rsid w:val="009016D5"/>
    <w:rsid w:val="009129EC"/>
    <w:rsid w:val="00912A37"/>
    <w:rsid w:val="009163DD"/>
    <w:rsid w:val="00925BD4"/>
    <w:rsid w:val="0093046B"/>
    <w:rsid w:val="00935C05"/>
    <w:rsid w:val="0094410C"/>
    <w:rsid w:val="00951BB0"/>
    <w:rsid w:val="00957738"/>
    <w:rsid w:val="009615B1"/>
    <w:rsid w:val="00965757"/>
    <w:rsid w:val="0096636A"/>
    <w:rsid w:val="00970037"/>
    <w:rsid w:val="0097091E"/>
    <w:rsid w:val="00976C9A"/>
    <w:rsid w:val="009814DF"/>
    <w:rsid w:val="0099079E"/>
    <w:rsid w:val="009973E3"/>
    <w:rsid w:val="009A3FAD"/>
    <w:rsid w:val="009A7182"/>
    <w:rsid w:val="009B1378"/>
    <w:rsid w:val="009B7D48"/>
    <w:rsid w:val="009D4503"/>
    <w:rsid w:val="009E4939"/>
    <w:rsid w:val="009F1744"/>
    <w:rsid w:val="009F756E"/>
    <w:rsid w:val="00A155AC"/>
    <w:rsid w:val="00A16076"/>
    <w:rsid w:val="00A228B4"/>
    <w:rsid w:val="00A26788"/>
    <w:rsid w:val="00A32703"/>
    <w:rsid w:val="00A3430E"/>
    <w:rsid w:val="00A41F16"/>
    <w:rsid w:val="00A471AB"/>
    <w:rsid w:val="00A53490"/>
    <w:rsid w:val="00A55ACC"/>
    <w:rsid w:val="00A6362F"/>
    <w:rsid w:val="00A66EDA"/>
    <w:rsid w:val="00A7091A"/>
    <w:rsid w:val="00A84FA3"/>
    <w:rsid w:val="00AA1ACD"/>
    <w:rsid w:val="00AB08C5"/>
    <w:rsid w:val="00AB0A2B"/>
    <w:rsid w:val="00AB5E8B"/>
    <w:rsid w:val="00AB79AD"/>
    <w:rsid w:val="00AC0199"/>
    <w:rsid w:val="00AD2A00"/>
    <w:rsid w:val="00AD5F0A"/>
    <w:rsid w:val="00AD75D2"/>
    <w:rsid w:val="00AE6193"/>
    <w:rsid w:val="00AF10B8"/>
    <w:rsid w:val="00AF1CB6"/>
    <w:rsid w:val="00AF38A0"/>
    <w:rsid w:val="00B0126E"/>
    <w:rsid w:val="00B066BD"/>
    <w:rsid w:val="00B165E9"/>
    <w:rsid w:val="00B31CB0"/>
    <w:rsid w:val="00B31EA4"/>
    <w:rsid w:val="00B36AD3"/>
    <w:rsid w:val="00B46517"/>
    <w:rsid w:val="00B5083E"/>
    <w:rsid w:val="00B514D0"/>
    <w:rsid w:val="00B62665"/>
    <w:rsid w:val="00B63592"/>
    <w:rsid w:val="00B75A3E"/>
    <w:rsid w:val="00B77280"/>
    <w:rsid w:val="00BA28F6"/>
    <w:rsid w:val="00BA7A2C"/>
    <w:rsid w:val="00BB4DFE"/>
    <w:rsid w:val="00BC154F"/>
    <w:rsid w:val="00BC19C4"/>
    <w:rsid w:val="00BE035C"/>
    <w:rsid w:val="00BE1CBB"/>
    <w:rsid w:val="00BE33B4"/>
    <w:rsid w:val="00BE3FC6"/>
    <w:rsid w:val="00BE591A"/>
    <w:rsid w:val="00BF054D"/>
    <w:rsid w:val="00C00119"/>
    <w:rsid w:val="00C010FE"/>
    <w:rsid w:val="00C078F3"/>
    <w:rsid w:val="00C17354"/>
    <w:rsid w:val="00C21E5B"/>
    <w:rsid w:val="00C23CED"/>
    <w:rsid w:val="00C273C7"/>
    <w:rsid w:val="00C32D5E"/>
    <w:rsid w:val="00C415BF"/>
    <w:rsid w:val="00C42FC2"/>
    <w:rsid w:val="00C457F3"/>
    <w:rsid w:val="00C47B66"/>
    <w:rsid w:val="00C50FAD"/>
    <w:rsid w:val="00C517D5"/>
    <w:rsid w:val="00C528BC"/>
    <w:rsid w:val="00C63FE4"/>
    <w:rsid w:val="00C6657B"/>
    <w:rsid w:val="00C7087B"/>
    <w:rsid w:val="00C73AB9"/>
    <w:rsid w:val="00C76F0B"/>
    <w:rsid w:val="00C82614"/>
    <w:rsid w:val="00C82D01"/>
    <w:rsid w:val="00C82E71"/>
    <w:rsid w:val="00C844CD"/>
    <w:rsid w:val="00C91615"/>
    <w:rsid w:val="00CA3A73"/>
    <w:rsid w:val="00CA3ED4"/>
    <w:rsid w:val="00CB25EE"/>
    <w:rsid w:val="00CB5565"/>
    <w:rsid w:val="00CC29DC"/>
    <w:rsid w:val="00CD136E"/>
    <w:rsid w:val="00CE01DF"/>
    <w:rsid w:val="00CE5775"/>
    <w:rsid w:val="00CF17EF"/>
    <w:rsid w:val="00CF3594"/>
    <w:rsid w:val="00CF4BBC"/>
    <w:rsid w:val="00D020A7"/>
    <w:rsid w:val="00D02B8D"/>
    <w:rsid w:val="00D04AFF"/>
    <w:rsid w:val="00D1513C"/>
    <w:rsid w:val="00D16391"/>
    <w:rsid w:val="00D176A9"/>
    <w:rsid w:val="00D42F67"/>
    <w:rsid w:val="00D4335A"/>
    <w:rsid w:val="00D451DE"/>
    <w:rsid w:val="00D76708"/>
    <w:rsid w:val="00D8078D"/>
    <w:rsid w:val="00DF5476"/>
    <w:rsid w:val="00E003C6"/>
    <w:rsid w:val="00E07023"/>
    <w:rsid w:val="00E114BA"/>
    <w:rsid w:val="00E12734"/>
    <w:rsid w:val="00E13DD3"/>
    <w:rsid w:val="00E26E05"/>
    <w:rsid w:val="00E3016E"/>
    <w:rsid w:val="00E317A3"/>
    <w:rsid w:val="00E42E21"/>
    <w:rsid w:val="00E62668"/>
    <w:rsid w:val="00E633DE"/>
    <w:rsid w:val="00E703FC"/>
    <w:rsid w:val="00E841E6"/>
    <w:rsid w:val="00E86E35"/>
    <w:rsid w:val="00E933D5"/>
    <w:rsid w:val="00E94005"/>
    <w:rsid w:val="00E94B9D"/>
    <w:rsid w:val="00E9556C"/>
    <w:rsid w:val="00EA0019"/>
    <w:rsid w:val="00EA17DB"/>
    <w:rsid w:val="00EA2306"/>
    <w:rsid w:val="00EC0398"/>
    <w:rsid w:val="00EC4467"/>
    <w:rsid w:val="00EC5422"/>
    <w:rsid w:val="00EE228F"/>
    <w:rsid w:val="00EE5269"/>
    <w:rsid w:val="00F026F3"/>
    <w:rsid w:val="00F039AA"/>
    <w:rsid w:val="00F2469F"/>
    <w:rsid w:val="00F33766"/>
    <w:rsid w:val="00F37DC1"/>
    <w:rsid w:val="00F42CE7"/>
    <w:rsid w:val="00F42F9F"/>
    <w:rsid w:val="00F45EF4"/>
    <w:rsid w:val="00F50763"/>
    <w:rsid w:val="00F542E5"/>
    <w:rsid w:val="00F557BD"/>
    <w:rsid w:val="00F64B92"/>
    <w:rsid w:val="00F7027B"/>
    <w:rsid w:val="00F717E4"/>
    <w:rsid w:val="00F73598"/>
    <w:rsid w:val="00F73EFF"/>
    <w:rsid w:val="00F8094C"/>
    <w:rsid w:val="00F8298C"/>
    <w:rsid w:val="00F87CDA"/>
    <w:rsid w:val="00F900EB"/>
    <w:rsid w:val="00FA5E05"/>
    <w:rsid w:val="00FB12BE"/>
    <w:rsid w:val="00FC514E"/>
    <w:rsid w:val="00FD30EA"/>
    <w:rsid w:val="00FD70B7"/>
    <w:rsid w:val="00FE073A"/>
    <w:rsid w:val="00FE42ED"/>
    <w:rsid w:val="00FE6388"/>
    <w:rsid w:val="00FE6A65"/>
    <w:rsid w:val="00FF3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F8857C"/>
  <w15:docId w15:val="{4BC1A0F7-7675-4856-85B3-34A8CCD01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D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4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7F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3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AB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01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2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2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708"/>
  </w:style>
  <w:style w:type="paragraph" w:styleId="Footer">
    <w:name w:val="footer"/>
    <w:basedOn w:val="Normal"/>
    <w:link w:val="FooterChar"/>
    <w:uiPriority w:val="99"/>
    <w:unhideWhenUsed/>
    <w:rsid w:val="00D767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708"/>
  </w:style>
  <w:style w:type="paragraph" w:styleId="Title">
    <w:name w:val="Title"/>
    <w:basedOn w:val="Normal"/>
    <w:link w:val="TitleChar"/>
    <w:uiPriority w:val="1"/>
    <w:qFormat/>
    <w:rsid w:val="0076247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6247B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76247B"/>
    <w:pPr>
      <w:spacing w:after="0" w:line="240" w:lineRule="auto"/>
      <w:jc w:val="center"/>
    </w:pPr>
    <w:rPr>
      <w:color w:val="595959" w:themeColor="text1" w:themeTint="A6"/>
      <w:sz w:val="24"/>
    </w:rPr>
  </w:style>
  <w:style w:type="character" w:styleId="IntenseEmphasis">
    <w:name w:val="Intense Emphasis"/>
    <w:basedOn w:val="DefaultParagraphFont"/>
    <w:uiPriority w:val="2"/>
    <w:rsid w:val="0076247B"/>
    <w:rPr>
      <w:b/>
      <w:iCs/>
      <w:color w:val="262626" w:themeColor="text1" w:themeTint="D9"/>
    </w:rPr>
  </w:style>
  <w:style w:type="paragraph" w:customStyle="1" w:styleId="ContactInfoEmphasis">
    <w:name w:val="Contact Info Emphasis"/>
    <w:basedOn w:val="Normal"/>
    <w:uiPriority w:val="4"/>
    <w:qFormat/>
    <w:rsid w:val="0076247B"/>
    <w:pPr>
      <w:spacing w:after="0" w:line="240" w:lineRule="auto"/>
      <w:jc w:val="center"/>
    </w:pPr>
    <w:rPr>
      <w:b/>
      <w:color w:val="5B9BD5" w:themeColor="accent1"/>
      <w:sz w:val="24"/>
    </w:rPr>
  </w:style>
  <w:style w:type="table" w:styleId="GridTable5Dark-Accent6">
    <w:name w:val="Grid Table 5 Dark Accent 6"/>
    <w:basedOn w:val="TableNormal"/>
    <w:uiPriority w:val="50"/>
    <w:rsid w:val="00FE6A6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1">
    <w:name w:val="Grid Table 5 Dark Accent 1"/>
    <w:basedOn w:val="TableNormal"/>
    <w:uiPriority w:val="50"/>
    <w:rsid w:val="0019168C"/>
    <w:pPr>
      <w:spacing w:after="0" w:line="240" w:lineRule="auto"/>
    </w:pPr>
    <w:rPr>
      <w:color w:val="595959" w:themeColor="text1" w:themeTint="A6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382669-2C12-4AD4-A703-9FFAE1B04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352</Words>
  <Characters>1341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Swansi</dc:creator>
  <cp:keywords/>
  <dc:description/>
  <cp:lastModifiedBy>educ-sec</cp:lastModifiedBy>
  <cp:revision>3</cp:revision>
  <cp:lastPrinted>2021-02-03T00:22:00Z</cp:lastPrinted>
  <dcterms:created xsi:type="dcterms:W3CDTF">2023-09-20T07:14:00Z</dcterms:created>
  <dcterms:modified xsi:type="dcterms:W3CDTF">2023-09-20T07:15:00Z</dcterms:modified>
</cp:coreProperties>
</file>